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CC391" w14:textId="74D38325" w:rsidR="007A7B45" w:rsidRDefault="007A7B45" w:rsidP="007A7B45">
      <w:pPr>
        <w:spacing w:line="240" w:lineRule="auto"/>
        <w:ind w:leftChars="0" w:left="0" w:firstLineChars="0" w:firstLine="0"/>
        <w:jc w:val="center"/>
        <w:outlineLvl w:val="9"/>
        <w:rPr>
          <w:rFonts w:ascii="Times New Roman" w:eastAsia="Times New Roman" w:hAnsi="Times New Roman" w:cs="Times New Roman"/>
          <w:b/>
          <w:bCs/>
          <w:color w:val="000000"/>
          <w:sz w:val="22"/>
          <w:szCs w:val="22"/>
        </w:rPr>
      </w:pPr>
      <w:r>
        <w:rPr>
          <w:rFonts w:ascii="Times New Roman" w:hAnsi="Times New Roman"/>
          <w:noProof/>
        </w:rPr>
        <w:drawing>
          <wp:inline distT="0" distB="0" distL="0" distR="0" wp14:anchorId="3EA2FF3D" wp14:editId="0DAE5A86">
            <wp:extent cx="906780" cy="922020"/>
            <wp:effectExtent l="0" t="0" r="7620" b="0"/>
            <wp:docPr id="1"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oat of arms coloured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oat of arms coloured_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6780" cy="922020"/>
                    </a:xfrm>
                    <a:prstGeom prst="rect">
                      <a:avLst/>
                    </a:prstGeom>
                    <a:noFill/>
                    <a:ln>
                      <a:noFill/>
                    </a:ln>
                  </pic:spPr>
                </pic:pic>
              </a:graphicData>
            </a:graphic>
          </wp:inline>
        </w:drawing>
      </w:r>
    </w:p>
    <w:p w14:paraId="70813687" w14:textId="2815C94A" w:rsidR="005A4DE8" w:rsidRPr="005A4DE8" w:rsidRDefault="005A4DE8" w:rsidP="007A7B45">
      <w:pPr>
        <w:spacing w:line="240" w:lineRule="auto"/>
        <w:ind w:leftChars="0" w:left="0" w:firstLineChars="0" w:firstLine="0"/>
        <w:jc w:val="center"/>
        <w:outlineLvl w:val="9"/>
        <w:rPr>
          <w:rFonts w:ascii="Times New Roman" w:eastAsia="Times New Roman" w:hAnsi="Times New Roman" w:cs="Times New Roman"/>
          <w:b/>
          <w:bCs/>
          <w:color w:val="000000"/>
          <w:sz w:val="10"/>
          <w:szCs w:val="10"/>
        </w:rPr>
      </w:pPr>
      <w:r w:rsidRPr="005A4DE8">
        <w:rPr>
          <w:rFonts w:ascii="Times New Roman" w:eastAsia="Times New Roman" w:hAnsi="Times New Roman" w:cs="Times New Roman"/>
          <w:b/>
          <w:bCs/>
          <w:color w:val="000000"/>
          <w:sz w:val="10"/>
          <w:szCs w:val="10"/>
        </w:rPr>
        <w:t>PARLIAMENT OF UGANDA</w:t>
      </w:r>
    </w:p>
    <w:p w14:paraId="5057429A" w14:textId="77777777" w:rsidR="007A7B45" w:rsidRDefault="007A7B45" w:rsidP="007A7B45">
      <w:pPr>
        <w:spacing w:line="240" w:lineRule="auto"/>
        <w:ind w:leftChars="0" w:left="0" w:firstLineChars="0" w:firstLine="0"/>
        <w:jc w:val="center"/>
        <w:outlineLvl w:val="9"/>
        <w:rPr>
          <w:rFonts w:ascii="Times New Roman" w:eastAsia="Times New Roman" w:hAnsi="Times New Roman" w:cs="Times New Roman"/>
          <w:b/>
          <w:bCs/>
          <w:color w:val="000000"/>
          <w:sz w:val="22"/>
          <w:szCs w:val="22"/>
        </w:rPr>
      </w:pPr>
    </w:p>
    <w:p w14:paraId="6CB8FA84"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Wednesday, 4 May 2022</w:t>
      </w:r>
    </w:p>
    <w:p w14:paraId="0F6F7871"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p>
    <w:p w14:paraId="426C3C7A"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Parliament met at 2.09 p.m. in Parliament House, Kampala.</w:t>
      </w:r>
    </w:p>
    <w:p w14:paraId="4D58DB5A"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p>
    <w:p w14:paraId="64E3ED06"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PRAYERS</w:t>
      </w:r>
    </w:p>
    <w:p w14:paraId="1708FD83"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i/>
          <w:sz w:val="22"/>
          <w:szCs w:val="22"/>
        </w:rPr>
      </w:pPr>
    </w:p>
    <w:p w14:paraId="4EF24782"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The Deputy Speaker, Mr Thomas Tayebwa, in the Chair.)</w:t>
      </w:r>
    </w:p>
    <w:p w14:paraId="3FAE138E"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p>
    <w:p w14:paraId="1430F373"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The House was called to order.</w:t>
      </w:r>
    </w:p>
    <w:p w14:paraId="34F8337B"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p>
    <w:p w14:paraId="30DBD212" w14:textId="77777777" w:rsidR="006852E7" w:rsidRPr="007A7B45" w:rsidRDefault="006852E7"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COMMUNICATION FROM THE CHAIR</w:t>
      </w:r>
    </w:p>
    <w:p w14:paraId="7C16D4F3"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12F47B5F" w14:textId="35F99600"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009508F3" w:rsidRPr="005A4DE8">
        <w:rPr>
          <w:rFonts w:ascii="Times New Roman" w:eastAsia="Times New Roman" w:hAnsi="Times New Roman" w:cs="Times New Roman"/>
          <w:b/>
          <w:color w:val="000000"/>
          <w:sz w:val="22"/>
          <w:szCs w:val="22"/>
        </w:rPr>
        <w:t>:</w:t>
      </w:r>
      <w:r w:rsidR="009508F3" w:rsidRPr="007A7B45">
        <w:rPr>
          <w:rFonts w:ascii="Times New Roman" w:eastAsia="Times New Roman" w:hAnsi="Times New Roman" w:cs="Times New Roman"/>
          <w:color w:val="000000"/>
          <w:sz w:val="22"/>
          <w:szCs w:val="22"/>
        </w:rPr>
        <w:t xml:space="preserve"> Honourable m</w:t>
      </w:r>
      <w:r w:rsidRPr="007A7B45">
        <w:rPr>
          <w:rFonts w:ascii="Times New Roman" w:eastAsia="Times New Roman" w:hAnsi="Times New Roman" w:cs="Times New Roman"/>
          <w:color w:val="000000"/>
          <w:sz w:val="22"/>
          <w:szCs w:val="22"/>
        </w:rPr>
        <w:t>embers, I welcome you to today’s sitting. I have read</w:t>
      </w:r>
      <w:r w:rsidR="009508F3" w:rsidRPr="007A7B45">
        <w:rPr>
          <w:rFonts w:ascii="Times New Roman" w:eastAsia="Times New Roman" w:hAnsi="Times New Roman" w:cs="Times New Roman"/>
          <w:color w:val="000000"/>
          <w:sz w:val="22"/>
          <w:szCs w:val="22"/>
        </w:rPr>
        <w:t>, i</w:t>
      </w:r>
      <w:r w:rsidRPr="007A7B45">
        <w:rPr>
          <w:rFonts w:ascii="Times New Roman" w:eastAsia="Times New Roman" w:hAnsi="Times New Roman" w:cs="Times New Roman"/>
          <w:color w:val="000000"/>
          <w:sz w:val="22"/>
          <w:szCs w:val="22"/>
        </w:rPr>
        <w:t>n the media just a short while ago</w:t>
      </w:r>
      <w:r w:rsidR="00723EC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about a bus accident which took place today at Sebitoli along Fort Portal-Kyenjojo Road. </w:t>
      </w:r>
    </w:p>
    <w:p w14:paraId="482DA030"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19671F84" w14:textId="4B53FBC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According to media reports, about 20 people have died. I urge the Minister of Works and Transport to investigate the cause of the accident and also establish measures to reduce road carnage because every day</w:t>
      </w:r>
      <w:r w:rsidR="00723EC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e receiv</w:t>
      </w:r>
      <w:r w:rsidR="00723EC1" w:rsidRPr="007A7B45">
        <w:rPr>
          <w:rFonts w:ascii="Times New Roman" w:eastAsia="Times New Roman" w:hAnsi="Times New Roman" w:cs="Times New Roman"/>
          <w:color w:val="000000"/>
          <w:sz w:val="22"/>
          <w:szCs w:val="22"/>
        </w:rPr>
        <w:t>e</w:t>
      </w:r>
      <w:r w:rsidRPr="007A7B45">
        <w:rPr>
          <w:rFonts w:ascii="Times New Roman" w:eastAsia="Times New Roman" w:hAnsi="Times New Roman" w:cs="Times New Roman"/>
          <w:color w:val="000000"/>
          <w:sz w:val="22"/>
          <w:szCs w:val="22"/>
        </w:rPr>
        <w:t xml:space="preserve"> such cases.</w:t>
      </w:r>
    </w:p>
    <w:p w14:paraId="2430C8C5"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color w:val="000000"/>
          <w:sz w:val="22"/>
          <w:szCs w:val="22"/>
        </w:rPr>
      </w:pPr>
    </w:p>
    <w:p w14:paraId="7E9301C8" w14:textId="377F2E5D"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Honourable </w:t>
      </w:r>
      <w:r w:rsidR="00723EC1" w:rsidRPr="007A7B45">
        <w:rPr>
          <w:rFonts w:ascii="Times New Roman" w:eastAsia="Times New Roman" w:hAnsi="Times New Roman" w:cs="Times New Roman"/>
          <w:color w:val="000000"/>
          <w:sz w:val="22"/>
          <w:szCs w:val="22"/>
        </w:rPr>
        <w:t>m</w:t>
      </w:r>
      <w:r w:rsidRPr="007A7B45">
        <w:rPr>
          <w:rFonts w:ascii="Times New Roman" w:eastAsia="Times New Roman" w:hAnsi="Times New Roman" w:cs="Times New Roman"/>
          <w:color w:val="000000"/>
          <w:sz w:val="22"/>
          <w:szCs w:val="22"/>
        </w:rPr>
        <w:t>embers, I request that we stand up in honour of those who have perished in this accident.</w:t>
      </w:r>
    </w:p>
    <w:p w14:paraId="68B85C26"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i/>
          <w:iCs/>
          <w:color w:val="000000"/>
          <w:sz w:val="22"/>
          <w:szCs w:val="22"/>
        </w:rPr>
      </w:pPr>
    </w:p>
    <w:p w14:paraId="03B41FCF" w14:textId="17F6A3FE" w:rsidR="006852E7" w:rsidRPr="007A7B45" w:rsidRDefault="00723EC1"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Members rose and observed a moment of silence.</w:t>
      </w:r>
      <w:r w:rsidR="006852E7" w:rsidRPr="007A7B45">
        <w:rPr>
          <w:rFonts w:ascii="Times New Roman" w:eastAsia="Times New Roman" w:hAnsi="Times New Roman" w:cs="Times New Roman"/>
          <w:i/>
          <w:iCs/>
          <w:color w:val="000000"/>
          <w:sz w:val="22"/>
          <w:szCs w:val="22"/>
        </w:rPr>
        <w:t>)</w:t>
      </w:r>
    </w:p>
    <w:p w14:paraId="3035014C"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7C7F83D1" w14:textId="155EA039"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w:t>
      </w:r>
      <w:r w:rsidRPr="005A4DE8">
        <w:rPr>
          <w:rFonts w:ascii="Times New Roman" w:eastAsia="Times New Roman" w:hAnsi="Times New Roman" w:cs="Times New Roman"/>
          <w:b/>
          <w:bCs/>
          <w:color w:val="000000"/>
          <w:sz w:val="22"/>
          <w:szCs w:val="22"/>
        </w:rPr>
        <w:t>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Colleagues, I have also noticed that in the House</w:t>
      </w:r>
      <w:r w:rsidR="00723EC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e spend a lot of time handling matters of national importance</w:t>
      </w:r>
      <w:r w:rsidR="00723EC1" w:rsidRPr="007A7B45">
        <w:rPr>
          <w:rFonts w:ascii="Times New Roman" w:eastAsia="Times New Roman" w:hAnsi="Times New Roman" w:cs="Times New Roman"/>
          <w:color w:val="000000"/>
          <w:sz w:val="22"/>
          <w:szCs w:val="22"/>
        </w:rPr>
        <w:t>. I</w:t>
      </w:r>
      <w:r w:rsidRPr="007A7B45">
        <w:rPr>
          <w:rFonts w:ascii="Times New Roman" w:eastAsia="Times New Roman" w:hAnsi="Times New Roman" w:cs="Times New Roman"/>
          <w:color w:val="000000"/>
          <w:sz w:val="22"/>
          <w:szCs w:val="22"/>
        </w:rPr>
        <w:t>t has more or less become a substantive item and yet it is not even provided for anywhere in our Rules of Procedure - when you duly interpret them.</w:t>
      </w:r>
    </w:p>
    <w:p w14:paraId="42F0E681"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19C79A27" w14:textId="6580D263"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also would like to draw your attention to Rule 25(2)(m)</w:t>
      </w:r>
      <w:r w:rsidR="00723EC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hich provides for brief statements by Members and that is where we usually put matters of national importance.</w:t>
      </w:r>
      <w:r w:rsidR="00723EC1"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 xml:space="preserve">It </w:t>
      </w:r>
      <w:r w:rsidR="00723EC1" w:rsidRPr="007A7B45">
        <w:rPr>
          <w:rFonts w:ascii="Times New Roman" w:eastAsia="Times New Roman" w:hAnsi="Times New Roman" w:cs="Times New Roman"/>
          <w:color w:val="000000"/>
          <w:sz w:val="22"/>
          <w:szCs w:val="22"/>
        </w:rPr>
        <w:t>seems</w:t>
      </w:r>
      <w:r w:rsidRPr="007A7B45">
        <w:rPr>
          <w:rFonts w:ascii="Times New Roman" w:eastAsia="Times New Roman" w:hAnsi="Times New Roman" w:cs="Times New Roman"/>
          <w:color w:val="000000"/>
          <w:sz w:val="22"/>
          <w:szCs w:val="22"/>
        </w:rPr>
        <w:t xml:space="preserve"> like a substantive item on our agenda; if you do not allow it, it is as if you are not allowing Members to speak but we would like to have an orderly House.</w:t>
      </w:r>
    </w:p>
    <w:p w14:paraId="197177BA"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310ADED5" w14:textId="58AC517D"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When you come and spend around two hours of prime time where the whole country is waiting to look at very important issues and we are just rotating - So, </w:t>
      </w:r>
      <w:r w:rsidR="00427AD4" w:rsidRPr="007A7B45">
        <w:rPr>
          <w:rFonts w:ascii="Times New Roman" w:eastAsia="Times New Roman" w:hAnsi="Times New Roman" w:cs="Times New Roman"/>
          <w:color w:val="000000"/>
          <w:sz w:val="22"/>
          <w:szCs w:val="22"/>
        </w:rPr>
        <w:t xml:space="preserve">when I am chairing, </w:t>
      </w:r>
      <w:r w:rsidRPr="007A7B45">
        <w:rPr>
          <w:rFonts w:ascii="Times New Roman" w:eastAsia="Times New Roman" w:hAnsi="Times New Roman" w:cs="Times New Roman"/>
          <w:color w:val="000000"/>
          <w:sz w:val="22"/>
          <w:szCs w:val="22"/>
        </w:rPr>
        <w:t xml:space="preserve">I will be taking only five matters per day and </w:t>
      </w:r>
      <w:r w:rsidR="00427AD4" w:rsidRPr="007A7B45">
        <w:rPr>
          <w:rFonts w:ascii="Times New Roman" w:eastAsia="Times New Roman" w:hAnsi="Times New Roman" w:cs="Times New Roman"/>
          <w:color w:val="000000"/>
          <w:sz w:val="22"/>
          <w:szCs w:val="22"/>
        </w:rPr>
        <w:t>presentation of e</w:t>
      </w:r>
      <w:r w:rsidRPr="007A7B45">
        <w:rPr>
          <w:rFonts w:ascii="Times New Roman" w:eastAsia="Times New Roman" w:hAnsi="Times New Roman" w:cs="Times New Roman"/>
          <w:color w:val="000000"/>
          <w:sz w:val="22"/>
          <w:szCs w:val="22"/>
        </w:rPr>
        <w:t>ach matter will tak</w:t>
      </w:r>
      <w:r w:rsidR="00427AD4" w:rsidRPr="007A7B45">
        <w:rPr>
          <w:rFonts w:ascii="Times New Roman" w:eastAsia="Times New Roman" w:hAnsi="Times New Roman" w:cs="Times New Roman"/>
          <w:color w:val="000000"/>
          <w:sz w:val="22"/>
          <w:szCs w:val="22"/>
        </w:rPr>
        <w:t xml:space="preserve">e only two minutes, </w:t>
      </w:r>
      <w:r w:rsidRPr="007A7B45">
        <w:rPr>
          <w:rFonts w:ascii="Times New Roman" w:eastAsia="Times New Roman" w:hAnsi="Times New Roman" w:cs="Times New Roman"/>
          <w:color w:val="000000"/>
          <w:sz w:val="22"/>
          <w:szCs w:val="22"/>
        </w:rPr>
        <w:t>and a response of not more than two minutes because these are urgent matters</w:t>
      </w:r>
      <w:r w:rsidR="00427AD4" w:rsidRPr="007A7B45">
        <w:rPr>
          <w:rFonts w:ascii="Times New Roman" w:eastAsia="Times New Roman" w:hAnsi="Times New Roman" w:cs="Times New Roman"/>
          <w:color w:val="000000"/>
          <w:sz w:val="22"/>
          <w:szCs w:val="22"/>
        </w:rPr>
        <w:t xml:space="preserve">; they are </w:t>
      </w:r>
      <w:r w:rsidRPr="007A7B45">
        <w:rPr>
          <w:rFonts w:ascii="Times New Roman" w:eastAsia="Times New Roman" w:hAnsi="Times New Roman" w:cs="Times New Roman"/>
          <w:color w:val="000000"/>
          <w:sz w:val="22"/>
          <w:szCs w:val="22"/>
        </w:rPr>
        <w:t>not matters where you expect structured answers</w:t>
      </w:r>
      <w:r w:rsidR="00427AD4"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so that we go on to serious business on the agenda.</w:t>
      </w:r>
    </w:p>
    <w:p w14:paraId="09135711"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45FFD7CE" w14:textId="4CC86716"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The first five Members to come </w:t>
      </w:r>
      <w:r w:rsidR="00427AD4" w:rsidRPr="007A7B45">
        <w:rPr>
          <w:rFonts w:ascii="Times New Roman" w:eastAsia="Times New Roman" w:hAnsi="Times New Roman" w:cs="Times New Roman"/>
          <w:color w:val="000000"/>
          <w:sz w:val="22"/>
          <w:szCs w:val="22"/>
        </w:rPr>
        <w:t>will be</w:t>
      </w:r>
      <w:r w:rsidRPr="007A7B45">
        <w:rPr>
          <w:rFonts w:ascii="Times New Roman" w:eastAsia="Times New Roman" w:hAnsi="Times New Roman" w:cs="Times New Roman"/>
          <w:color w:val="000000"/>
          <w:sz w:val="22"/>
          <w:szCs w:val="22"/>
        </w:rPr>
        <w:t xml:space="preserve"> the ones I will </w:t>
      </w:r>
      <w:r w:rsidR="00427AD4" w:rsidRPr="007A7B45">
        <w:rPr>
          <w:rFonts w:ascii="Times New Roman" w:eastAsia="Times New Roman" w:hAnsi="Times New Roman" w:cs="Times New Roman"/>
          <w:color w:val="000000"/>
          <w:sz w:val="22"/>
          <w:szCs w:val="22"/>
        </w:rPr>
        <w:t>allow</w:t>
      </w:r>
      <w:r w:rsidRPr="007A7B45">
        <w:rPr>
          <w:rFonts w:ascii="Times New Roman" w:eastAsia="Times New Roman" w:hAnsi="Times New Roman" w:cs="Times New Roman"/>
          <w:color w:val="000000"/>
          <w:sz w:val="22"/>
          <w:szCs w:val="22"/>
        </w:rPr>
        <w:t>; so, you cannot come here and start sending chits the way they have been coming and we end up in a game that does not make us look clean and smart.</w:t>
      </w:r>
    </w:p>
    <w:p w14:paraId="0306CF42"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3749CD27" w14:textId="627B70A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lastRenderedPageBreak/>
        <w:t>Today, I have guided most of you to refer to other rules</w:t>
      </w:r>
      <w:r w:rsidR="00427AD4"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 xml:space="preserve"> chapter</w:t>
      </w:r>
      <w:r w:rsidR="00427AD4" w:rsidRPr="007A7B45">
        <w:rPr>
          <w:rFonts w:ascii="Times New Roman" w:eastAsia="Times New Roman" w:hAnsi="Times New Roman" w:cs="Times New Roman"/>
          <w:color w:val="000000"/>
          <w:sz w:val="22"/>
          <w:szCs w:val="22"/>
        </w:rPr>
        <w:t xml:space="preserve"> 9 or 11, and rules No.41 to 45; you</w:t>
      </w:r>
      <w:r w:rsidRPr="007A7B45">
        <w:rPr>
          <w:rFonts w:ascii="Times New Roman" w:eastAsia="Times New Roman" w:hAnsi="Times New Roman" w:cs="Times New Roman"/>
          <w:color w:val="000000"/>
          <w:sz w:val="22"/>
          <w:szCs w:val="22"/>
        </w:rPr>
        <w:t xml:space="preserve"> have all avenues of presenting your issues.</w:t>
      </w:r>
    </w:p>
    <w:p w14:paraId="25501129"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0BAF2106"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ost of the issues you are bringing are issues where you need structured answers; you took time to do research and structure your question but you want an immediate answer and in the end, you get an answer that does not satisfy you.</w:t>
      </w:r>
    </w:p>
    <w:p w14:paraId="58928F76"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6F172946" w14:textId="31D578FC"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Colleagues, if the</w:t>
      </w:r>
      <w:r w:rsidR="00427AD4" w:rsidRPr="007A7B45">
        <w:rPr>
          <w:rFonts w:ascii="Times New Roman" w:eastAsia="Times New Roman" w:hAnsi="Times New Roman" w:cs="Times New Roman"/>
          <w:color w:val="000000"/>
          <w:sz w:val="22"/>
          <w:szCs w:val="22"/>
        </w:rPr>
        <w:t xml:space="preserve"> issues </w:t>
      </w:r>
      <w:r w:rsidRPr="007A7B45">
        <w:rPr>
          <w:rFonts w:ascii="Times New Roman" w:eastAsia="Times New Roman" w:hAnsi="Times New Roman" w:cs="Times New Roman"/>
          <w:color w:val="000000"/>
          <w:sz w:val="22"/>
          <w:szCs w:val="22"/>
        </w:rPr>
        <w:t>are not extremely urgent, we utilise other rules so that you can come for “Questions for Oral Answer”, Prime Minister’s Question Time and we ensure that we give those other items space on the Order Paper. I request that we address this matter and give it the urgency it needs.</w:t>
      </w:r>
    </w:p>
    <w:p w14:paraId="6697596A"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574E226E" w14:textId="76901340"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Secondly, I have also seen colleagues who abuse the “point of procedure” to raise substantive issues or questions that should com</w:t>
      </w:r>
      <w:r w:rsidR="00290DA2" w:rsidRPr="007A7B45">
        <w:rPr>
          <w:rFonts w:ascii="Times New Roman" w:eastAsia="Times New Roman" w:hAnsi="Times New Roman" w:cs="Times New Roman"/>
          <w:color w:val="000000"/>
          <w:sz w:val="22"/>
          <w:szCs w:val="22"/>
        </w:rPr>
        <w:t xml:space="preserve">e </w:t>
      </w:r>
      <w:r w:rsidRPr="007A7B45">
        <w:rPr>
          <w:rFonts w:ascii="Times New Roman" w:eastAsia="Times New Roman" w:hAnsi="Times New Roman" w:cs="Times New Roman"/>
          <w:color w:val="000000"/>
          <w:sz w:val="22"/>
          <w:szCs w:val="22"/>
        </w:rPr>
        <w:t>as petitions or com</w:t>
      </w:r>
      <w:r w:rsidR="00290DA2" w:rsidRPr="007A7B45">
        <w:rPr>
          <w:rFonts w:ascii="Times New Roman" w:eastAsia="Times New Roman" w:hAnsi="Times New Roman" w:cs="Times New Roman"/>
          <w:color w:val="000000"/>
          <w:sz w:val="22"/>
          <w:szCs w:val="22"/>
        </w:rPr>
        <w:t>e</w:t>
      </w:r>
      <w:r w:rsidRPr="007A7B45">
        <w:rPr>
          <w:rFonts w:ascii="Times New Roman" w:eastAsia="Times New Roman" w:hAnsi="Times New Roman" w:cs="Times New Roman"/>
          <w:color w:val="000000"/>
          <w:sz w:val="22"/>
          <w:szCs w:val="22"/>
        </w:rPr>
        <w:t xml:space="preserve"> to the Prime Minister. Then someone stands up under “point of procedure” and finds a way of passing “via the kitchen” to bypass the rules to present matters.</w:t>
      </w:r>
    </w:p>
    <w:p w14:paraId="6B8BB784"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6A0C2FD2" w14:textId="3A562621"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Honourable colleagues, I will not tolerat</w:t>
      </w:r>
      <w:r w:rsidR="00290DA2" w:rsidRPr="007A7B45">
        <w:rPr>
          <w:rFonts w:ascii="Times New Roman" w:eastAsia="Times New Roman" w:hAnsi="Times New Roman" w:cs="Times New Roman"/>
          <w:color w:val="000000"/>
          <w:sz w:val="22"/>
          <w:szCs w:val="22"/>
        </w:rPr>
        <w:t xml:space="preserve">e </w:t>
      </w:r>
      <w:r w:rsidRPr="007A7B45">
        <w:rPr>
          <w:rFonts w:ascii="Times New Roman" w:eastAsia="Times New Roman" w:hAnsi="Times New Roman" w:cs="Times New Roman"/>
          <w:color w:val="000000"/>
          <w:sz w:val="22"/>
          <w:szCs w:val="22"/>
        </w:rPr>
        <w:t>that because if you insist, I will be invoking rule No.</w:t>
      </w:r>
      <w:r w:rsidR="00290DA2"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78(4)</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hich requires that for any procedural matter you are raising, you should refer to a rule - where the House has gone astray.</w:t>
      </w:r>
    </w:p>
    <w:p w14:paraId="709388A4"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66EDF75C" w14:textId="0AF51EDB"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do not w</w:t>
      </w:r>
      <w:r w:rsidR="00290DA2" w:rsidRPr="007A7B45">
        <w:rPr>
          <w:rFonts w:ascii="Times New Roman" w:eastAsia="Times New Roman" w:hAnsi="Times New Roman" w:cs="Times New Roman"/>
          <w:color w:val="000000"/>
          <w:sz w:val="22"/>
          <w:szCs w:val="22"/>
        </w:rPr>
        <w:t xml:space="preserve">ant </w:t>
      </w:r>
      <w:r w:rsidRPr="007A7B45">
        <w:rPr>
          <w:rFonts w:ascii="Times New Roman" w:eastAsia="Times New Roman" w:hAnsi="Times New Roman" w:cs="Times New Roman"/>
          <w:color w:val="000000"/>
          <w:sz w:val="22"/>
          <w:szCs w:val="22"/>
        </w:rPr>
        <w:t xml:space="preserve">to go </w:t>
      </w:r>
      <w:r w:rsidR="00290DA2" w:rsidRPr="007A7B45">
        <w:rPr>
          <w:rFonts w:ascii="Times New Roman" w:eastAsia="Times New Roman" w:hAnsi="Times New Roman" w:cs="Times New Roman"/>
          <w:color w:val="000000"/>
          <w:sz w:val="22"/>
          <w:szCs w:val="22"/>
        </w:rPr>
        <w:t xml:space="preserve">to </w:t>
      </w:r>
      <w:r w:rsidRPr="007A7B45">
        <w:rPr>
          <w:rFonts w:ascii="Times New Roman" w:eastAsia="Times New Roman" w:hAnsi="Times New Roman" w:cs="Times New Roman"/>
          <w:color w:val="000000"/>
          <w:sz w:val="22"/>
          <w:szCs w:val="22"/>
        </w:rPr>
        <w:t>that extreme because the moment you go that way</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you will have suffocated many</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I would like us to have the freedom. I am trying to emphasise that we should not abuse the good</w:t>
      </w:r>
      <w:r w:rsidR="00290DA2"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 xml:space="preserve">will of the </w:t>
      </w:r>
      <w:r w:rsidR="00290DA2" w:rsidRPr="007A7B45">
        <w:rPr>
          <w:rFonts w:ascii="Times New Roman" w:eastAsia="Times New Roman" w:hAnsi="Times New Roman" w:cs="Times New Roman"/>
          <w:color w:val="000000"/>
          <w:sz w:val="22"/>
          <w:szCs w:val="22"/>
        </w:rPr>
        <w:t>presiding officer</w:t>
      </w:r>
      <w:r w:rsidRPr="007A7B45">
        <w:rPr>
          <w:rFonts w:ascii="Times New Roman" w:eastAsia="Times New Roman" w:hAnsi="Times New Roman" w:cs="Times New Roman"/>
          <w:color w:val="000000"/>
          <w:sz w:val="22"/>
          <w:szCs w:val="22"/>
        </w:rPr>
        <w:t>.</w:t>
      </w:r>
    </w:p>
    <w:p w14:paraId="523760F5"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318F7D5B" w14:textId="310F7D03"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I was happy last week - this came from you </w:t>
      </w:r>
      <w:r w:rsidR="00290DA2"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that indeed</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e need to have an orderly House and orderly business. We should come here and do business and ensure that we finish that business.</w:t>
      </w:r>
    </w:p>
    <w:p w14:paraId="68C8EA8A" w14:textId="482B6B63"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request that if it is a point of procedure, it should be about proceedings within the House</w:t>
      </w:r>
      <w:r w:rsidR="00290DA2" w:rsidRPr="007A7B45">
        <w:rPr>
          <w:rFonts w:ascii="Times New Roman" w:eastAsia="Times New Roman" w:hAnsi="Times New Roman" w:cs="Times New Roman"/>
          <w:color w:val="000000"/>
          <w:sz w:val="22"/>
          <w:szCs w:val="22"/>
        </w:rPr>
        <w:t xml:space="preserve"> and </w:t>
      </w:r>
      <w:r w:rsidRPr="007A7B45">
        <w:rPr>
          <w:rFonts w:ascii="Times New Roman" w:eastAsia="Times New Roman" w:hAnsi="Times New Roman" w:cs="Times New Roman"/>
          <w:color w:val="000000"/>
          <w:sz w:val="22"/>
          <w:szCs w:val="22"/>
        </w:rPr>
        <w:t>not issues that are not on the agenda of that day or that are going on.</w:t>
      </w:r>
    </w:p>
    <w:p w14:paraId="7EDAB234"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26F381AF"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oday, the Uganda Parliamentary Forum on Malaria commemorated the World Malaria Day. This should have happened on the 24</w:t>
      </w:r>
      <w:r w:rsidRPr="007A7B45">
        <w:rPr>
          <w:rFonts w:ascii="Times New Roman" w:eastAsia="Times New Roman" w:hAnsi="Times New Roman" w:cs="Times New Roman"/>
          <w:color w:val="000000"/>
          <w:sz w:val="22"/>
          <w:szCs w:val="22"/>
          <w:vertAlign w:val="superscript"/>
        </w:rPr>
        <w:t>th</w:t>
      </w:r>
      <w:r w:rsidRPr="007A7B45">
        <w:rPr>
          <w:rFonts w:ascii="Times New Roman" w:eastAsia="Times New Roman" w:hAnsi="Times New Roman" w:cs="Times New Roman"/>
          <w:color w:val="000000"/>
          <w:sz w:val="22"/>
          <w:szCs w:val="22"/>
        </w:rPr>
        <w:t xml:space="preserve"> of April but due to unavoidable circumstances, it was postponed.</w:t>
      </w:r>
    </w:p>
    <w:p w14:paraId="66C2D5BD"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5B8E9238"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We continue to lose around 10 children per day to malaria, not to mention the suffering pregnant mothers. Uganda is still ranked seventh among countries affected by malaria in the whole world.</w:t>
      </w:r>
    </w:p>
    <w:p w14:paraId="078C5107"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2D0D357D" w14:textId="6CFEF12C"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As a country, we have committed to eradicate malaria by 2030. On the basis of this commitment, the Minister of Health should present a statement to the House in two weeks on measures being taken by Government to eradicate malaria and ensure that this target i</w:t>
      </w:r>
      <w:r w:rsidR="00290DA2" w:rsidRPr="007A7B45">
        <w:rPr>
          <w:rFonts w:ascii="Times New Roman" w:eastAsia="Times New Roman" w:hAnsi="Times New Roman" w:cs="Times New Roman"/>
          <w:color w:val="000000"/>
          <w:sz w:val="22"/>
          <w:szCs w:val="22"/>
        </w:rPr>
        <w:t>s</w:t>
      </w:r>
      <w:r w:rsidRPr="007A7B45">
        <w:rPr>
          <w:rFonts w:ascii="Times New Roman" w:eastAsia="Times New Roman" w:hAnsi="Times New Roman" w:cs="Times New Roman"/>
          <w:color w:val="000000"/>
          <w:sz w:val="22"/>
          <w:szCs w:val="22"/>
        </w:rPr>
        <w:t xml:space="preserve"> met</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come 2030.</w:t>
      </w:r>
    </w:p>
    <w:p w14:paraId="6EC9BBDF"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4C395472"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We shall have a comprehensive debate on that statement because each one of you - I am sure - has malaria-related cases in your constituencies and I urge you to join that forum.</w:t>
      </w:r>
    </w:p>
    <w:p w14:paraId="0B772976" w14:textId="77777777" w:rsidR="00290DA2" w:rsidRPr="007A7B45" w:rsidRDefault="00290DA2" w:rsidP="007A7B45">
      <w:pPr>
        <w:spacing w:line="240" w:lineRule="auto"/>
        <w:ind w:leftChars="0" w:left="0" w:firstLineChars="0" w:firstLine="0"/>
        <w:outlineLvl w:val="9"/>
        <w:rPr>
          <w:rFonts w:ascii="Times New Roman" w:eastAsia="Times New Roman" w:hAnsi="Times New Roman" w:cs="Times New Roman"/>
          <w:sz w:val="22"/>
          <w:szCs w:val="22"/>
        </w:rPr>
      </w:pPr>
    </w:p>
    <w:p w14:paraId="3D57E338" w14:textId="471C513F"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am the patron and I am going to follow up to ensure that most of the commitments that Government has made in fighting and eradicating malaria are met. With those very many words, let me allow matters of national importance.</w:t>
      </w:r>
    </w:p>
    <w:p w14:paraId="6FB4AAD7"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010AEF99"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2.18</w:t>
      </w:r>
    </w:p>
    <w:p w14:paraId="1B966CDE" w14:textId="06C9A2DE"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OPPOSITION CHIEF WHIP (Mr John Baptist Nambeshe)</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Mr Speaker, let me</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once again</w:t>
      </w:r>
      <w:r w:rsidR="00290DA2"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congratulate you upon ascendance to that chair. Under Rule No.49: Matters of urgent public importance</w:t>
      </w:r>
      <w:r w:rsidR="00290DA2" w:rsidRPr="007A7B45">
        <w:rPr>
          <w:rFonts w:ascii="Times New Roman" w:eastAsia="Times New Roman" w:hAnsi="Times New Roman" w:cs="Times New Roman"/>
          <w:color w:val="000000"/>
          <w:sz w:val="22"/>
          <w:szCs w:val="22"/>
        </w:rPr>
        <w:t>, t</w:t>
      </w:r>
      <w:r w:rsidRPr="007A7B45">
        <w:rPr>
          <w:rFonts w:ascii="Times New Roman" w:eastAsia="Times New Roman" w:hAnsi="Times New Roman" w:cs="Times New Roman"/>
          <w:color w:val="000000"/>
          <w:sz w:val="22"/>
          <w:szCs w:val="22"/>
        </w:rPr>
        <w:t>he controversial deal that was signed to give exclusive powers to Uganda Vinci Coffee Company to export and deal in all matters coffee, is a very bad law and has triggered a lot of backlash from the populace, especially in the Bugisu subregion where coffee is more than gold. </w:t>
      </w:r>
    </w:p>
    <w:p w14:paraId="74DB4189" w14:textId="77777777" w:rsidR="006852E7" w:rsidRPr="007A7B45" w:rsidRDefault="006852E7" w:rsidP="007A7B45">
      <w:pPr>
        <w:spacing w:line="240" w:lineRule="auto"/>
        <w:ind w:leftChars="0" w:left="0" w:firstLineChars="0" w:firstLine="0"/>
        <w:outlineLvl w:val="9"/>
        <w:rPr>
          <w:rFonts w:ascii="Times New Roman" w:eastAsia="Times New Roman" w:hAnsi="Times New Roman" w:cs="Times New Roman"/>
          <w:sz w:val="22"/>
          <w:szCs w:val="22"/>
        </w:rPr>
      </w:pPr>
    </w:p>
    <w:p w14:paraId="09B2B470"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Yesterday, this matter was referred to the relevant committee of trade and the chairperson was unequivocally clear here that the report is ready. I have perused through the Order Paper but that particular report is conspicuously missing. </w:t>
      </w:r>
    </w:p>
    <w:p w14:paraId="27C0EA0E"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2EDFEBDC" w14:textId="69EFDFD8"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As a matter of procedure, Mr Speaker, I would implore your</w:t>
      </w:r>
      <w:r w:rsidR="00290DA2" w:rsidRPr="007A7B45">
        <w:rPr>
          <w:rFonts w:ascii="Times New Roman" w:hAnsi="Times New Roman" w:cs="Times New Roman"/>
          <w:sz w:val="22"/>
          <w:szCs w:val="22"/>
          <w:lang w:val="en-GB"/>
        </w:rPr>
        <w:t xml:space="preserve"> Chair, seeking your indulgence, </w:t>
      </w:r>
      <w:r w:rsidRPr="007A7B45">
        <w:rPr>
          <w:rFonts w:ascii="Times New Roman" w:hAnsi="Times New Roman" w:cs="Times New Roman"/>
          <w:sz w:val="22"/>
          <w:szCs w:val="22"/>
          <w:lang w:val="en-GB"/>
        </w:rPr>
        <w:t xml:space="preserve">to amend the Order Paper and have this rather dicey, risky and unpredictable matter of urgent public importance included. Thank you very much. </w:t>
      </w:r>
    </w:p>
    <w:p w14:paraId="5F68296B"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3A09C730" w14:textId="6BC05BA1"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THE DEPUTY SPEAKER: </w:t>
      </w:r>
      <w:r w:rsidRPr="007A7B45">
        <w:rPr>
          <w:rFonts w:ascii="Times New Roman" w:hAnsi="Times New Roman" w:cs="Times New Roman"/>
          <w:sz w:val="22"/>
          <w:szCs w:val="22"/>
          <w:lang w:val="en-GB"/>
        </w:rPr>
        <w:t xml:space="preserve">Thank you, Hon. Nambeshe. The Order Paper belongs to the </w:t>
      </w:r>
      <w:r w:rsidR="00290DA2" w:rsidRPr="007A7B45">
        <w:rPr>
          <w:rFonts w:ascii="Times New Roman" w:hAnsi="Times New Roman" w:cs="Times New Roman"/>
          <w:sz w:val="22"/>
          <w:szCs w:val="22"/>
          <w:lang w:val="en-GB"/>
        </w:rPr>
        <w:t>presiding officer</w:t>
      </w:r>
      <w:r w:rsidRPr="007A7B45">
        <w:rPr>
          <w:rFonts w:ascii="Times New Roman" w:hAnsi="Times New Roman" w:cs="Times New Roman"/>
          <w:sz w:val="22"/>
          <w:szCs w:val="22"/>
          <w:lang w:val="en-GB"/>
        </w:rPr>
        <w:t xml:space="preserve">. So, whenever an item is not on the Order Paper, you cannot use a language of “conspicuously”, as if there was </w:t>
      </w:r>
      <w:r w:rsidR="00C3020C" w:rsidRPr="007A7B45">
        <w:rPr>
          <w:rFonts w:ascii="Times New Roman" w:hAnsi="Times New Roman" w:cs="Times New Roman"/>
          <w:sz w:val="22"/>
          <w:szCs w:val="22"/>
          <w:lang w:val="en-GB"/>
        </w:rPr>
        <w:t>connivance</w:t>
      </w:r>
      <w:r w:rsidRPr="007A7B45">
        <w:rPr>
          <w:rFonts w:ascii="Times New Roman" w:hAnsi="Times New Roman" w:cs="Times New Roman"/>
          <w:sz w:val="22"/>
          <w:szCs w:val="22"/>
          <w:lang w:val="en-GB"/>
        </w:rPr>
        <w:t xml:space="preserve">. That would not be and that is not an honourable way of referring to an item missing. </w:t>
      </w:r>
    </w:p>
    <w:p w14:paraId="13E05615" w14:textId="77777777" w:rsidR="00C3020C" w:rsidRPr="007A7B45" w:rsidRDefault="00C3020C" w:rsidP="007A7B45">
      <w:pPr>
        <w:spacing w:line="240" w:lineRule="auto"/>
        <w:ind w:leftChars="0" w:left="0" w:firstLineChars="0" w:firstLine="0"/>
        <w:outlineLvl w:val="9"/>
        <w:rPr>
          <w:rFonts w:ascii="Times New Roman" w:hAnsi="Times New Roman" w:cs="Times New Roman"/>
          <w:sz w:val="22"/>
          <w:szCs w:val="22"/>
          <w:lang w:val="en-GB"/>
        </w:rPr>
      </w:pPr>
    </w:p>
    <w:p w14:paraId="7A043502" w14:textId="77777777" w:rsidR="00C3020C"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 know, indeed, that the report is complete but the </w:t>
      </w:r>
      <w:r w:rsidR="00C3020C" w:rsidRPr="007A7B45">
        <w:rPr>
          <w:rFonts w:ascii="Times New Roman" w:hAnsi="Times New Roman" w:cs="Times New Roman"/>
          <w:sz w:val="22"/>
          <w:szCs w:val="22"/>
          <w:lang w:val="en-GB"/>
        </w:rPr>
        <w:t>presiding o</w:t>
      </w:r>
      <w:r w:rsidRPr="007A7B45">
        <w:rPr>
          <w:rFonts w:ascii="Times New Roman" w:hAnsi="Times New Roman" w:cs="Times New Roman"/>
          <w:sz w:val="22"/>
          <w:szCs w:val="22"/>
          <w:lang w:val="en-GB"/>
        </w:rPr>
        <w:t xml:space="preserve">fficer always has to read through the report, comprehend it so that you are able to moderate the matter, once it is on the Floor. Otherwise, if you just got </w:t>
      </w:r>
      <w:r w:rsidR="00C3020C" w:rsidRPr="007A7B45">
        <w:rPr>
          <w:rFonts w:ascii="Times New Roman" w:hAnsi="Times New Roman" w:cs="Times New Roman"/>
          <w:sz w:val="22"/>
          <w:szCs w:val="22"/>
          <w:lang w:val="en-GB"/>
        </w:rPr>
        <w:t>a report and say, “Start”, then</w:t>
      </w:r>
      <w:r w:rsidRPr="007A7B45">
        <w:rPr>
          <w:rFonts w:ascii="Times New Roman" w:hAnsi="Times New Roman" w:cs="Times New Roman"/>
          <w:sz w:val="22"/>
          <w:szCs w:val="22"/>
          <w:lang w:val="en-GB"/>
        </w:rPr>
        <w:t xml:space="preserve"> you will also start reading from here. So, as Presiding Officers, we have it. We are reading through and we shall ensure it gets space on the Order Paper. On that one, be guaranteed, honourable member. </w:t>
      </w:r>
    </w:p>
    <w:p w14:paraId="5C9ECB11" w14:textId="77777777" w:rsidR="00C3020C" w:rsidRPr="007A7B45" w:rsidRDefault="00C3020C" w:rsidP="007A7B45">
      <w:pPr>
        <w:spacing w:line="240" w:lineRule="auto"/>
        <w:ind w:leftChars="0" w:left="0" w:firstLineChars="0" w:firstLine="0"/>
        <w:outlineLvl w:val="9"/>
        <w:rPr>
          <w:rFonts w:ascii="Times New Roman" w:hAnsi="Times New Roman" w:cs="Times New Roman"/>
          <w:sz w:val="22"/>
          <w:szCs w:val="22"/>
          <w:lang w:val="en-GB"/>
        </w:rPr>
      </w:pPr>
    </w:p>
    <w:p w14:paraId="242B43B2" w14:textId="0E7293DA"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I had allowed Hon. Basalirwa.</w:t>
      </w:r>
    </w:p>
    <w:p w14:paraId="2AD0D38A"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285020BD"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21</w:t>
      </w:r>
    </w:p>
    <w:p w14:paraId="2504B0B4" w14:textId="6DBC3561"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M</w:t>
      </w:r>
      <w:r w:rsidR="00C3020C" w:rsidRPr="007A7B45">
        <w:rPr>
          <w:rFonts w:ascii="Times New Roman" w:hAnsi="Times New Roman" w:cs="Times New Roman"/>
          <w:b/>
          <w:sz w:val="22"/>
          <w:szCs w:val="22"/>
          <w:lang w:val="en-GB"/>
        </w:rPr>
        <w:t>R</w:t>
      </w:r>
      <w:r w:rsidRPr="007A7B45">
        <w:rPr>
          <w:rFonts w:ascii="Times New Roman" w:hAnsi="Times New Roman" w:cs="Times New Roman"/>
          <w:b/>
          <w:sz w:val="22"/>
          <w:szCs w:val="22"/>
          <w:lang w:val="en-GB"/>
        </w:rPr>
        <w:t xml:space="preserve"> ASUMAN </w:t>
      </w:r>
      <w:r w:rsidR="00C3020C" w:rsidRPr="007A7B45">
        <w:rPr>
          <w:rFonts w:ascii="Times New Roman" w:hAnsi="Times New Roman" w:cs="Times New Roman"/>
          <w:b/>
          <w:sz w:val="22"/>
          <w:szCs w:val="22"/>
          <w:lang w:val="en-GB"/>
        </w:rPr>
        <w:t>BASALIRWA</w:t>
      </w:r>
      <w:r w:rsidRPr="007A7B45">
        <w:rPr>
          <w:rFonts w:ascii="Times New Roman" w:hAnsi="Times New Roman" w:cs="Times New Roman"/>
          <w:b/>
          <w:sz w:val="22"/>
          <w:szCs w:val="22"/>
          <w:lang w:val="en-GB"/>
        </w:rPr>
        <w:t xml:space="preserve"> (JEEMA, Bugiri Municipality, Bugiri): </w:t>
      </w:r>
      <w:r w:rsidRPr="007A7B45">
        <w:rPr>
          <w:rFonts w:ascii="Times New Roman" w:hAnsi="Times New Roman" w:cs="Times New Roman"/>
          <w:sz w:val="22"/>
          <w:szCs w:val="22"/>
          <w:lang w:val="en-GB"/>
        </w:rPr>
        <w:t>Thank you very much, Mr Speaker. I rise to respond briefly to your guidance, with regard to matters of national importance and other related matters.</w:t>
      </w:r>
    </w:p>
    <w:p w14:paraId="3FFBAC27"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350827F0" w14:textId="3D9312DF" w:rsidR="005E73C6"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At the beginning of this Parliament, when it was being chaired by the Rt Hon. Jacob Oulanyah – May his soul rest in peace - we had issues on how the </w:t>
      </w:r>
      <w:r w:rsidR="00C3020C" w:rsidRPr="007A7B45">
        <w:rPr>
          <w:rFonts w:ascii="Times New Roman" w:hAnsi="Times New Roman" w:cs="Times New Roman"/>
          <w:sz w:val="22"/>
          <w:szCs w:val="22"/>
          <w:lang w:val="en-GB"/>
        </w:rPr>
        <w:t>presiding officers</w:t>
      </w:r>
      <w:r w:rsidRPr="007A7B45">
        <w:rPr>
          <w:rFonts w:ascii="Times New Roman" w:hAnsi="Times New Roman" w:cs="Times New Roman"/>
          <w:sz w:val="22"/>
          <w:szCs w:val="22"/>
          <w:lang w:val="en-GB"/>
        </w:rPr>
        <w:t xml:space="preserve"> manage business.</w:t>
      </w:r>
    </w:p>
    <w:p w14:paraId="5DB03CCF" w14:textId="77777777" w:rsidR="005A4DE8" w:rsidRPr="007A7B45" w:rsidRDefault="005A4DE8" w:rsidP="007A7B45">
      <w:pPr>
        <w:spacing w:line="240" w:lineRule="auto"/>
        <w:ind w:leftChars="0" w:left="0" w:firstLineChars="0" w:firstLine="0"/>
        <w:outlineLvl w:val="9"/>
        <w:rPr>
          <w:rFonts w:ascii="Times New Roman" w:hAnsi="Times New Roman" w:cs="Times New Roman"/>
          <w:sz w:val="22"/>
          <w:szCs w:val="22"/>
          <w:lang w:val="en-GB"/>
        </w:rPr>
      </w:pPr>
    </w:p>
    <w:p w14:paraId="7C6EA54C" w14:textId="7F4C5243"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 did advise that one of the ways of addressing these concerns is through amendment of these rules. At that time, I had a disagreement with </w:t>
      </w:r>
      <w:r w:rsidR="00C3020C"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Rt Hon. Jacob Oulanyah on the interpretation of these r</w:t>
      </w:r>
      <w:r w:rsidR="00C3020C" w:rsidRPr="007A7B45">
        <w:rPr>
          <w:rFonts w:ascii="Times New Roman" w:hAnsi="Times New Roman" w:cs="Times New Roman"/>
          <w:sz w:val="22"/>
          <w:szCs w:val="22"/>
          <w:lang w:val="en-GB"/>
        </w:rPr>
        <w:t>u</w:t>
      </w:r>
      <w:r w:rsidRPr="007A7B45">
        <w:rPr>
          <w:rFonts w:ascii="Times New Roman" w:hAnsi="Times New Roman" w:cs="Times New Roman"/>
          <w:sz w:val="22"/>
          <w:szCs w:val="22"/>
          <w:lang w:val="en-GB"/>
        </w:rPr>
        <w:t>les. I even went to his office and we had a discussion. I foresee the same thing emerging.</w:t>
      </w:r>
    </w:p>
    <w:p w14:paraId="3BC85137"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0EE08785" w14:textId="5609997C"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If we want harmony and consistency, I would request that the Speaker and the Deputy Speaker harmonise the manner in which the House is presided over. Take an example of the issue you raised - matters of national importance. I know that, for example, in the 10</w:t>
      </w:r>
      <w:r w:rsidRPr="007A7B45">
        <w:rPr>
          <w:rFonts w:ascii="Times New Roman" w:hAnsi="Times New Roman" w:cs="Times New Roman"/>
          <w:sz w:val="22"/>
          <w:szCs w:val="22"/>
          <w:vertAlign w:val="superscript"/>
          <w:lang w:val="en-GB"/>
        </w:rPr>
        <w:t>th</w:t>
      </w:r>
      <w:r w:rsidRPr="007A7B45">
        <w:rPr>
          <w:rFonts w:ascii="Times New Roman" w:hAnsi="Times New Roman" w:cs="Times New Roman"/>
          <w:sz w:val="22"/>
          <w:szCs w:val="22"/>
          <w:lang w:val="en-GB"/>
        </w:rPr>
        <w:t xml:space="preserve"> Parliament, the Speaker and </w:t>
      </w:r>
      <w:r w:rsidR="00C3020C"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Deputy Speaker had different approaches. One was liberal on admitting matters of national importance </w:t>
      </w:r>
      <w:r w:rsidR="00C3020C" w:rsidRPr="007A7B45">
        <w:rPr>
          <w:rFonts w:ascii="Times New Roman" w:hAnsi="Times New Roman" w:cs="Times New Roman"/>
          <w:sz w:val="22"/>
          <w:szCs w:val="22"/>
          <w:lang w:val="en-GB"/>
        </w:rPr>
        <w:t xml:space="preserve">- </w:t>
      </w:r>
      <w:r w:rsidRPr="007A7B45">
        <w:rPr>
          <w:rFonts w:ascii="Times New Roman" w:hAnsi="Times New Roman" w:cs="Times New Roman"/>
          <w:sz w:val="22"/>
          <w:szCs w:val="22"/>
          <w:lang w:val="en-GB"/>
        </w:rPr>
        <w:t xml:space="preserve">even on the Floor </w:t>
      </w:r>
      <w:r w:rsidR="00C3020C" w:rsidRPr="007A7B45">
        <w:rPr>
          <w:rFonts w:ascii="Times New Roman" w:hAnsi="Times New Roman" w:cs="Times New Roman"/>
          <w:sz w:val="22"/>
          <w:szCs w:val="22"/>
          <w:lang w:val="en-GB"/>
        </w:rPr>
        <w:t xml:space="preserve">- </w:t>
      </w:r>
      <w:r w:rsidRPr="007A7B45">
        <w:rPr>
          <w:rFonts w:ascii="Times New Roman" w:hAnsi="Times New Roman" w:cs="Times New Roman"/>
          <w:sz w:val="22"/>
          <w:szCs w:val="22"/>
          <w:lang w:val="en-GB"/>
        </w:rPr>
        <w:t>but the other was not.</w:t>
      </w:r>
    </w:p>
    <w:p w14:paraId="56BBB94E"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7AC0C3D1" w14:textId="61512AF0"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On matters of procedure, one would be liberal to entertain anything and another was very strict. Now, if you create that situation, it becomes a very big problem to the MPs. In fact, what happens in practice is that an MP will wait on who is in the Chair to have their way. </w:t>
      </w:r>
      <w:r w:rsidRPr="007A7B45">
        <w:rPr>
          <w:rFonts w:ascii="Times New Roman" w:hAnsi="Times New Roman" w:cs="Times New Roman"/>
          <w:i/>
          <w:sz w:val="22"/>
          <w:szCs w:val="22"/>
          <w:lang w:val="en-GB"/>
        </w:rPr>
        <w:t>(Applause)</w:t>
      </w:r>
      <w:r w:rsidRPr="007A7B45">
        <w:rPr>
          <w:rFonts w:ascii="Times New Roman" w:hAnsi="Times New Roman" w:cs="Times New Roman"/>
          <w:sz w:val="22"/>
          <w:szCs w:val="22"/>
          <w:lang w:val="en-GB"/>
        </w:rPr>
        <w:t xml:space="preserve"> So, to avoid this situation, I humbly appeal that you, the </w:t>
      </w:r>
      <w:r w:rsidR="00C3020C" w:rsidRPr="007A7B45">
        <w:rPr>
          <w:rFonts w:ascii="Times New Roman" w:hAnsi="Times New Roman" w:cs="Times New Roman"/>
          <w:sz w:val="22"/>
          <w:szCs w:val="22"/>
          <w:lang w:val="en-GB"/>
        </w:rPr>
        <w:t>presiding officers, sit and harmonise</w:t>
      </w:r>
      <w:r w:rsidRPr="007A7B45">
        <w:rPr>
          <w:rFonts w:ascii="Times New Roman" w:hAnsi="Times New Roman" w:cs="Times New Roman"/>
          <w:sz w:val="22"/>
          <w:szCs w:val="22"/>
          <w:lang w:val="en-GB"/>
        </w:rPr>
        <w:t xml:space="preserve"> so that we do not create a situation where people will now begin planning – “Who is chairing? It is so and so; let me go and have this matter. It sets a very bad precedent. It happened in the 10</w:t>
      </w:r>
      <w:r w:rsidRPr="007A7B45">
        <w:rPr>
          <w:rFonts w:ascii="Times New Roman" w:hAnsi="Times New Roman" w:cs="Times New Roman"/>
          <w:sz w:val="22"/>
          <w:szCs w:val="22"/>
          <w:vertAlign w:val="superscript"/>
          <w:lang w:val="en-GB"/>
        </w:rPr>
        <w:t>th</w:t>
      </w:r>
      <w:r w:rsidRPr="007A7B45">
        <w:rPr>
          <w:rFonts w:ascii="Times New Roman" w:hAnsi="Times New Roman" w:cs="Times New Roman"/>
          <w:sz w:val="22"/>
          <w:szCs w:val="22"/>
          <w:lang w:val="en-GB"/>
        </w:rPr>
        <w:t xml:space="preserve"> Parliament. I do not think it should happen in the 11</w:t>
      </w:r>
      <w:r w:rsidRPr="007A7B45">
        <w:rPr>
          <w:rFonts w:ascii="Times New Roman" w:hAnsi="Times New Roman" w:cs="Times New Roman"/>
          <w:sz w:val="22"/>
          <w:szCs w:val="22"/>
          <w:vertAlign w:val="superscript"/>
          <w:lang w:val="en-GB"/>
        </w:rPr>
        <w:t>th</w:t>
      </w:r>
      <w:r w:rsidRPr="007A7B45">
        <w:rPr>
          <w:rFonts w:ascii="Times New Roman" w:hAnsi="Times New Roman" w:cs="Times New Roman"/>
          <w:sz w:val="22"/>
          <w:szCs w:val="22"/>
          <w:lang w:val="en-GB"/>
        </w:rPr>
        <w:t xml:space="preserve"> Parliament. </w:t>
      </w:r>
    </w:p>
    <w:p w14:paraId="01E91AF9" w14:textId="77777777" w:rsidR="00C3020C" w:rsidRPr="007A7B45" w:rsidRDefault="00C3020C" w:rsidP="007A7B45">
      <w:pPr>
        <w:spacing w:line="240" w:lineRule="auto"/>
        <w:ind w:leftChars="0" w:left="0" w:firstLineChars="0" w:firstLine="0"/>
        <w:outlineLvl w:val="9"/>
        <w:rPr>
          <w:rFonts w:ascii="Times New Roman" w:hAnsi="Times New Roman" w:cs="Times New Roman"/>
          <w:sz w:val="22"/>
          <w:szCs w:val="22"/>
          <w:lang w:val="en-GB"/>
        </w:rPr>
      </w:pPr>
    </w:p>
    <w:p w14:paraId="50252B00" w14:textId="70AA14DB"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f we are agreeing on matters of national importance, let it be known that they are five, regardless of who is chairing. If it is matters of procedure, let it be known. Is it procedure within or outside, and </w:t>
      </w:r>
      <w:r w:rsidR="00C3020C" w:rsidRPr="007A7B45">
        <w:rPr>
          <w:rFonts w:ascii="Times New Roman" w:hAnsi="Times New Roman" w:cs="Times New Roman"/>
          <w:sz w:val="22"/>
          <w:szCs w:val="22"/>
          <w:lang w:val="en-GB"/>
        </w:rPr>
        <w:t xml:space="preserve">should </w:t>
      </w:r>
      <w:r w:rsidRPr="007A7B45">
        <w:rPr>
          <w:rFonts w:ascii="Times New Roman" w:hAnsi="Times New Roman" w:cs="Times New Roman"/>
          <w:sz w:val="22"/>
          <w:szCs w:val="22"/>
          <w:lang w:val="en-GB"/>
        </w:rPr>
        <w:t>it be uniform? Otherwise, if you create different standards, you are going to create a very big problem and then people will now begin judging you</w:t>
      </w:r>
      <w:r w:rsidR="00C3020C"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so</w:t>
      </w:r>
      <w:r w:rsidR="00C3020C"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it becomes a very big problem. </w:t>
      </w:r>
    </w:p>
    <w:p w14:paraId="3CEF856D"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4BDE8C0D"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 have listened and I think this is a matter that - fortunately, the two of you are moving on very well and I want to thank you. You are creating a very good team. </w:t>
      </w:r>
      <w:r w:rsidRPr="007A7B45">
        <w:rPr>
          <w:rFonts w:ascii="Times New Roman" w:hAnsi="Times New Roman" w:cs="Times New Roman"/>
          <w:i/>
          <w:sz w:val="22"/>
          <w:szCs w:val="22"/>
          <w:lang w:val="en-GB"/>
        </w:rPr>
        <w:t>(Applause)</w:t>
      </w:r>
      <w:r w:rsidRPr="007A7B45">
        <w:rPr>
          <w:rFonts w:ascii="Times New Roman" w:hAnsi="Times New Roman" w:cs="Times New Roman"/>
          <w:sz w:val="22"/>
          <w:szCs w:val="22"/>
          <w:lang w:val="en-GB"/>
        </w:rPr>
        <w:t xml:space="preserve"> The Speaker and the Deputy Speaker are creating a very good team. I am very sure this is a matter you can harmonise such that the communication you make is a corrective communication that reflects the position of the Speaker and the Deputy Speaker. That is how we should be guided. We will know there are five matters of national importance. </w:t>
      </w:r>
    </w:p>
    <w:p w14:paraId="33AFA651"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748C31DC"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Even beyond the practice, we could even consider having the rules clarified, so that whoever wants to know how things are done, can only seek refuge in our Rules of Procedure. I thank you, Mr Speaker.</w:t>
      </w:r>
    </w:p>
    <w:p w14:paraId="47EF1383" w14:textId="77777777" w:rsidR="00C3020C" w:rsidRPr="007A7B45" w:rsidRDefault="00C3020C" w:rsidP="007A7B45">
      <w:pPr>
        <w:spacing w:line="240" w:lineRule="auto"/>
        <w:ind w:leftChars="0" w:left="0" w:firstLineChars="0" w:firstLine="0"/>
        <w:outlineLvl w:val="9"/>
        <w:rPr>
          <w:rFonts w:ascii="Times New Roman" w:hAnsi="Times New Roman" w:cs="Times New Roman"/>
          <w:sz w:val="22"/>
          <w:szCs w:val="22"/>
          <w:lang w:val="en-GB"/>
        </w:rPr>
      </w:pPr>
    </w:p>
    <w:p w14:paraId="4161CD37" w14:textId="61E02E94"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THE DEPUTY SPEAKER: </w:t>
      </w:r>
      <w:r w:rsidRPr="007A7B45">
        <w:rPr>
          <w:rFonts w:ascii="Times New Roman" w:hAnsi="Times New Roman" w:cs="Times New Roman"/>
          <w:sz w:val="22"/>
          <w:szCs w:val="22"/>
          <w:lang w:val="en-GB"/>
        </w:rPr>
        <w:t>Thank you, Hon. Asuman Basalirwa. What you have raised is very important. I want to assure you that this is something we have discussed</w:t>
      </w:r>
      <w:r w:rsidR="00C3020C"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s </w:t>
      </w:r>
      <w:r w:rsidR="00C3020C" w:rsidRPr="007A7B45">
        <w:rPr>
          <w:rFonts w:ascii="Times New Roman" w:hAnsi="Times New Roman" w:cs="Times New Roman"/>
          <w:sz w:val="22"/>
          <w:szCs w:val="22"/>
          <w:lang w:val="en-GB"/>
        </w:rPr>
        <w:t>presiding officers</w:t>
      </w:r>
      <w:r w:rsidRPr="007A7B45">
        <w:rPr>
          <w:rFonts w:ascii="Times New Roman" w:hAnsi="Times New Roman" w:cs="Times New Roman"/>
          <w:sz w:val="22"/>
          <w:szCs w:val="22"/>
          <w:lang w:val="en-GB"/>
        </w:rPr>
        <w:t xml:space="preserve">. </w:t>
      </w:r>
    </w:p>
    <w:p w14:paraId="600AA067"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12B87F10" w14:textId="294E0E5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Honourable members, we come here to debate an agenda, isn't it? You have an Order Paper and </w:t>
      </w:r>
      <w:r w:rsidR="00C3020C" w:rsidRPr="007A7B45">
        <w:rPr>
          <w:rFonts w:ascii="Times New Roman" w:hAnsi="Times New Roman" w:cs="Times New Roman"/>
          <w:sz w:val="22"/>
          <w:szCs w:val="22"/>
          <w:lang w:val="en-GB"/>
        </w:rPr>
        <w:t xml:space="preserve">you </w:t>
      </w:r>
      <w:r w:rsidRPr="007A7B45">
        <w:rPr>
          <w:rFonts w:ascii="Times New Roman" w:hAnsi="Times New Roman" w:cs="Times New Roman"/>
          <w:sz w:val="22"/>
          <w:szCs w:val="22"/>
          <w:lang w:val="en-GB"/>
        </w:rPr>
        <w:t>look</w:t>
      </w:r>
      <w:r w:rsidR="00C3020C" w:rsidRPr="007A7B45">
        <w:rPr>
          <w:rFonts w:ascii="Times New Roman" w:hAnsi="Times New Roman" w:cs="Times New Roman"/>
          <w:sz w:val="22"/>
          <w:szCs w:val="22"/>
          <w:lang w:val="en-GB"/>
        </w:rPr>
        <w:t xml:space="preserve"> </w:t>
      </w:r>
      <w:r w:rsidRPr="007A7B45">
        <w:rPr>
          <w:rFonts w:ascii="Times New Roman" w:hAnsi="Times New Roman" w:cs="Times New Roman"/>
          <w:sz w:val="22"/>
          <w:szCs w:val="22"/>
          <w:lang w:val="en-GB"/>
        </w:rPr>
        <w:t xml:space="preserve">at </w:t>
      </w:r>
      <w:r w:rsidR="00C3020C" w:rsidRPr="007A7B45">
        <w:rPr>
          <w:rFonts w:ascii="Times New Roman" w:hAnsi="Times New Roman" w:cs="Times New Roman"/>
          <w:sz w:val="22"/>
          <w:szCs w:val="22"/>
          <w:lang w:val="en-GB"/>
        </w:rPr>
        <w:t xml:space="preserve">as you come </w:t>
      </w:r>
      <w:r w:rsidRPr="007A7B45">
        <w:rPr>
          <w:rFonts w:ascii="Times New Roman" w:hAnsi="Times New Roman" w:cs="Times New Roman"/>
          <w:sz w:val="22"/>
          <w:szCs w:val="22"/>
          <w:lang w:val="en-GB"/>
        </w:rPr>
        <w:t>but for three hours, you are handling items which are no</w:t>
      </w:r>
      <w:r w:rsidR="00C3020C" w:rsidRPr="007A7B45">
        <w:rPr>
          <w:rFonts w:ascii="Times New Roman" w:hAnsi="Times New Roman" w:cs="Times New Roman"/>
          <w:sz w:val="22"/>
          <w:szCs w:val="22"/>
          <w:lang w:val="en-GB"/>
        </w:rPr>
        <w:t>t on the Order Paper. Sometimes</w:t>
      </w:r>
      <w:r w:rsidRPr="007A7B45">
        <w:rPr>
          <w:rFonts w:ascii="Times New Roman" w:hAnsi="Times New Roman" w:cs="Times New Roman"/>
          <w:sz w:val="22"/>
          <w:szCs w:val="22"/>
          <w:lang w:val="en-GB"/>
        </w:rPr>
        <w:t xml:space="preserve"> you have visitors who have come to witness the debate but for three hours, you are discussing matters which are not on the Order Paper. However, like you have proposed, we are goi</w:t>
      </w:r>
      <w:r w:rsidR="00C3020C" w:rsidRPr="007A7B45">
        <w:rPr>
          <w:rFonts w:ascii="Times New Roman" w:hAnsi="Times New Roman" w:cs="Times New Roman"/>
          <w:sz w:val="22"/>
          <w:szCs w:val="22"/>
          <w:lang w:val="en-GB"/>
        </w:rPr>
        <w:t>ng to sit</w:t>
      </w:r>
      <w:r w:rsidRPr="007A7B45">
        <w:rPr>
          <w:rFonts w:ascii="Times New Roman" w:hAnsi="Times New Roman" w:cs="Times New Roman"/>
          <w:sz w:val="22"/>
          <w:szCs w:val="22"/>
          <w:lang w:val="en-GB"/>
        </w:rPr>
        <w:t xml:space="preserve"> so that we see whether we need to look into our rules and be clear. </w:t>
      </w:r>
    </w:p>
    <w:p w14:paraId="4AEF5504"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5A9D49E0" w14:textId="5522603C"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Also, when we talk of five items or five matters, it is not that it is engraved in stone. What I mean is</w:t>
      </w:r>
      <w:r w:rsidR="00C3020C"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w:t>
      </w:r>
      <w:r w:rsidR="00C3020C" w:rsidRPr="007A7B45">
        <w:rPr>
          <w:rFonts w:ascii="Times New Roman" w:hAnsi="Times New Roman" w:cs="Times New Roman"/>
          <w:sz w:val="22"/>
          <w:szCs w:val="22"/>
          <w:lang w:val="en-GB"/>
        </w:rPr>
        <w:t>i</w:t>
      </w:r>
      <w:r w:rsidRPr="007A7B45">
        <w:rPr>
          <w:rFonts w:ascii="Times New Roman" w:hAnsi="Times New Roman" w:cs="Times New Roman"/>
          <w:sz w:val="22"/>
          <w:szCs w:val="22"/>
          <w:lang w:val="en-GB"/>
        </w:rPr>
        <w:t xml:space="preserve">f, for example, something has happened at 1.00 p.m. and you walk straight into my office and I look at it as a very urgent matter, I would be flexible enough. However, the problem is </w:t>
      </w:r>
      <w:r w:rsidR="00BF0D5D" w:rsidRPr="007A7B45">
        <w:rPr>
          <w:rFonts w:ascii="Times New Roman" w:hAnsi="Times New Roman" w:cs="Times New Roman"/>
          <w:sz w:val="22"/>
          <w:szCs w:val="22"/>
          <w:lang w:val="en-GB"/>
        </w:rPr>
        <w:t xml:space="preserve">that </w:t>
      </w:r>
      <w:r w:rsidRPr="007A7B45">
        <w:rPr>
          <w:rFonts w:ascii="Times New Roman" w:hAnsi="Times New Roman" w:cs="Times New Roman"/>
          <w:sz w:val="22"/>
          <w:szCs w:val="22"/>
          <w:lang w:val="en-GB"/>
        </w:rPr>
        <w:t>some people are abusing our flexibility. That is the biggest concern.</w:t>
      </w:r>
    </w:p>
    <w:p w14:paraId="5F2804E5"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1D509BF6" w14:textId="04D65A08"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Honourable members, as we work on our side as </w:t>
      </w:r>
      <w:r w:rsidR="00BF0D5D" w:rsidRPr="007A7B45">
        <w:rPr>
          <w:rFonts w:ascii="Times New Roman" w:hAnsi="Times New Roman" w:cs="Times New Roman"/>
          <w:sz w:val="22"/>
          <w:szCs w:val="22"/>
          <w:lang w:val="en-GB"/>
        </w:rPr>
        <w:t>presiding office</w:t>
      </w:r>
      <w:r w:rsidRPr="007A7B45">
        <w:rPr>
          <w:rFonts w:ascii="Times New Roman" w:hAnsi="Times New Roman" w:cs="Times New Roman"/>
          <w:sz w:val="22"/>
          <w:szCs w:val="22"/>
          <w:lang w:val="en-GB"/>
        </w:rPr>
        <w:t xml:space="preserve">rs, I request you, colleagues, </w:t>
      </w:r>
      <w:r w:rsidR="00BF0D5D" w:rsidRPr="007A7B45">
        <w:rPr>
          <w:rFonts w:ascii="Times New Roman" w:hAnsi="Times New Roman" w:cs="Times New Roman"/>
          <w:sz w:val="22"/>
          <w:szCs w:val="22"/>
          <w:lang w:val="en-GB"/>
        </w:rPr>
        <w:t xml:space="preserve">to </w:t>
      </w:r>
      <w:r w:rsidRPr="007A7B45">
        <w:rPr>
          <w:rFonts w:ascii="Times New Roman" w:hAnsi="Times New Roman" w:cs="Times New Roman"/>
          <w:sz w:val="22"/>
          <w:szCs w:val="22"/>
          <w:lang w:val="en-GB"/>
        </w:rPr>
        <w:t>also work on your side. Hon. Solomon Silwany and then, we go to matters of national importance.</w:t>
      </w:r>
    </w:p>
    <w:p w14:paraId="387BECE2"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053B5CA4"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MR SILWANY: </w:t>
      </w:r>
      <w:r w:rsidRPr="007A7B45">
        <w:rPr>
          <w:rFonts w:ascii="Times New Roman" w:hAnsi="Times New Roman" w:cs="Times New Roman"/>
          <w:sz w:val="22"/>
          <w:szCs w:val="22"/>
          <w:lang w:val="en-GB"/>
        </w:rPr>
        <w:t xml:space="preserve">Thank you. Mr Speaker, I want to thank you for your communication. I rise particularly on the accident that happened this morning. </w:t>
      </w:r>
    </w:p>
    <w:p w14:paraId="515DBE71"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145FDE1A" w14:textId="2E48A160"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Far back, in this country and in this same Parliament, there was a clear directive on all public service vehicles to have speed governors. This moved on for a long time. As we speak, the Ministry of Works and Transport has not enforced speed governors in most of the public transport. </w:t>
      </w:r>
    </w:p>
    <w:p w14:paraId="3CD8583F"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52BE49B1"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 am one of the common users of buses in this country. I use buses a lot and the speed that the driver uses is determined by himself. If this is not enforced, Mr Speaker, we are going to continue experiencing such accidents. </w:t>
      </w:r>
    </w:p>
    <w:p w14:paraId="691DFF36"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3ED4BABF" w14:textId="11742EB4"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uch as some accidents may be unavoidable, the Ministry of Works should come out to deliberately regulate, put the speed governors and monitor, especially public transport that carr</w:t>
      </w:r>
      <w:r w:rsidR="00BF0D5D" w:rsidRPr="007A7B45">
        <w:rPr>
          <w:rFonts w:ascii="Times New Roman" w:hAnsi="Times New Roman" w:cs="Times New Roman"/>
          <w:sz w:val="22"/>
          <w:szCs w:val="22"/>
          <w:lang w:val="en-GB"/>
        </w:rPr>
        <w:t>ies</w:t>
      </w:r>
      <w:r w:rsidRPr="007A7B45">
        <w:rPr>
          <w:rFonts w:ascii="Times New Roman" w:hAnsi="Times New Roman" w:cs="Times New Roman"/>
          <w:sz w:val="22"/>
          <w:szCs w:val="22"/>
          <w:lang w:val="en-GB"/>
        </w:rPr>
        <w:t xml:space="preserve"> more than 10, 15 or 100 people.</w:t>
      </w:r>
    </w:p>
    <w:p w14:paraId="020CFC18"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472FDBDE"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r Speaker, the procedural matter -</w:t>
      </w:r>
    </w:p>
    <w:p w14:paraId="1212A181"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6FCA91C6" w14:textId="278D18FD"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THE DEPUTY SPEAKER: </w:t>
      </w:r>
      <w:r w:rsidRPr="007A7B45">
        <w:rPr>
          <w:rFonts w:ascii="Times New Roman" w:hAnsi="Times New Roman" w:cs="Times New Roman"/>
          <w:sz w:val="22"/>
          <w:szCs w:val="22"/>
          <w:lang w:val="en-GB"/>
        </w:rPr>
        <w:t xml:space="preserve">Hon. Solomon Silwany, I would guide that - You did not rise on a procedural matter. No, you were responding to my communication; those are two different things. Now from responding to my communication, you are going </w:t>
      </w:r>
      <w:r w:rsidR="00BF0D5D" w:rsidRPr="007A7B45">
        <w:rPr>
          <w:rFonts w:ascii="Times New Roman" w:hAnsi="Times New Roman" w:cs="Times New Roman"/>
          <w:sz w:val="22"/>
          <w:szCs w:val="22"/>
          <w:lang w:val="en-GB"/>
        </w:rPr>
        <w:t>in</w:t>
      </w:r>
      <w:r w:rsidRPr="007A7B45">
        <w:rPr>
          <w:rFonts w:ascii="Times New Roman" w:hAnsi="Times New Roman" w:cs="Times New Roman"/>
          <w:sz w:val="22"/>
          <w:szCs w:val="22"/>
          <w:lang w:val="en-GB"/>
        </w:rPr>
        <w:t xml:space="preserve">to procedure. It really cannot work. </w:t>
      </w:r>
    </w:p>
    <w:p w14:paraId="494756CF"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50DA2308" w14:textId="6B045C80"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However, I would guide that you write a question to the Prime Minister so that we get a structured response to that issue. That is a very important issue you are raising for us to just dismiss it that way. Write a question to the Prime Minister. We will ensure that next Thursday, the Prime Minister gives us the structured answer.</w:t>
      </w:r>
    </w:p>
    <w:p w14:paraId="5B7ECFF5"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p>
    <w:p w14:paraId="2AFCD2FB" w14:textId="77777777"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28</w:t>
      </w:r>
    </w:p>
    <w:p w14:paraId="4036AD04" w14:textId="215D9C5A" w:rsidR="005E73C6" w:rsidRPr="007A7B45" w:rsidRDefault="005E73C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MR ABDALLAH KIWANUKA (NUP, Mukono county North, Mukono): </w:t>
      </w:r>
      <w:r w:rsidRPr="007A7B45">
        <w:rPr>
          <w:rFonts w:ascii="Times New Roman" w:hAnsi="Times New Roman" w:cs="Times New Roman"/>
          <w:sz w:val="22"/>
          <w:szCs w:val="22"/>
          <w:lang w:val="en-GB"/>
        </w:rPr>
        <w:t xml:space="preserve">Thank you, Mr Speaker. On several occasions, issues of human rights violations by </w:t>
      </w:r>
      <w:r w:rsidR="00BF0D5D"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Chieftaincy of Military Intelligence (CMI) have been coming on the Floor of Parliament and have consistently been referred to committees of Parliament.</w:t>
      </w:r>
    </w:p>
    <w:p w14:paraId="58FE0A62"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24E126CC" w14:textId="0DE5E1AC"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Of recent, even the President came out distancing himself from human rights violations and directed</w:t>
      </w:r>
      <w:r w:rsidRPr="007A7B45">
        <w:rPr>
          <w:rFonts w:ascii="Times New Roman" w:hAnsi="Times New Roman" w:cs="Times New Roman"/>
          <w:color w:val="666666"/>
          <w:sz w:val="22"/>
          <w:szCs w:val="22"/>
          <w:highlight w:val="white"/>
        </w:rPr>
        <w:t xml:space="preserve"> the </w:t>
      </w:r>
      <w:r w:rsidRPr="007A7B45">
        <w:rPr>
          <w:rFonts w:ascii="Times New Roman" w:hAnsi="Times New Roman" w:cs="Times New Roman"/>
          <w:color w:val="000000"/>
          <w:sz w:val="22"/>
          <w:szCs w:val="22"/>
          <w:highlight w:val="white"/>
        </w:rPr>
        <w:t>Chieftaincy of Military Intelligence</w:t>
      </w:r>
      <w:r w:rsidRPr="007A7B45">
        <w:rPr>
          <w:rFonts w:ascii="Times New Roman" w:hAnsi="Times New Roman" w:cs="Times New Roman"/>
          <w:color w:val="000000"/>
          <w:sz w:val="22"/>
          <w:szCs w:val="22"/>
        </w:rPr>
        <w:t xml:space="preserve"> (CMI) and </w:t>
      </w:r>
      <w:r w:rsidR="00BF0D5D" w:rsidRPr="007A7B45">
        <w:rPr>
          <w:rFonts w:ascii="Times New Roman" w:hAnsi="Times New Roman" w:cs="Times New Roman"/>
          <w:color w:val="000000"/>
          <w:sz w:val="22"/>
          <w:szCs w:val="22"/>
        </w:rPr>
        <w:t xml:space="preserve">the </w:t>
      </w:r>
      <w:r w:rsidRPr="007A7B45">
        <w:rPr>
          <w:rFonts w:ascii="Times New Roman" w:hAnsi="Times New Roman" w:cs="Times New Roman"/>
          <w:color w:val="111111"/>
          <w:sz w:val="22"/>
          <w:szCs w:val="22"/>
          <w:highlight w:val="white"/>
        </w:rPr>
        <w:t>Internal Security</w:t>
      </w:r>
      <w:r w:rsidRPr="007A7B45">
        <w:rPr>
          <w:rFonts w:ascii="Times New Roman" w:hAnsi="Times New Roman" w:cs="Times New Roman"/>
          <w:b/>
          <w:color w:val="111111"/>
          <w:sz w:val="22"/>
          <w:szCs w:val="22"/>
        </w:rPr>
        <w:t xml:space="preserve"> </w:t>
      </w:r>
      <w:r w:rsidRPr="007A7B45">
        <w:rPr>
          <w:rFonts w:ascii="Times New Roman" w:hAnsi="Times New Roman" w:cs="Times New Roman"/>
          <w:color w:val="111111"/>
          <w:sz w:val="22"/>
          <w:szCs w:val="22"/>
        </w:rPr>
        <w:t>Organisation</w:t>
      </w:r>
      <w:r w:rsidRPr="007A7B45">
        <w:rPr>
          <w:rFonts w:ascii="Times New Roman" w:hAnsi="Times New Roman" w:cs="Times New Roman"/>
          <w:color w:val="000000"/>
          <w:sz w:val="22"/>
          <w:szCs w:val="22"/>
        </w:rPr>
        <w:t xml:space="preserve"> (ISO) to stop harassing, abducting, kidnapping and detaining citizens.</w:t>
      </w:r>
    </w:p>
    <w:p w14:paraId="6C9A27BD"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70F3705F" w14:textId="55184D11"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 xml:space="preserve">Mr Speaker, as we speak, </w:t>
      </w:r>
      <w:r w:rsidR="00BF0D5D" w:rsidRPr="007A7B45">
        <w:rPr>
          <w:rFonts w:ascii="Times New Roman" w:hAnsi="Times New Roman" w:cs="Times New Roman"/>
          <w:color w:val="000000"/>
          <w:sz w:val="22"/>
          <w:szCs w:val="22"/>
        </w:rPr>
        <w:t xml:space="preserve">the </w:t>
      </w:r>
      <w:r w:rsidRPr="007A7B45">
        <w:rPr>
          <w:rFonts w:ascii="Times New Roman" w:hAnsi="Times New Roman" w:cs="Times New Roman"/>
          <w:color w:val="000000"/>
          <w:sz w:val="22"/>
          <w:szCs w:val="22"/>
        </w:rPr>
        <w:t>CMI is still carrying out operations of abduct</w:t>
      </w:r>
      <w:r w:rsidR="00BF0D5D" w:rsidRPr="007A7B45">
        <w:rPr>
          <w:rFonts w:ascii="Times New Roman" w:hAnsi="Times New Roman" w:cs="Times New Roman"/>
          <w:color w:val="000000"/>
          <w:sz w:val="22"/>
          <w:szCs w:val="22"/>
        </w:rPr>
        <w:t>ion</w:t>
      </w:r>
      <w:r w:rsidRPr="007A7B45">
        <w:rPr>
          <w:rFonts w:ascii="Times New Roman" w:hAnsi="Times New Roman" w:cs="Times New Roman"/>
          <w:color w:val="000000"/>
          <w:sz w:val="22"/>
          <w:szCs w:val="22"/>
        </w:rPr>
        <w:t>, tortur</w:t>
      </w:r>
      <w:r w:rsidR="00BF0D5D" w:rsidRPr="007A7B45">
        <w:rPr>
          <w:rFonts w:ascii="Times New Roman" w:hAnsi="Times New Roman" w:cs="Times New Roman"/>
          <w:color w:val="000000"/>
          <w:sz w:val="22"/>
          <w:szCs w:val="22"/>
        </w:rPr>
        <w:t xml:space="preserve">e </w:t>
      </w:r>
      <w:r w:rsidRPr="007A7B45">
        <w:rPr>
          <w:rFonts w:ascii="Times New Roman" w:hAnsi="Times New Roman" w:cs="Times New Roman"/>
          <w:color w:val="000000"/>
          <w:sz w:val="22"/>
          <w:szCs w:val="22"/>
        </w:rPr>
        <w:t>and arrest</w:t>
      </w:r>
      <w:r w:rsidR="00BF0D5D" w:rsidRPr="007A7B45">
        <w:rPr>
          <w:rFonts w:ascii="Times New Roman" w:hAnsi="Times New Roman" w:cs="Times New Roman"/>
          <w:color w:val="000000"/>
          <w:sz w:val="22"/>
          <w:szCs w:val="22"/>
        </w:rPr>
        <w:t xml:space="preserve"> of </w:t>
      </w:r>
      <w:r w:rsidRPr="007A7B45">
        <w:rPr>
          <w:rFonts w:ascii="Times New Roman" w:hAnsi="Times New Roman" w:cs="Times New Roman"/>
          <w:color w:val="000000"/>
          <w:sz w:val="22"/>
          <w:szCs w:val="22"/>
        </w:rPr>
        <w:t>citizens in this country. The case in point is Isma Ssemuto, who was arrested in Kalagi</w:t>
      </w:r>
      <w:r w:rsidR="00BF0D5D" w:rsidRPr="007A7B45">
        <w:rPr>
          <w:rFonts w:ascii="Times New Roman" w:hAnsi="Times New Roman" w:cs="Times New Roman"/>
          <w:color w:val="000000"/>
          <w:sz w:val="22"/>
          <w:szCs w:val="22"/>
        </w:rPr>
        <w:t>,</w:t>
      </w:r>
      <w:r w:rsidRPr="007A7B45">
        <w:rPr>
          <w:rFonts w:ascii="Times New Roman" w:hAnsi="Times New Roman" w:cs="Times New Roman"/>
          <w:color w:val="000000"/>
          <w:sz w:val="22"/>
          <w:szCs w:val="22"/>
        </w:rPr>
        <w:t xml:space="preserve"> in broad daylight, using a drone. He was arrested last Wednesday. Up to now, he is still detained at Kireka, on the orders of Gen. Birungi and his agents.</w:t>
      </w:r>
    </w:p>
    <w:p w14:paraId="462AF04F"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7851F404" w14:textId="1D1E1DE6" w:rsidR="00F11431" w:rsidRPr="007A7B45" w:rsidRDefault="003E3E1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Mr Speaker, m</w:t>
      </w:r>
      <w:r w:rsidR="00F11431" w:rsidRPr="007A7B45">
        <w:rPr>
          <w:rFonts w:ascii="Times New Roman" w:hAnsi="Times New Roman" w:cs="Times New Roman"/>
          <w:color w:val="000000"/>
          <w:sz w:val="22"/>
          <w:szCs w:val="22"/>
        </w:rPr>
        <w:t>y prayer</w:t>
      </w:r>
      <w:r w:rsidRPr="007A7B45">
        <w:rPr>
          <w:rFonts w:ascii="Times New Roman" w:hAnsi="Times New Roman" w:cs="Times New Roman"/>
          <w:color w:val="000000"/>
          <w:sz w:val="22"/>
          <w:szCs w:val="22"/>
        </w:rPr>
        <w:t xml:space="preserve"> </w:t>
      </w:r>
      <w:r w:rsidR="00F11431" w:rsidRPr="007A7B45">
        <w:rPr>
          <w:rFonts w:ascii="Times New Roman" w:hAnsi="Times New Roman" w:cs="Times New Roman"/>
          <w:color w:val="000000"/>
          <w:sz w:val="22"/>
          <w:szCs w:val="22"/>
        </w:rPr>
        <w:t xml:space="preserve">is for the minister for security to prevail over the </w:t>
      </w:r>
      <w:r w:rsidRPr="007A7B45">
        <w:rPr>
          <w:rFonts w:ascii="Times New Roman" w:hAnsi="Times New Roman" w:cs="Times New Roman"/>
          <w:color w:val="000000"/>
          <w:sz w:val="22"/>
          <w:szCs w:val="22"/>
        </w:rPr>
        <w:t xml:space="preserve">CMI </w:t>
      </w:r>
      <w:r w:rsidR="00F11431" w:rsidRPr="007A7B45">
        <w:rPr>
          <w:rFonts w:ascii="Times New Roman" w:hAnsi="Times New Roman" w:cs="Times New Roman"/>
          <w:color w:val="000000"/>
          <w:sz w:val="22"/>
          <w:szCs w:val="22"/>
        </w:rPr>
        <w:t>agents to stop the atrocities being committed against the citizens. I humbly pray.</w:t>
      </w:r>
    </w:p>
    <w:p w14:paraId="7B0B3E2D"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795D46F2"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b/>
          <w:color w:val="000000"/>
          <w:sz w:val="22"/>
          <w:szCs w:val="22"/>
        </w:rPr>
        <w:t xml:space="preserve">THE DEPUTY SPEAKER: </w:t>
      </w:r>
      <w:r w:rsidRPr="007A7B45">
        <w:rPr>
          <w:rFonts w:ascii="Times New Roman" w:hAnsi="Times New Roman" w:cs="Times New Roman"/>
          <w:color w:val="000000"/>
          <w:sz w:val="22"/>
          <w:szCs w:val="22"/>
        </w:rPr>
        <w:t>Rt Hon. Prime Minister?</w:t>
      </w:r>
    </w:p>
    <w:p w14:paraId="276DCFAE" w14:textId="77777777" w:rsidR="003E3E19" w:rsidRPr="007A7B45" w:rsidRDefault="003E3E19" w:rsidP="007A7B45">
      <w:pPr>
        <w:spacing w:line="240" w:lineRule="auto"/>
        <w:ind w:leftChars="0" w:left="0" w:firstLineChars="0" w:firstLine="0"/>
        <w:outlineLvl w:val="9"/>
        <w:rPr>
          <w:rFonts w:ascii="Times New Roman" w:eastAsia="Times New Roman" w:hAnsi="Times New Roman" w:cs="Times New Roman"/>
          <w:sz w:val="22"/>
          <w:szCs w:val="22"/>
        </w:rPr>
      </w:pPr>
    </w:p>
    <w:p w14:paraId="0A77A2D6"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sz w:val="22"/>
          <w:szCs w:val="22"/>
        </w:rPr>
        <w:t>2.31</w:t>
      </w:r>
    </w:p>
    <w:p w14:paraId="2AAE9508"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111111"/>
          <w:sz w:val="22"/>
          <w:szCs w:val="22"/>
          <w:highlight w:val="white"/>
        </w:rPr>
        <w:t>THE THIRD DEPUTY PRIME MINISTER AND MINISTER WITHOUT PORTFOLIO</w:t>
      </w:r>
      <w:r w:rsidRPr="007A7B45">
        <w:rPr>
          <w:rFonts w:ascii="Times New Roman" w:hAnsi="Times New Roman" w:cs="Times New Roman"/>
          <w:b/>
          <w:color w:val="000000"/>
          <w:sz w:val="22"/>
          <w:szCs w:val="22"/>
        </w:rPr>
        <w:t xml:space="preserve"> (Ms Nakadama Rukia):  </w:t>
      </w:r>
      <w:r w:rsidRPr="007A7B45">
        <w:rPr>
          <w:rFonts w:ascii="Times New Roman" w:hAnsi="Times New Roman" w:cs="Times New Roman"/>
          <w:color w:val="000000"/>
          <w:sz w:val="22"/>
          <w:szCs w:val="22"/>
        </w:rPr>
        <w:t>Mr Speaker, sorry for our brother who is in detention now – Isma Ssemuto. I am going to get in touch with the minister for security so that he can come here and explain why the abductions are still ongoing. Thank you.</w:t>
      </w:r>
    </w:p>
    <w:p w14:paraId="06980A9C"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11DBA6B7"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 xml:space="preserve">THE DEPUTY SPEAKER: </w:t>
      </w:r>
      <w:r w:rsidRPr="007A7B45">
        <w:rPr>
          <w:rFonts w:ascii="Times New Roman" w:hAnsi="Times New Roman" w:cs="Times New Roman"/>
          <w:color w:val="000000"/>
          <w:sz w:val="22"/>
          <w:szCs w:val="22"/>
        </w:rPr>
        <w:t>Let the minister get in touch with the honourable member for more details and report back to the House on Tuesday.</w:t>
      </w:r>
    </w:p>
    <w:p w14:paraId="32977C1E"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7881693B"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2.32</w:t>
      </w:r>
    </w:p>
    <w:p w14:paraId="17AEF093"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 xml:space="preserve">MS KEVIN OJINGA (NRM, Woman Representative, Pallisa):  </w:t>
      </w:r>
      <w:r w:rsidRPr="007A7B45">
        <w:rPr>
          <w:rFonts w:ascii="Times New Roman" w:hAnsi="Times New Roman" w:cs="Times New Roman"/>
          <w:color w:val="000000"/>
          <w:sz w:val="22"/>
          <w:szCs w:val="22"/>
        </w:rPr>
        <w:t>Thank you, Mr Speaker. I also join my colleagues in congratulating you upon achieving that chair. I had not done that before.</w:t>
      </w:r>
    </w:p>
    <w:p w14:paraId="2D4FFFDC"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71176732"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color w:val="000000"/>
          <w:sz w:val="22"/>
          <w:szCs w:val="22"/>
        </w:rPr>
        <w:t>I rise on a matter of national importance. It was last week on Thursday, the 28</w:t>
      </w:r>
      <w:r w:rsidRPr="007A7B45">
        <w:rPr>
          <w:rFonts w:ascii="Times New Roman" w:hAnsi="Times New Roman" w:cs="Times New Roman"/>
          <w:color w:val="000000"/>
          <w:sz w:val="22"/>
          <w:szCs w:val="22"/>
          <w:vertAlign w:val="superscript"/>
        </w:rPr>
        <w:t>th</w:t>
      </w:r>
      <w:r w:rsidRPr="007A7B45">
        <w:rPr>
          <w:rFonts w:ascii="Times New Roman" w:hAnsi="Times New Roman" w:cs="Times New Roman"/>
          <w:color w:val="000000"/>
          <w:sz w:val="22"/>
          <w:szCs w:val="22"/>
        </w:rPr>
        <w:t xml:space="preserve">, when we had a heavy downpour in my district. It rained for about five hours. You know that Pallisa is a low-land district – the whole district was flooded. </w:t>
      </w:r>
    </w:p>
    <w:p w14:paraId="29DEE5EC"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672752D8" w14:textId="2EF7F0E4"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color w:val="000000"/>
          <w:sz w:val="22"/>
          <w:szCs w:val="22"/>
        </w:rPr>
        <w:t>The</w:t>
      </w:r>
      <w:r w:rsidR="003E3E19" w:rsidRPr="007A7B45">
        <w:rPr>
          <w:rFonts w:ascii="Times New Roman" w:hAnsi="Times New Roman" w:cs="Times New Roman"/>
          <w:color w:val="000000"/>
          <w:sz w:val="22"/>
          <w:szCs w:val="22"/>
        </w:rPr>
        <w:t xml:space="preserve"> flood washed off, particularly</w:t>
      </w:r>
      <w:r w:rsidRPr="007A7B45">
        <w:rPr>
          <w:rFonts w:ascii="Times New Roman" w:hAnsi="Times New Roman" w:cs="Times New Roman"/>
          <w:color w:val="000000"/>
          <w:sz w:val="22"/>
          <w:szCs w:val="22"/>
        </w:rPr>
        <w:t xml:space="preserve"> Kaboloi Bridge</w:t>
      </w:r>
      <w:r w:rsidR="003E3E19" w:rsidRPr="007A7B45">
        <w:rPr>
          <w:rFonts w:ascii="Times New Roman" w:hAnsi="Times New Roman" w:cs="Times New Roman"/>
          <w:color w:val="000000"/>
          <w:sz w:val="22"/>
          <w:szCs w:val="22"/>
        </w:rPr>
        <w:t>,</w:t>
      </w:r>
      <w:r w:rsidRPr="007A7B45">
        <w:rPr>
          <w:rFonts w:ascii="Times New Roman" w:hAnsi="Times New Roman" w:cs="Times New Roman"/>
          <w:color w:val="000000"/>
          <w:sz w:val="22"/>
          <w:szCs w:val="22"/>
        </w:rPr>
        <w:t xml:space="preserve"> as well as Ometai and Otut bridges. Kaboloi Bridge links Pallisa to Ngora District via Aleles Bridge. It is not the first time that I am raising this issue on the </w:t>
      </w:r>
      <w:r w:rsidR="003E3E19" w:rsidRPr="007A7B45">
        <w:rPr>
          <w:rFonts w:ascii="Times New Roman" w:hAnsi="Times New Roman" w:cs="Times New Roman"/>
          <w:color w:val="000000"/>
          <w:sz w:val="22"/>
          <w:szCs w:val="22"/>
        </w:rPr>
        <w:t>F</w:t>
      </w:r>
      <w:r w:rsidRPr="007A7B45">
        <w:rPr>
          <w:rFonts w:ascii="Times New Roman" w:hAnsi="Times New Roman" w:cs="Times New Roman"/>
          <w:color w:val="000000"/>
          <w:sz w:val="22"/>
          <w:szCs w:val="22"/>
        </w:rPr>
        <w:t>loor of Parliament. Last year, around October, I raised the same issue.</w:t>
      </w:r>
    </w:p>
    <w:p w14:paraId="6AA20694"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64E33AFF" w14:textId="49C31502"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Normally, we have heavy rains in March-April and October-November. Since then, the ministry sent technocrats to assess the situation. After assessing the situation, that was it – the bridge has never been worked on. This parti</w:t>
      </w:r>
      <w:r w:rsidR="003E3E19" w:rsidRPr="007A7B45">
        <w:rPr>
          <w:rFonts w:ascii="Times New Roman" w:hAnsi="Times New Roman" w:cs="Times New Roman"/>
          <w:color w:val="000000"/>
          <w:sz w:val="22"/>
          <w:szCs w:val="22"/>
        </w:rPr>
        <w:t xml:space="preserve">cular bridge was built in 1960 </w:t>
      </w:r>
      <w:r w:rsidRPr="007A7B45">
        <w:rPr>
          <w:rFonts w:ascii="Times New Roman" w:hAnsi="Times New Roman" w:cs="Times New Roman"/>
          <w:color w:val="000000"/>
          <w:sz w:val="22"/>
          <w:szCs w:val="22"/>
        </w:rPr>
        <w:t xml:space="preserve">before I was </w:t>
      </w:r>
      <w:r w:rsidR="003E3E19" w:rsidRPr="007A7B45">
        <w:rPr>
          <w:rFonts w:ascii="Times New Roman" w:hAnsi="Times New Roman" w:cs="Times New Roman"/>
          <w:color w:val="000000"/>
          <w:sz w:val="22"/>
          <w:szCs w:val="22"/>
        </w:rPr>
        <w:t xml:space="preserve">even </w:t>
      </w:r>
      <w:r w:rsidRPr="007A7B45">
        <w:rPr>
          <w:rFonts w:ascii="Times New Roman" w:hAnsi="Times New Roman" w:cs="Times New Roman"/>
          <w:color w:val="000000"/>
          <w:sz w:val="22"/>
          <w:szCs w:val="22"/>
        </w:rPr>
        <w:t xml:space="preserve">born </w:t>
      </w:r>
      <w:r w:rsidR="003E3E19" w:rsidRPr="007A7B45">
        <w:rPr>
          <w:rFonts w:ascii="Times New Roman" w:hAnsi="Times New Roman" w:cs="Times New Roman"/>
          <w:i/>
          <w:color w:val="000000"/>
          <w:sz w:val="22"/>
          <w:szCs w:val="22"/>
        </w:rPr>
        <w:t>– (Interruption)</w:t>
      </w:r>
    </w:p>
    <w:p w14:paraId="7C5B43AA"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543FDAB3" w14:textId="5F5AFD9C"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b/>
          <w:color w:val="000000"/>
          <w:sz w:val="22"/>
          <w:szCs w:val="22"/>
        </w:rPr>
        <w:t xml:space="preserve">MR OGWARI: </w:t>
      </w:r>
      <w:r w:rsidRPr="007A7B45">
        <w:rPr>
          <w:rFonts w:ascii="Times New Roman" w:hAnsi="Times New Roman" w:cs="Times New Roman"/>
          <w:color w:val="000000"/>
          <w:sz w:val="22"/>
          <w:szCs w:val="22"/>
        </w:rPr>
        <w:t xml:space="preserve">Thank you very much, honourable member. Mr Speaker, the honourable member has mentioned the bridges, but the information I want to give her and the whole House is that even the roads </w:t>
      </w:r>
      <w:r w:rsidR="003E3E19" w:rsidRPr="007A7B45">
        <w:rPr>
          <w:rFonts w:ascii="Times New Roman" w:hAnsi="Times New Roman" w:cs="Times New Roman"/>
          <w:color w:val="000000"/>
          <w:sz w:val="22"/>
          <w:szCs w:val="22"/>
        </w:rPr>
        <w:t xml:space="preserve">have been </w:t>
      </w:r>
      <w:r w:rsidRPr="007A7B45">
        <w:rPr>
          <w:rFonts w:ascii="Times New Roman" w:hAnsi="Times New Roman" w:cs="Times New Roman"/>
          <w:color w:val="000000"/>
          <w:sz w:val="22"/>
          <w:szCs w:val="22"/>
        </w:rPr>
        <w:t xml:space="preserve">totally swept off. </w:t>
      </w:r>
    </w:p>
    <w:p w14:paraId="30B5EE4E"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4E83E1AE" w14:textId="40C03BCA"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color w:val="000000"/>
          <w:sz w:val="22"/>
          <w:szCs w:val="22"/>
        </w:rPr>
        <w:t xml:space="preserve">The road from Obwanai to Apopong is totally impassable. The road from Amotot to Kawukura is totally impassable. The road from Agule, which connects to Akisim, is totally closed. In Agule Town Council, three people’s houses are washed off. As we talk, children and other people are in the hospital. </w:t>
      </w:r>
    </w:p>
    <w:p w14:paraId="3475A4A8"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203A8FB5" w14:textId="055BA791"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 xml:space="preserve">I wanted to add information that apart from the bridges, even the roads are down. I request the honourable member – I have all the details here, plus all the photos. You can lay it on the Table for the record. </w:t>
      </w:r>
      <w:r w:rsidRPr="007A7B45">
        <w:rPr>
          <w:rFonts w:ascii="Times New Roman" w:hAnsi="Times New Roman" w:cs="Times New Roman"/>
          <w:i/>
          <w:color w:val="000000"/>
          <w:sz w:val="22"/>
          <w:szCs w:val="22"/>
        </w:rPr>
        <w:t>(Laughter)</w:t>
      </w:r>
      <w:r w:rsidRPr="007A7B45">
        <w:rPr>
          <w:rFonts w:ascii="Times New Roman" w:hAnsi="Times New Roman" w:cs="Times New Roman"/>
          <w:color w:val="000000"/>
          <w:sz w:val="22"/>
          <w:szCs w:val="22"/>
        </w:rPr>
        <w:t xml:space="preserve"> We have talked for a long time but we have not</w:t>
      </w:r>
      <w:r w:rsidR="003E3E19" w:rsidRPr="007A7B45">
        <w:rPr>
          <w:rFonts w:ascii="Times New Roman" w:hAnsi="Times New Roman" w:cs="Times New Roman"/>
          <w:color w:val="000000"/>
          <w:sz w:val="22"/>
          <w:szCs w:val="22"/>
        </w:rPr>
        <w:t xml:space="preserve"> got any reaction</w:t>
      </w:r>
      <w:r w:rsidRPr="007A7B45">
        <w:rPr>
          <w:rFonts w:ascii="Times New Roman" w:hAnsi="Times New Roman" w:cs="Times New Roman"/>
          <w:color w:val="000000"/>
          <w:sz w:val="22"/>
          <w:szCs w:val="22"/>
        </w:rPr>
        <w:t>. Thank you.</w:t>
      </w:r>
    </w:p>
    <w:p w14:paraId="01A7E1F5"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20942742" w14:textId="28382AC3"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THE</w:t>
      </w:r>
      <w:r w:rsidRPr="007A7B45">
        <w:rPr>
          <w:rFonts w:ascii="Times New Roman" w:hAnsi="Times New Roman" w:cs="Times New Roman"/>
          <w:b/>
          <w:sz w:val="22"/>
          <w:szCs w:val="22"/>
        </w:rPr>
        <w:t xml:space="preserve"> DEPUTY </w:t>
      </w:r>
      <w:r w:rsidRPr="007A7B45">
        <w:rPr>
          <w:rFonts w:ascii="Times New Roman" w:hAnsi="Times New Roman" w:cs="Times New Roman"/>
          <w:b/>
          <w:color w:val="000000"/>
          <w:sz w:val="22"/>
          <w:szCs w:val="22"/>
        </w:rPr>
        <w:t>SPEAKER:</w:t>
      </w:r>
      <w:r w:rsidRPr="007A7B45">
        <w:rPr>
          <w:rFonts w:ascii="Times New Roman" w:hAnsi="Times New Roman" w:cs="Times New Roman"/>
          <w:color w:val="000000"/>
          <w:sz w:val="22"/>
          <w:szCs w:val="22"/>
        </w:rPr>
        <w:t xml:space="preserve"> I have just allowed you because you are from the same area – Hon. Polycarp had also brought that same matter. Otherwise, on matters of national importance, I do not allow information.</w:t>
      </w:r>
    </w:p>
    <w:p w14:paraId="6EB2CBBE"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5C3F2947"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 xml:space="preserve">MS OJINGA: </w:t>
      </w:r>
      <w:r w:rsidRPr="007A7B45">
        <w:rPr>
          <w:rFonts w:ascii="Times New Roman" w:hAnsi="Times New Roman" w:cs="Times New Roman"/>
          <w:color w:val="000000"/>
          <w:sz w:val="22"/>
          <w:szCs w:val="22"/>
        </w:rPr>
        <w:t>Mr Speaker, we have written to the ministry several times -</w:t>
      </w:r>
    </w:p>
    <w:p w14:paraId="7E1F6494"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15626F2A"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 xml:space="preserve">THE DEPUTY SPEAKER: </w:t>
      </w:r>
      <w:r w:rsidRPr="007A7B45">
        <w:rPr>
          <w:rFonts w:ascii="Times New Roman" w:hAnsi="Times New Roman" w:cs="Times New Roman"/>
          <w:color w:val="000000"/>
          <w:sz w:val="22"/>
          <w:szCs w:val="22"/>
        </w:rPr>
        <w:t>Honourable, make your prayers. You are now repeating yourself.</w:t>
      </w:r>
    </w:p>
    <w:p w14:paraId="7C4F5939"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0B1EDE0A"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b/>
          <w:color w:val="000000"/>
          <w:sz w:val="22"/>
          <w:szCs w:val="22"/>
        </w:rPr>
        <w:t>MS OJINGA:</w:t>
      </w:r>
      <w:r w:rsidRPr="007A7B45">
        <w:rPr>
          <w:rFonts w:ascii="Times New Roman" w:hAnsi="Times New Roman" w:cs="Times New Roman"/>
          <w:color w:val="000000"/>
          <w:sz w:val="22"/>
          <w:szCs w:val="22"/>
        </w:rPr>
        <w:t xml:space="preserve"> What I was coming to is that we have written several times but seen no response. So, my prayers are that the Ministry of Works and Transport should come to our rescue. </w:t>
      </w:r>
    </w:p>
    <w:p w14:paraId="3A38E2B3"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335DC84B"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Mr Speaker, we are now going to open schools. Where will our children pass while going to school? Where are the pregnant women going to pass when going to the district hospital? For a very long time, Pallisa has been ignored in every aspect of development in this country: where does Pallisa belong, Mr Speaker? I thank you.</w:t>
      </w:r>
    </w:p>
    <w:p w14:paraId="2FD9A1DD"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4B23731A" w14:textId="08E521DC"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b/>
          <w:color w:val="000000"/>
          <w:sz w:val="22"/>
          <w:szCs w:val="22"/>
        </w:rPr>
        <w:t>THE DEPUTY SPEAKER:</w:t>
      </w:r>
      <w:r w:rsidRPr="007A7B45">
        <w:rPr>
          <w:rFonts w:ascii="Times New Roman" w:hAnsi="Times New Roman" w:cs="Times New Roman"/>
          <w:color w:val="000000"/>
          <w:sz w:val="22"/>
          <w:szCs w:val="22"/>
        </w:rPr>
        <w:t xml:space="preserve"> Rt Hon. Prime Minister, why ignore Pallisa? </w:t>
      </w:r>
      <w:r w:rsidRPr="007A7B45">
        <w:rPr>
          <w:rFonts w:ascii="Times New Roman" w:hAnsi="Times New Roman" w:cs="Times New Roman"/>
          <w:i/>
          <w:color w:val="000000"/>
          <w:sz w:val="22"/>
          <w:szCs w:val="22"/>
        </w:rPr>
        <w:t>(Laughter)</w:t>
      </w:r>
      <w:r w:rsidRPr="007A7B45">
        <w:rPr>
          <w:rFonts w:ascii="Times New Roman" w:hAnsi="Times New Roman" w:cs="Times New Roman"/>
          <w:color w:val="000000"/>
          <w:sz w:val="22"/>
          <w:szCs w:val="22"/>
        </w:rPr>
        <w:t xml:space="preserve"> [Ms Nakadama: “She did not lay the document.”] Laying on the Table is her choice. In fact, honorable colleague, you only have to lay on the Table a document you have verified. You do not just receive a documen</w:t>
      </w:r>
      <w:r w:rsidR="00244F0B" w:rsidRPr="007A7B45">
        <w:rPr>
          <w:rFonts w:ascii="Times New Roman" w:hAnsi="Times New Roman" w:cs="Times New Roman"/>
          <w:color w:val="000000"/>
          <w:sz w:val="22"/>
          <w:szCs w:val="22"/>
        </w:rPr>
        <w:t xml:space="preserve">t because a colleague has said </w:t>
      </w:r>
      <w:r w:rsidRPr="007A7B45">
        <w:rPr>
          <w:rFonts w:ascii="Times New Roman" w:hAnsi="Times New Roman" w:cs="Times New Roman"/>
          <w:color w:val="000000"/>
          <w:sz w:val="22"/>
          <w:szCs w:val="22"/>
        </w:rPr>
        <w:t>there is a document to lay</w:t>
      </w:r>
      <w:r w:rsidR="00244F0B" w:rsidRPr="007A7B45">
        <w:rPr>
          <w:rFonts w:ascii="Times New Roman" w:hAnsi="Times New Roman" w:cs="Times New Roman"/>
          <w:color w:val="000000"/>
          <w:sz w:val="22"/>
          <w:szCs w:val="22"/>
        </w:rPr>
        <w:t>,</w:t>
      </w:r>
      <w:r w:rsidRPr="007A7B45">
        <w:rPr>
          <w:rFonts w:ascii="Times New Roman" w:hAnsi="Times New Roman" w:cs="Times New Roman"/>
          <w:color w:val="000000"/>
          <w:sz w:val="22"/>
          <w:szCs w:val="22"/>
        </w:rPr>
        <w:t xml:space="preserve"> and you lay it. You need to verify it. What if it is your censure </w:t>
      </w:r>
      <w:r w:rsidR="00244F0B" w:rsidRPr="007A7B45">
        <w:rPr>
          <w:rFonts w:ascii="Times New Roman" w:hAnsi="Times New Roman" w:cs="Times New Roman"/>
          <w:color w:val="000000"/>
          <w:sz w:val="22"/>
          <w:szCs w:val="22"/>
        </w:rPr>
        <w:t>–</w:t>
      </w:r>
      <w:r w:rsidR="00244F0B" w:rsidRPr="007A7B45">
        <w:rPr>
          <w:rFonts w:ascii="Times New Roman" w:hAnsi="Times New Roman" w:cs="Times New Roman"/>
          <w:i/>
          <w:color w:val="000000"/>
          <w:sz w:val="22"/>
          <w:szCs w:val="22"/>
        </w:rPr>
        <w:t xml:space="preserve"> (</w:t>
      </w:r>
      <w:r w:rsidRPr="007A7B45">
        <w:rPr>
          <w:rFonts w:ascii="Times New Roman" w:hAnsi="Times New Roman" w:cs="Times New Roman"/>
          <w:i/>
          <w:color w:val="000000"/>
          <w:sz w:val="22"/>
          <w:szCs w:val="22"/>
        </w:rPr>
        <w:t>Laughter</w:t>
      </w:r>
      <w:r w:rsidR="00244F0B" w:rsidRPr="007A7B45">
        <w:rPr>
          <w:rFonts w:ascii="Times New Roman" w:hAnsi="Times New Roman" w:cs="Times New Roman"/>
          <w:i/>
          <w:color w:val="000000"/>
          <w:sz w:val="22"/>
          <w:szCs w:val="22"/>
        </w:rPr>
        <w:t>) -</w:t>
      </w:r>
      <w:r w:rsidRPr="007A7B45">
        <w:rPr>
          <w:rFonts w:ascii="Times New Roman" w:hAnsi="Times New Roman" w:cs="Times New Roman"/>
          <w:i/>
          <w:color w:val="000000"/>
          <w:sz w:val="22"/>
          <w:szCs w:val="22"/>
        </w:rPr>
        <w:t xml:space="preserve"> </w:t>
      </w:r>
      <w:r w:rsidRPr="007A7B45">
        <w:rPr>
          <w:rFonts w:ascii="Times New Roman" w:hAnsi="Times New Roman" w:cs="Times New Roman"/>
          <w:color w:val="000000"/>
          <w:sz w:val="22"/>
          <w:szCs w:val="22"/>
        </w:rPr>
        <w:t xml:space="preserve">someone is saying you should leave this House </w:t>
      </w:r>
      <w:r w:rsidR="00244F0B" w:rsidRPr="007A7B45">
        <w:rPr>
          <w:rFonts w:ascii="Times New Roman" w:hAnsi="Times New Roman" w:cs="Times New Roman"/>
          <w:color w:val="000000"/>
          <w:sz w:val="22"/>
          <w:szCs w:val="22"/>
        </w:rPr>
        <w:t>and it</w:t>
      </w:r>
      <w:r w:rsidRPr="007A7B45">
        <w:rPr>
          <w:rFonts w:ascii="Times New Roman" w:hAnsi="Times New Roman" w:cs="Times New Roman"/>
          <w:color w:val="000000"/>
          <w:sz w:val="22"/>
          <w:szCs w:val="22"/>
        </w:rPr>
        <w:t xml:space="preserve"> goes on </w:t>
      </w:r>
      <w:r w:rsidR="00244F0B" w:rsidRPr="007A7B45">
        <w:rPr>
          <w:rFonts w:ascii="Times New Roman" w:hAnsi="Times New Roman" w:cs="Times New Roman"/>
          <w:color w:val="000000"/>
          <w:sz w:val="22"/>
          <w:szCs w:val="22"/>
        </w:rPr>
        <w:t>record?</w:t>
      </w:r>
      <w:r w:rsidRPr="007A7B45">
        <w:rPr>
          <w:rFonts w:ascii="Times New Roman" w:hAnsi="Times New Roman" w:cs="Times New Roman"/>
          <w:color w:val="000000"/>
          <w:sz w:val="22"/>
          <w:szCs w:val="22"/>
        </w:rPr>
        <w:t xml:space="preserve"> So, verify. I will give you time in case you want to lay it.</w:t>
      </w:r>
    </w:p>
    <w:p w14:paraId="2A0381CA"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 </w:t>
      </w:r>
    </w:p>
    <w:p w14:paraId="6396F7F3"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2.36</w:t>
      </w:r>
    </w:p>
    <w:p w14:paraId="31B30FC0" w14:textId="11FDA886"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b/>
          <w:color w:val="111111"/>
          <w:sz w:val="22"/>
          <w:szCs w:val="22"/>
          <w:highlight w:val="white"/>
        </w:rPr>
        <w:t>THE THIRD DEPUTY PRIME MINISTER AND MINISTER WITHOUT PORTFOLIO</w:t>
      </w:r>
      <w:r w:rsidRPr="007A7B45">
        <w:rPr>
          <w:rFonts w:ascii="Times New Roman" w:hAnsi="Times New Roman" w:cs="Times New Roman"/>
          <w:b/>
          <w:color w:val="000000"/>
          <w:sz w:val="22"/>
          <w:szCs w:val="22"/>
        </w:rPr>
        <w:t xml:space="preserve"> (Ms Rukia Nakadama): </w:t>
      </w:r>
      <w:r w:rsidRPr="007A7B45">
        <w:rPr>
          <w:rFonts w:ascii="Times New Roman" w:hAnsi="Times New Roman" w:cs="Times New Roman"/>
          <w:color w:val="000000"/>
          <w:sz w:val="22"/>
          <w:szCs w:val="22"/>
        </w:rPr>
        <w:t xml:space="preserve">Mr Speaker, </w:t>
      </w:r>
      <w:r w:rsidR="00244F0B" w:rsidRPr="007A7B45">
        <w:rPr>
          <w:rFonts w:ascii="Times New Roman" w:hAnsi="Times New Roman" w:cs="Times New Roman"/>
          <w:color w:val="000000"/>
          <w:sz w:val="22"/>
          <w:szCs w:val="22"/>
        </w:rPr>
        <w:t xml:space="preserve">I am </w:t>
      </w:r>
      <w:r w:rsidRPr="007A7B45">
        <w:rPr>
          <w:rFonts w:ascii="Times New Roman" w:hAnsi="Times New Roman" w:cs="Times New Roman"/>
          <w:color w:val="000000"/>
          <w:sz w:val="22"/>
          <w:szCs w:val="22"/>
        </w:rPr>
        <w:t xml:space="preserve">sorry about what is happening in Pallisa. She has talked about the bridges but she is saying the bridges are very old – it is as if they were not washed away just recently. So, it is work that has </w:t>
      </w:r>
      <w:r w:rsidR="00244F0B" w:rsidRPr="007A7B45">
        <w:rPr>
          <w:rFonts w:ascii="Times New Roman" w:hAnsi="Times New Roman" w:cs="Times New Roman"/>
          <w:color w:val="000000"/>
          <w:sz w:val="22"/>
          <w:szCs w:val="22"/>
        </w:rPr>
        <w:t xml:space="preserve">not been </w:t>
      </w:r>
      <w:r w:rsidRPr="007A7B45">
        <w:rPr>
          <w:rFonts w:ascii="Times New Roman" w:hAnsi="Times New Roman" w:cs="Times New Roman"/>
          <w:color w:val="000000"/>
          <w:sz w:val="22"/>
          <w:szCs w:val="22"/>
        </w:rPr>
        <w:t>attended to</w:t>
      </w:r>
      <w:r w:rsidR="00244F0B" w:rsidRPr="007A7B45">
        <w:rPr>
          <w:rFonts w:ascii="Times New Roman" w:hAnsi="Times New Roman" w:cs="Times New Roman"/>
          <w:color w:val="000000"/>
          <w:sz w:val="22"/>
          <w:szCs w:val="22"/>
        </w:rPr>
        <w:t xml:space="preserve"> for some time</w:t>
      </w:r>
      <w:r w:rsidRPr="007A7B45">
        <w:rPr>
          <w:rFonts w:ascii="Times New Roman" w:hAnsi="Times New Roman" w:cs="Times New Roman"/>
          <w:color w:val="000000"/>
          <w:sz w:val="22"/>
          <w:szCs w:val="22"/>
        </w:rPr>
        <w:t xml:space="preserve">. Even the honourable member has given information about those roads that have been washed away. </w:t>
      </w:r>
    </w:p>
    <w:p w14:paraId="3D7016DC" w14:textId="77777777"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p>
    <w:p w14:paraId="1029D529" w14:textId="6100E1B6"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hAnsi="Times New Roman" w:cs="Times New Roman"/>
          <w:color w:val="000000"/>
          <w:sz w:val="22"/>
          <w:szCs w:val="22"/>
        </w:rPr>
        <w:t xml:space="preserve">I am going to call the Minister of Works and Transport and the minister for disaster to come and work together to see to it that the roads and the bridges are put back. It is an old bridge </w:t>
      </w:r>
      <w:r w:rsidR="00244F0B" w:rsidRPr="007A7B45">
        <w:rPr>
          <w:rFonts w:ascii="Times New Roman" w:hAnsi="Times New Roman" w:cs="Times New Roman"/>
          <w:i/>
          <w:color w:val="000000"/>
          <w:sz w:val="22"/>
          <w:szCs w:val="22"/>
        </w:rPr>
        <w:t>– (</w:t>
      </w:r>
      <w:r w:rsidRPr="007A7B45">
        <w:rPr>
          <w:rFonts w:ascii="Times New Roman" w:hAnsi="Times New Roman" w:cs="Times New Roman"/>
          <w:i/>
          <w:color w:val="000000"/>
          <w:sz w:val="22"/>
          <w:szCs w:val="22"/>
        </w:rPr>
        <w:t>Interjection</w:t>
      </w:r>
      <w:r w:rsidR="00244F0B" w:rsidRPr="007A7B45">
        <w:rPr>
          <w:rFonts w:ascii="Times New Roman" w:hAnsi="Times New Roman" w:cs="Times New Roman"/>
          <w:i/>
          <w:color w:val="000000"/>
          <w:sz w:val="22"/>
          <w:szCs w:val="22"/>
        </w:rPr>
        <w:t>) -</w:t>
      </w:r>
      <w:r w:rsidRPr="007A7B45">
        <w:rPr>
          <w:rFonts w:ascii="Times New Roman" w:hAnsi="Times New Roman" w:cs="Times New Roman"/>
          <w:color w:val="000000"/>
          <w:sz w:val="22"/>
          <w:szCs w:val="22"/>
        </w:rPr>
        <w:t xml:space="preserve"> which means people have been using that bridge but it was washed away</w:t>
      </w:r>
      <w:r w:rsidR="00244F0B" w:rsidRPr="007A7B45">
        <w:rPr>
          <w:rFonts w:ascii="Times New Roman" w:hAnsi="Times New Roman" w:cs="Times New Roman"/>
          <w:color w:val="000000"/>
          <w:sz w:val="22"/>
          <w:szCs w:val="22"/>
        </w:rPr>
        <w:t>,</w:t>
      </w:r>
      <w:r w:rsidRPr="007A7B45">
        <w:rPr>
          <w:rFonts w:ascii="Times New Roman" w:hAnsi="Times New Roman" w:cs="Times New Roman"/>
          <w:color w:val="000000"/>
          <w:sz w:val="22"/>
          <w:szCs w:val="22"/>
        </w:rPr>
        <w:t xml:space="preserve"> recently.</w:t>
      </w:r>
    </w:p>
    <w:p w14:paraId="2FE33434"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3A566C1C" w14:textId="59F3BF51" w:rsidR="00F11431" w:rsidRPr="007A7B45" w:rsidRDefault="00F11431" w:rsidP="007A7B45">
      <w:pPr>
        <w:spacing w:line="240" w:lineRule="auto"/>
        <w:ind w:leftChars="0" w:left="0" w:firstLineChars="0" w:firstLine="0"/>
        <w:outlineLvl w:val="9"/>
        <w:rPr>
          <w:rFonts w:ascii="Times New Roman" w:hAnsi="Times New Roman" w:cs="Times New Roman"/>
          <w:color w:val="000000"/>
          <w:sz w:val="22"/>
          <w:szCs w:val="22"/>
        </w:rPr>
      </w:pPr>
      <w:r w:rsidRPr="007A7B45">
        <w:rPr>
          <w:rFonts w:ascii="Times New Roman" w:hAnsi="Times New Roman" w:cs="Times New Roman"/>
          <w:b/>
          <w:color w:val="000000"/>
          <w:sz w:val="22"/>
          <w:szCs w:val="22"/>
        </w:rPr>
        <w:t>THE DEPUTY SPEAKER:</w:t>
      </w:r>
      <w:r w:rsidRPr="007A7B45">
        <w:rPr>
          <w:rFonts w:ascii="Times New Roman" w:hAnsi="Times New Roman" w:cs="Times New Roman"/>
          <w:color w:val="000000"/>
          <w:sz w:val="22"/>
          <w:szCs w:val="22"/>
        </w:rPr>
        <w:t xml:space="preserve"> Rt Hon. Prime Minister, please, link up with the two Members and engage with them. Send a team to visit, verify and come up with solutions. Not everything will be put </w:t>
      </w:r>
      <w:r w:rsidR="00244F0B" w:rsidRPr="007A7B45">
        <w:rPr>
          <w:rFonts w:ascii="Times New Roman" w:hAnsi="Times New Roman" w:cs="Times New Roman"/>
          <w:color w:val="000000"/>
          <w:sz w:val="22"/>
          <w:szCs w:val="22"/>
        </w:rPr>
        <w:t xml:space="preserve">here </w:t>
      </w:r>
      <w:r w:rsidRPr="007A7B45">
        <w:rPr>
          <w:rFonts w:ascii="Times New Roman" w:hAnsi="Times New Roman" w:cs="Times New Roman"/>
          <w:color w:val="000000"/>
          <w:sz w:val="22"/>
          <w:szCs w:val="22"/>
        </w:rPr>
        <w:t xml:space="preserve">again to be reported back to the </w:t>
      </w:r>
      <w:r w:rsidR="00244F0B" w:rsidRPr="007A7B45">
        <w:rPr>
          <w:rFonts w:ascii="Times New Roman" w:hAnsi="Times New Roman" w:cs="Times New Roman"/>
          <w:color w:val="000000"/>
          <w:sz w:val="22"/>
          <w:szCs w:val="22"/>
        </w:rPr>
        <w:t>H</w:t>
      </w:r>
      <w:r w:rsidRPr="007A7B45">
        <w:rPr>
          <w:rFonts w:ascii="Times New Roman" w:hAnsi="Times New Roman" w:cs="Times New Roman"/>
          <w:color w:val="000000"/>
          <w:sz w:val="22"/>
          <w:szCs w:val="22"/>
        </w:rPr>
        <w:t>ouse. Make a written response to her issues and copy</w:t>
      </w:r>
      <w:r w:rsidR="00244F0B" w:rsidRPr="007A7B45">
        <w:rPr>
          <w:rFonts w:ascii="Times New Roman" w:hAnsi="Times New Roman" w:cs="Times New Roman"/>
          <w:color w:val="000000"/>
          <w:sz w:val="22"/>
          <w:szCs w:val="22"/>
        </w:rPr>
        <w:t xml:space="preserve"> to</w:t>
      </w:r>
      <w:r w:rsidRPr="007A7B45">
        <w:rPr>
          <w:rFonts w:ascii="Times New Roman" w:hAnsi="Times New Roman" w:cs="Times New Roman"/>
          <w:color w:val="000000"/>
          <w:sz w:val="22"/>
          <w:szCs w:val="22"/>
        </w:rPr>
        <w:t xml:space="preserve"> the presiding officers. If a Member doesn’t feel satisfied, she </w:t>
      </w:r>
      <w:r w:rsidR="00244F0B" w:rsidRPr="007A7B45">
        <w:rPr>
          <w:rFonts w:ascii="Times New Roman" w:hAnsi="Times New Roman" w:cs="Times New Roman"/>
          <w:color w:val="000000"/>
          <w:sz w:val="22"/>
          <w:szCs w:val="22"/>
        </w:rPr>
        <w:t>will come back on the Floor and</w:t>
      </w:r>
      <w:r w:rsidRPr="007A7B45">
        <w:rPr>
          <w:rFonts w:ascii="Times New Roman" w:hAnsi="Times New Roman" w:cs="Times New Roman"/>
          <w:color w:val="000000"/>
          <w:sz w:val="22"/>
          <w:szCs w:val="22"/>
        </w:rPr>
        <w:t xml:space="preserve"> then, you will be required to make a statement on the Floor. </w:t>
      </w:r>
    </w:p>
    <w:p w14:paraId="207E3103" w14:textId="77777777" w:rsidR="00F11431" w:rsidRPr="007A7B45" w:rsidRDefault="00F11431" w:rsidP="007A7B45">
      <w:pPr>
        <w:spacing w:line="240" w:lineRule="auto"/>
        <w:ind w:leftChars="0" w:left="0" w:firstLineChars="0" w:firstLine="0"/>
        <w:outlineLvl w:val="9"/>
        <w:rPr>
          <w:rFonts w:ascii="Times New Roman" w:eastAsia="Times New Roman" w:hAnsi="Times New Roman" w:cs="Times New Roman"/>
          <w:sz w:val="22"/>
          <w:szCs w:val="22"/>
        </w:rPr>
      </w:pPr>
    </w:p>
    <w:p w14:paraId="0E943281" w14:textId="76FF6BCD" w:rsidR="00AB5186" w:rsidRPr="007A7B45" w:rsidRDefault="00F11431"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color w:val="000000"/>
          <w:sz w:val="22"/>
          <w:szCs w:val="22"/>
        </w:rPr>
        <w:t>MR OSEKU:</w:t>
      </w:r>
      <w:r w:rsidRPr="007A7B45">
        <w:rPr>
          <w:rFonts w:ascii="Times New Roman" w:hAnsi="Times New Roman" w:cs="Times New Roman"/>
          <w:color w:val="000000"/>
          <w:sz w:val="22"/>
          <w:szCs w:val="22"/>
        </w:rPr>
        <w:t xml:space="preserve"> Thank you very much, Mr Speaker. Whereas it is true that the bridges we are talking about </w:t>
      </w:r>
      <w:r w:rsidR="005724AB" w:rsidRPr="007A7B45">
        <w:rPr>
          <w:rFonts w:ascii="Times New Roman" w:hAnsi="Times New Roman" w:cs="Times New Roman"/>
          <w:color w:val="000000"/>
          <w:sz w:val="22"/>
          <w:szCs w:val="22"/>
        </w:rPr>
        <w:t xml:space="preserve">are </w:t>
      </w:r>
      <w:r w:rsidR="00AB5186" w:rsidRPr="007A7B45">
        <w:rPr>
          <w:rFonts w:ascii="Times New Roman" w:hAnsi="Times New Roman" w:cs="Times New Roman"/>
          <w:sz w:val="22"/>
          <w:szCs w:val="22"/>
          <w:lang w:val="en-GB"/>
        </w:rPr>
        <w:t xml:space="preserve">old, the current position is that the rains have washed away the connections; the bridge is still hanging but you cannot pass through it. </w:t>
      </w:r>
    </w:p>
    <w:p w14:paraId="666240CC"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625CCC51" w14:textId="3FD78E76"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Therefore, the place is cut off because you cannot drive through. Only Boda boda cyclists are able to put some logs to reach the other point - the bridge is isolated, but the other parts are all cut off. We have the pictures, which the engineers have given to us and the minister. </w:t>
      </w:r>
    </w:p>
    <w:p w14:paraId="1D172315"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BA9A670" w14:textId="5236438D"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THE DEPUTY SPEAKER:</w:t>
      </w:r>
      <w:r w:rsidRPr="007A7B45">
        <w:rPr>
          <w:rFonts w:ascii="Times New Roman" w:hAnsi="Times New Roman" w:cs="Times New Roman"/>
          <w:sz w:val="22"/>
          <w:szCs w:val="22"/>
          <w:lang w:val="en-GB"/>
        </w:rPr>
        <w:t xml:space="preserve"> Okay, so pass them on to the right honourable and on Tuesday, I am going to give you space in my office,</w:t>
      </w:r>
      <w:r w:rsidR="00244F0B" w:rsidRPr="007A7B45">
        <w:rPr>
          <w:rFonts w:ascii="Times New Roman" w:hAnsi="Times New Roman" w:cs="Times New Roman"/>
          <w:sz w:val="22"/>
          <w:szCs w:val="22"/>
          <w:lang w:val="en-GB"/>
        </w:rPr>
        <w:t xml:space="preserve"> so that</w:t>
      </w:r>
      <w:r w:rsidRPr="007A7B45">
        <w:rPr>
          <w:rFonts w:ascii="Times New Roman" w:hAnsi="Times New Roman" w:cs="Times New Roman"/>
          <w:sz w:val="22"/>
          <w:szCs w:val="22"/>
          <w:lang w:val="en-GB"/>
        </w:rPr>
        <w:t xml:space="preserve"> we meet with </w:t>
      </w:r>
      <w:r w:rsidR="00244F0B"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MPs from Pallisa and see what action you will have taken by then. </w:t>
      </w:r>
    </w:p>
    <w:p w14:paraId="5662C6F1"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2676E47E" w14:textId="6D05DDAC"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f a </w:t>
      </w:r>
      <w:r w:rsidR="00244F0B" w:rsidRPr="007A7B45">
        <w:rPr>
          <w:rFonts w:ascii="Times New Roman" w:hAnsi="Times New Roman" w:cs="Times New Roman"/>
          <w:sz w:val="22"/>
          <w:szCs w:val="22"/>
          <w:lang w:val="en-GB"/>
        </w:rPr>
        <w:t>M</w:t>
      </w:r>
      <w:r w:rsidRPr="007A7B45">
        <w:rPr>
          <w:rFonts w:ascii="Times New Roman" w:hAnsi="Times New Roman" w:cs="Times New Roman"/>
          <w:sz w:val="22"/>
          <w:szCs w:val="22"/>
          <w:lang w:val="en-GB"/>
        </w:rPr>
        <w:t>ember is not satisfied, that is when you should come back instead of reporting here and we clog our Order Paper with very many issues. Some of the issues should be finished from behind</w:t>
      </w:r>
      <w:r w:rsidR="00244F0B" w:rsidRPr="007A7B45">
        <w:rPr>
          <w:rFonts w:ascii="Times New Roman" w:hAnsi="Times New Roman" w:cs="Times New Roman"/>
          <w:sz w:val="22"/>
          <w:szCs w:val="22"/>
          <w:lang w:val="en-GB"/>
        </w:rPr>
        <w:t xml:space="preserve"> the scenes</w:t>
      </w:r>
      <w:r w:rsidRPr="007A7B45">
        <w:rPr>
          <w:rFonts w:ascii="Times New Roman" w:hAnsi="Times New Roman" w:cs="Times New Roman"/>
          <w:sz w:val="22"/>
          <w:szCs w:val="22"/>
          <w:lang w:val="en-GB"/>
        </w:rPr>
        <w:t xml:space="preserve"> as long as a colleague is satisfied that we have done the job.</w:t>
      </w:r>
    </w:p>
    <w:p w14:paraId="3A28808D"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ED885B4"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40</w:t>
      </w:r>
    </w:p>
    <w:p w14:paraId="138E1420" w14:textId="5A80294F"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MR MICHAEL MAWANDA (NRM, Igara County, East, Bushenyi):</w:t>
      </w:r>
      <w:r w:rsidRPr="007A7B45">
        <w:rPr>
          <w:rFonts w:ascii="Times New Roman" w:hAnsi="Times New Roman" w:cs="Times New Roman"/>
          <w:sz w:val="22"/>
          <w:szCs w:val="22"/>
          <w:lang w:val="en-GB"/>
        </w:rPr>
        <w:t xml:space="preserve"> Thank you, Mr Speaker. I rise on a matter of national importance with respect to the enforcement of the digital stamps by URA</w:t>
      </w:r>
      <w:r w:rsidR="0087521C" w:rsidRPr="007A7B45">
        <w:rPr>
          <w:rFonts w:ascii="Times New Roman" w:hAnsi="Times New Roman" w:cs="Times New Roman"/>
          <w:sz w:val="22"/>
          <w:szCs w:val="22"/>
          <w:lang w:val="en-GB"/>
        </w:rPr>
        <w:t xml:space="preserve"> </w:t>
      </w:r>
      <w:r w:rsidR="00244F0B" w:rsidRPr="007A7B45">
        <w:rPr>
          <w:rFonts w:ascii="Times New Roman" w:hAnsi="Times New Roman" w:cs="Times New Roman"/>
          <w:i/>
          <w:iCs/>
          <w:sz w:val="22"/>
          <w:szCs w:val="22"/>
          <w:lang w:val="en-GB"/>
        </w:rPr>
        <w:t>- (</w:t>
      </w:r>
      <w:r w:rsidRPr="007A7B45">
        <w:rPr>
          <w:rFonts w:ascii="Times New Roman" w:hAnsi="Times New Roman" w:cs="Times New Roman"/>
          <w:i/>
          <w:iCs/>
          <w:sz w:val="22"/>
          <w:szCs w:val="22"/>
          <w:lang w:val="en-GB"/>
        </w:rPr>
        <w:t>Interjections) -</w:t>
      </w:r>
      <w:r w:rsidRPr="007A7B45">
        <w:rPr>
          <w:rFonts w:ascii="Times New Roman" w:hAnsi="Times New Roman" w:cs="Times New Roman"/>
          <w:sz w:val="22"/>
          <w:szCs w:val="22"/>
          <w:lang w:val="en-GB"/>
        </w:rPr>
        <w:t xml:space="preserve"> I said that I am raising a matter of national importance with respect to the implementation of the digital stamp by URA. In 2017, Parliament amended the Tax Procedures Code Act, 2014 to insert a clause section that introduced digital stamps. </w:t>
      </w:r>
    </w:p>
    <w:p w14:paraId="4CA6B8E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3109FB5" w14:textId="00230A4E"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Early this year, the honourable minister</w:t>
      </w:r>
      <w:r w:rsidR="00244F0B"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through the regulation</w:t>
      </w:r>
      <w:r w:rsidR="00244F0B"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expanded the list of goods and services that are supposed to be affixed on digital stamps. The deadline was supposed to be </w:t>
      </w:r>
      <w:r w:rsidR="00244F0B"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30</w:t>
      </w:r>
      <w:r w:rsidRPr="007A7B45">
        <w:rPr>
          <w:rFonts w:ascii="Times New Roman" w:hAnsi="Times New Roman" w:cs="Times New Roman"/>
          <w:sz w:val="22"/>
          <w:szCs w:val="22"/>
          <w:vertAlign w:val="superscript"/>
          <w:lang w:val="en-GB"/>
        </w:rPr>
        <w:t>th</w:t>
      </w:r>
      <w:r w:rsidRPr="007A7B45">
        <w:rPr>
          <w:rFonts w:ascii="Times New Roman" w:hAnsi="Times New Roman" w:cs="Times New Roman"/>
          <w:sz w:val="22"/>
          <w:szCs w:val="22"/>
          <w:lang w:val="en-GB"/>
        </w:rPr>
        <w:t xml:space="preserve"> </w:t>
      </w:r>
      <w:r w:rsidR="00244F0B" w:rsidRPr="007A7B45">
        <w:rPr>
          <w:rFonts w:ascii="Times New Roman" w:hAnsi="Times New Roman" w:cs="Times New Roman"/>
          <w:sz w:val="22"/>
          <w:szCs w:val="22"/>
          <w:lang w:val="en-GB"/>
        </w:rPr>
        <w:t xml:space="preserve">of </w:t>
      </w:r>
      <w:r w:rsidRPr="007A7B45">
        <w:rPr>
          <w:rFonts w:ascii="Times New Roman" w:hAnsi="Times New Roman" w:cs="Times New Roman"/>
          <w:sz w:val="22"/>
          <w:szCs w:val="22"/>
          <w:lang w:val="en-GB"/>
        </w:rPr>
        <w:t>April.</w:t>
      </w:r>
    </w:p>
    <w:p w14:paraId="1FCBAD2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63BEBF88" w14:textId="46F0A741"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r Speaker, these st</w:t>
      </w:r>
      <w:r w:rsidR="009E4D9D" w:rsidRPr="007A7B45">
        <w:rPr>
          <w:rFonts w:ascii="Times New Roman" w:hAnsi="Times New Roman" w:cs="Times New Roman"/>
          <w:sz w:val="22"/>
          <w:szCs w:val="22"/>
          <w:lang w:val="en-GB"/>
        </w:rPr>
        <w:t>a</w:t>
      </w:r>
      <w:r w:rsidRPr="007A7B45">
        <w:rPr>
          <w:rFonts w:ascii="Times New Roman" w:hAnsi="Times New Roman" w:cs="Times New Roman"/>
          <w:sz w:val="22"/>
          <w:szCs w:val="22"/>
          <w:lang w:val="en-GB"/>
        </w:rPr>
        <w:t>mps are put on locally manufactured goods. The expansion was to allow</w:t>
      </w:r>
      <w:r w:rsidR="009E4D9D"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on the list</w:t>
      </w:r>
      <w:r w:rsidR="009E4D9D"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other goods like soft drinks. Soft drinks undergo a process of certification from the U</w:t>
      </w:r>
      <w:r w:rsidR="009E4D9D" w:rsidRPr="007A7B45">
        <w:rPr>
          <w:rFonts w:ascii="Times New Roman" w:hAnsi="Times New Roman" w:cs="Times New Roman"/>
          <w:sz w:val="22"/>
          <w:szCs w:val="22"/>
          <w:lang w:val="en-GB"/>
        </w:rPr>
        <w:t>ganda National Bureau of Standards (U</w:t>
      </w:r>
      <w:r w:rsidRPr="007A7B45">
        <w:rPr>
          <w:rFonts w:ascii="Times New Roman" w:hAnsi="Times New Roman" w:cs="Times New Roman"/>
          <w:sz w:val="22"/>
          <w:szCs w:val="22"/>
          <w:lang w:val="en-GB"/>
        </w:rPr>
        <w:t>NBS</w:t>
      </w:r>
      <w:r w:rsidR="009E4D9D"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w:t>
      </w:r>
      <w:r w:rsidR="009E4D9D"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Uganda Revenue </w:t>
      </w:r>
      <w:r w:rsidR="0087521C" w:rsidRPr="007A7B45">
        <w:rPr>
          <w:rFonts w:ascii="Times New Roman" w:hAnsi="Times New Roman" w:cs="Times New Roman"/>
          <w:sz w:val="22"/>
          <w:szCs w:val="22"/>
          <w:lang w:val="en-GB"/>
        </w:rPr>
        <w:t>Authority</w:t>
      </w:r>
      <w:r w:rsidRPr="007A7B45">
        <w:rPr>
          <w:rFonts w:ascii="Times New Roman" w:hAnsi="Times New Roman" w:cs="Times New Roman"/>
          <w:sz w:val="22"/>
          <w:szCs w:val="22"/>
          <w:lang w:val="en-GB"/>
        </w:rPr>
        <w:t xml:space="preserve"> says that to be able to access digital stamps, you must be certified by </w:t>
      </w:r>
      <w:r w:rsidR="009E4D9D"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UNBS.</w:t>
      </w:r>
    </w:p>
    <w:p w14:paraId="27C6A2BE"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0A5E20CD" w14:textId="2562BF66" w:rsidR="00AB5186" w:rsidRPr="007A7B45" w:rsidRDefault="009E4D9D"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The </w:t>
      </w:r>
      <w:r w:rsidR="00AB5186" w:rsidRPr="007A7B45">
        <w:rPr>
          <w:rFonts w:ascii="Times New Roman" w:hAnsi="Times New Roman" w:cs="Times New Roman"/>
          <w:sz w:val="22"/>
          <w:szCs w:val="22"/>
          <w:lang w:val="en-GB"/>
        </w:rPr>
        <w:t xml:space="preserve">Uganda National Bureau of Standards is saying this does not have the capacity to certify all the products that </w:t>
      </w:r>
      <w:r w:rsidRPr="007A7B45">
        <w:rPr>
          <w:rFonts w:ascii="Times New Roman" w:hAnsi="Times New Roman" w:cs="Times New Roman"/>
          <w:sz w:val="22"/>
          <w:szCs w:val="22"/>
          <w:lang w:val="en-GB"/>
        </w:rPr>
        <w:t>are before it. They still have</w:t>
      </w:r>
      <w:r w:rsidR="00AB5186" w:rsidRPr="007A7B45">
        <w:rPr>
          <w:rFonts w:ascii="Times New Roman" w:hAnsi="Times New Roman" w:cs="Times New Roman"/>
          <w:sz w:val="22"/>
          <w:szCs w:val="22"/>
          <w:lang w:val="en-GB"/>
        </w:rPr>
        <w:t xml:space="preserve"> backlog since 2018. People have invested in the beverages industries, yet they cannot take their products to the market because they do not have stamps.</w:t>
      </w:r>
    </w:p>
    <w:p w14:paraId="581D20C7"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707F56FE" w14:textId="42ED8676"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r Speaker, why has the Ministry of Finance failed to harmoni</w:t>
      </w:r>
      <w:r w:rsidR="009E4D9D" w:rsidRPr="007A7B45">
        <w:rPr>
          <w:rFonts w:ascii="Times New Roman" w:hAnsi="Times New Roman" w:cs="Times New Roman"/>
          <w:sz w:val="22"/>
          <w:szCs w:val="22"/>
          <w:lang w:val="en-GB"/>
        </w:rPr>
        <w:t>s</w:t>
      </w:r>
      <w:r w:rsidRPr="007A7B45">
        <w:rPr>
          <w:rFonts w:ascii="Times New Roman" w:hAnsi="Times New Roman" w:cs="Times New Roman"/>
          <w:sz w:val="22"/>
          <w:szCs w:val="22"/>
          <w:lang w:val="en-GB"/>
        </w:rPr>
        <w:t xml:space="preserve">e with the Minister of Trade on the implementation of the application of digital stamps? From </w:t>
      </w:r>
      <w:r w:rsidR="00754220"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1</w:t>
      </w:r>
      <w:r w:rsidRPr="007A7B45">
        <w:rPr>
          <w:rFonts w:ascii="Times New Roman" w:hAnsi="Times New Roman" w:cs="Times New Roman"/>
          <w:sz w:val="22"/>
          <w:szCs w:val="22"/>
          <w:vertAlign w:val="superscript"/>
          <w:lang w:val="en-GB"/>
        </w:rPr>
        <w:t>st</w:t>
      </w:r>
      <w:r w:rsidRPr="007A7B45">
        <w:rPr>
          <w:rFonts w:ascii="Times New Roman" w:hAnsi="Times New Roman" w:cs="Times New Roman"/>
          <w:sz w:val="22"/>
          <w:szCs w:val="22"/>
          <w:lang w:val="en-GB"/>
        </w:rPr>
        <w:t xml:space="preserve"> </w:t>
      </w:r>
      <w:r w:rsidR="00754220" w:rsidRPr="007A7B45">
        <w:rPr>
          <w:rFonts w:ascii="Times New Roman" w:hAnsi="Times New Roman" w:cs="Times New Roman"/>
          <w:sz w:val="22"/>
          <w:szCs w:val="22"/>
          <w:lang w:val="en-GB"/>
        </w:rPr>
        <w:t xml:space="preserve">of </w:t>
      </w:r>
      <w:r w:rsidRPr="007A7B45">
        <w:rPr>
          <w:rFonts w:ascii="Times New Roman" w:hAnsi="Times New Roman" w:cs="Times New Roman"/>
          <w:sz w:val="22"/>
          <w:szCs w:val="22"/>
          <w:lang w:val="en-GB"/>
        </w:rPr>
        <w:t xml:space="preserve">May to date, people are not able to sell their products. So, what should they do? </w:t>
      </w:r>
    </w:p>
    <w:p w14:paraId="60395345"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23C67CB" w14:textId="6378610D"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THE DEPUTY SPEAKER: </w:t>
      </w:r>
      <w:r w:rsidRPr="007A7B45">
        <w:rPr>
          <w:rFonts w:ascii="Times New Roman" w:hAnsi="Times New Roman" w:cs="Times New Roman"/>
          <w:sz w:val="22"/>
          <w:szCs w:val="22"/>
          <w:lang w:val="en-GB"/>
        </w:rPr>
        <w:t>Hon. Bahati, your trader</w:t>
      </w:r>
      <w:r w:rsidR="00754220" w:rsidRPr="007A7B45">
        <w:rPr>
          <w:rFonts w:ascii="Times New Roman" w:hAnsi="Times New Roman" w:cs="Times New Roman"/>
          <w:sz w:val="22"/>
          <w:szCs w:val="22"/>
          <w:lang w:val="en-GB"/>
        </w:rPr>
        <w:t>s are suffering. This is a very</w:t>
      </w:r>
      <w:r w:rsidRPr="007A7B45">
        <w:rPr>
          <w:rFonts w:ascii="Times New Roman" w:hAnsi="Times New Roman" w:cs="Times New Roman"/>
          <w:sz w:val="22"/>
          <w:szCs w:val="22"/>
          <w:lang w:val="en-GB"/>
        </w:rPr>
        <w:t xml:space="preserve"> important issue, you know, especially wit</w:t>
      </w:r>
      <w:r w:rsidR="00754220" w:rsidRPr="007A7B45">
        <w:rPr>
          <w:rFonts w:ascii="Times New Roman" w:hAnsi="Times New Roman" w:cs="Times New Roman"/>
          <w:sz w:val="22"/>
          <w:szCs w:val="22"/>
          <w:lang w:val="en-GB"/>
        </w:rPr>
        <w:t>h the effects of COVID-</w:t>
      </w:r>
      <w:r w:rsidRPr="007A7B45">
        <w:rPr>
          <w:rFonts w:ascii="Times New Roman" w:hAnsi="Times New Roman" w:cs="Times New Roman"/>
          <w:sz w:val="22"/>
          <w:szCs w:val="22"/>
          <w:lang w:val="en-GB"/>
        </w:rPr>
        <w:t>19</w:t>
      </w:r>
      <w:r w:rsidR="00754220"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w:t>
      </w:r>
      <w:r w:rsidR="00754220" w:rsidRPr="007A7B45">
        <w:rPr>
          <w:rFonts w:ascii="Times New Roman" w:hAnsi="Times New Roman" w:cs="Times New Roman"/>
          <w:sz w:val="22"/>
          <w:szCs w:val="22"/>
          <w:lang w:val="en-GB"/>
        </w:rPr>
        <w:t>W</w:t>
      </w:r>
      <w:r w:rsidRPr="007A7B45">
        <w:rPr>
          <w:rFonts w:ascii="Times New Roman" w:hAnsi="Times New Roman" w:cs="Times New Roman"/>
          <w:sz w:val="22"/>
          <w:szCs w:val="22"/>
          <w:lang w:val="en-GB"/>
        </w:rPr>
        <w:t>hy</w:t>
      </w:r>
      <w:r w:rsidR="00754220"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gain, should we give another problem to the traders and manufacturers?</w:t>
      </w:r>
    </w:p>
    <w:p w14:paraId="3266958A"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24838ADA"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43</w:t>
      </w:r>
    </w:p>
    <w:p w14:paraId="65729E1E"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THE MINISTER OF STATE FOR TRADE, INDUSTRY AND COOPERATIVES (TRADE) (Mr David Bahati): </w:t>
      </w:r>
      <w:r w:rsidRPr="007A7B45">
        <w:rPr>
          <w:rFonts w:ascii="Times New Roman" w:hAnsi="Times New Roman" w:cs="Times New Roman"/>
          <w:sz w:val="22"/>
          <w:szCs w:val="22"/>
          <w:lang w:val="en-GB"/>
        </w:rPr>
        <w:t>Thank you, Mr Speaker. First, the introduction of digital stamps has seen our revenue collection increase. So, it is a positive thing that this Parliament did when you passed the law.</w:t>
      </w:r>
    </w:p>
    <w:p w14:paraId="7928C554"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2C271EF4" w14:textId="308DC00A"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We did expand the list after we reali</w:t>
      </w:r>
      <w:r w:rsidR="00454AEF" w:rsidRPr="007A7B45">
        <w:rPr>
          <w:rFonts w:ascii="Times New Roman" w:hAnsi="Times New Roman" w:cs="Times New Roman"/>
          <w:sz w:val="22"/>
          <w:szCs w:val="22"/>
          <w:lang w:val="en-GB"/>
        </w:rPr>
        <w:t>s</w:t>
      </w:r>
      <w:r w:rsidRPr="007A7B45">
        <w:rPr>
          <w:rFonts w:ascii="Times New Roman" w:hAnsi="Times New Roman" w:cs="Times New Roman"/>
          <w:sz w:val="22"/>
          <w:szCs w:val="22"/>
          <w:lang w:val="en-GB"/>
        </w:rPr>
        <w:t>ed that some of the companies were not in the bracket that we were collecting from. The</w:t>
      </w:r>
      <w:r w:rsidR="00454AEF" w:rsidRPr="007A7B45">
        <w:rPr>
          <w:rFonts w:ascii="Times New Roman" w:hAnsi="Times New Roman" w:cs="Times New Roman"/>
          <w:sz w:val="22"/>
          <w:szCs w:val="22"/>
          <w:lang w:val="en-GB"/>
        </w:rPr>
        <w:t>re</w:t>
      </w:r>
      <w:r w:rsidRPr="007A7B45">
        <w:rPr>
          <w:rFonts w:ascii="Times New Roman" w:hAnsi="Times New Roman" w:cs="Times New Roman"/>
          <w:sz w:val="22"/>
          <w:szCs w:val="22"/>
          <w:lang w:val="en-GB"/>
        </w:rPr>
        <w:t xml:space="preserve"> are those challenges that are now coming and that we are attending to. </w:t>
      </w:r>
    </w:p>
    <w:p w14:paraId="73DB3ECB"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D04EEE0" w14:textId="7649F352"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I will have a meeting with the Minister of Finance and then we will have a meeting with </w:t>
      </w:r>
      <w:r w:rsidR="00454AEF" w:rsidRPr="007A7B45">
        <w:rPr>
          <w:rFonts w:ascii="Times New Roman" w:hAnsi="Times New Roman" w:cs="Times New Roman"/>
          <w:sz w:val="22"/>
          <w:szCs w:val="22"/>
          <w:lang w:val="en-GB"/>
        </w:rPr>
        <w:t>H</w:t>
      </w:r>
      <w:r w:rsidRPr="007A7B45">
        <w:rPr>
          <w:rFonts w:ascii="Times New Roman" w:hAnsi="Times New Roman" w:cs="Times New Roman"/>
          <w:sz w:val="22"/>
          <w:szCs w:val="22"/>
          <w:lang w:val="en-GB"/>
        </w:rPr>
        <w:t>on. Mawanda and inform him</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fter the meeting</w:t>
      </w:r>
      <w:r w:rsidR="00454AEF" w:rsidRPr="007A7B45">
        <w:rPr>
          <w:rFonts w:ascii="Times New Roman" w:hAnsi="Times New Roman" w:cs="Times New Roman"/>
          <w:sz w:val="22"/>
          <w:szCs w:val="22"/>
          <w:lang w:val="en-GB"/>
        </w:rPr>
        <w:t>, a</w:t>
      </w:r>
      <w:r w:rsidRPr="007A7B45">
        <w:rPr>
          <w:rFonts w:ascii="Times New Roman" w:hAnsi="Times New Roman" w:cs="Times New Roman"/>
          <w:sz w:val="22"/>
          <w:szCs w:val="22"/>
          <w:lang w:val="en-GB"/>
        </w:rPr>
        <w:t>nd then we can bring this House</w:t>
      </w:r>
      <w:r w:rsidR="00454AEF" w:rsidRPr="007A7B45">
        <w:rPr>
          <w:rFonts w:ascii="Times New Roman" w:hAnsi="Times New Roman" w:cs="Times New Roman"/>
          <w:sz w:val="22"/>
          <w:szCs w:val="22"/>
          <w:lang w:val="en-GB"/>
        </w:rPr>
        <w:t xml:space="preserve"> to speed</w:t>
      </w:r>
      <w:r w:rsidRPr="007A7B45">
        <w:rPr>
          <w:rFonts w:ascii="Times New Roman" w:hAnsi="Times New Roman" w:cs="Times New Roman"/>
          <w:sz w:val="22"/>
          <w:szCs w:val="22"/>
          <w:lang w:val="en-GB"/>
        </w:rPr>
        <w:t xml:space="preserve"> next week on the progress that we are making. But we are looking at ways of resolving the issue.</w:t>
      </w:r>
    </w:p>
    <w:p w14:paraId="014CEE68"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7F62B5E3" w14:textId="2C5D48CB"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THE DEPUTY SPEAKER:</w:t>
      </w:r>
      <w:r w:rsidRPr="007A7B45">
        <w:rPr>
          <w:rFonts w:ascii="Times New Roman" w:hAnsi="Times New Roman" w:cs="Times New Roman"/>
          <w:sz w:val="22"/>
          <w:szCs w:val="22"/>
          <w:lang w:val="en-GB"/>
        </w:rPr>
        <w:t xml:space="preserve"> Honourable minister, this is not a</w:t>
      </w:r>
      <w:r w:rsidR="00454AEF" w:rsidRPr="007A7B45">
        <w:rPr>
          <w:rFonts w:ascii="Times New Roman" w:hAnsi="Times New Roman" w:cs="Times New Roman"/>
          <w:sz w:val="22"/>
          <w:szCs w:val="22"/>
          <w:lang w:val="en-GB"/>
        </w:rPr>
        <w:t>n H</w:t>
      </w:r>
      <w:r w:rsidRPr="007A7B45">
        <w:rPr>
          <w:rFonts w:ascii="Times New Roman" w:hAnsi="Times New Roman" w:cs="Times New Roman"/>
          <w:sz w:val="22"/>
          <w:szCs w:val="22"/>
          <w:lang w:val="en-GB"/>
        </w:rPr>
        <w:t xml:space="preserve">on. Mawanda issue. It is a national issue that is beyond the constituency. Therefore, the chairperson and the vice-chairperson of the Committee on </w:t>
      </w:r>
      <w:r w:rsidR="00454AEF" w:rsidRPr="007A7B45">
        <w:rPr>
          <w:rFonts w:ascii="Times New Roman" w:hAnsi="Times New Roman" w:cs="Times New Roman"/>
          <w:sz w:val="22"/>
          <w:szCs w:val="22"/>
          <w:lang w:val="en-GB"/>
        </w:rPr>
        <w:t>Tourism, Trade and Industry</w:t>
      </w:r>
      <w:r w:rsidRPr="007A7B45">
        <w:rPr>
          <w:rFonts w:ascii="Times New Roman" w:hAnsi="Times New Roman" w:cs="Times New Roman"/>
          <w:sz w:val="22"/>
          <w:szCs w:val="22"/>
          <w:lang w:val="en-GB"/>
        </w:rPr>
        <w:t>, the chairperson and the vice-chairperson of the Committee on Finance, and the shadow ministers for finance and trade, should meet with you</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s a team</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nd then you report back to the House on Tuesday. Is that feasible?</w:t>
      </w:r>
    </w:p>
    <w:p w14:paraId="08E8C8D2"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656CC8F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 xml:space="preserve">MR BAHATI: </w:t>
      </w:r>
      <w:r w:rsidRPr="007A7B45">
        <w:rPr>
          <w:rFonts w:ascii="Times New Roman" w:hAnsi="Times New Roman" w:cs="Times New Roman"/>
          <w:sz w:val="22"/>
          <w:szCs w:val="22"/>
          <w:lang w:val="en-GB"/>
        </w:rPr>
        <w:t xml:space="preserve"> It is possible. We can have a meeting on Friday and then I report back on Tuesday. </w:t>
      </w:r>
    </w:p>
    <w:p w14:paraId="1966EA80"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C3EF583"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THE DEPUTY SPEAKER</w:t>
      </w:r>
      <w:r w:rsidRPr="007A7B45">
        <w:rPr>
          <w:rFonts w:ascii="Times New Roman" w:hAnsi="Times New Roman" w:cs="Times New Roman"/>
          <w:sz w:val="22"/>
          <w:szCs w:val="22"/>
          <w:lang w:val="en-GB"/>
        </w:rPr>
        <w:t>: Thank you, honourable minister.</w:t>
      </w:r>
    </w:p>
    <w:p w14:paraId="365D613B"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767E894"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44</w:t>
      </w:r>
    </w:p>
    <w:p w14:paraId="28524EEF" w14:textId="2DBDF762"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MR TOM ALERO (NRM, West Moyo County, Moyo)</w:t>
      </w:r>
      <w:r w:rsidRPr="007A7B45">
        <w:rPr>
          <w:rFonts w:ascii="Times New Roman" w:hAnsi="Times New Roman" w:cs="Times New Roman"/>
          <w:sz w:val="22"/>
          <w:szCs w:val="22"/>
          <w:lang w:val="en-GB"/>
        </w:rPr>
        <w:t xml:space="preserve">: Thank you very much, Mr Speaker and my dear colleagues. I rise on a matter of national importance. The issue is about insecurity around the area bordering South Sudan by armed thugs suspected to be from South Sudan, covering the areas of Koboko, Yumbe and Moyo District, and the subcounties of Lefori, Moyo, Metu and Dufele. </w:t>
      </w:r>
    </w:p>
    <w:p w14:paraId="78AAE024"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4E65C38E" w14:textId="16293E66"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r Speaker</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on 6 January 2022, three farmers and three tractor operators were abducted by armed men along the South Sudan border and detained inside South Sudan. Again, from the 2</w:t>
      </w:r>
      <w:r w:rsidRPr="007A7B45">
        <w:rPr>
          <w:rFonts w:ascii="Times New Roman" w:hAnsi="Times New Roman" w:cs="Times New Roman"/>
          <w:sz w:val="22"/>
          <w:szCs w:val="22"/>
          <w:vertAlign w:val="superscript"/>
          <w:lang w:val="en-GB"/>
        </w:rPr>
        <w:t>nd</w:t>
      </w:r>
      <w:r w:rsidRPr="007A7B45">
        <w:rPr>
          <w:rFonts w:ascii="Times New Roman" w:hAnsi="Times New Roman" w:cs="Times New Roman"/>
          <w:sz w:val="22"/>
          <w:szCs w:val="22"/>
          <w:lang w:val="en-GB"/>
        </w:rPr>
        <w:t xml:space="preserve"> </w:t>
      </w:r>
      <w:r w:rsidR="00454AEF" w:rsidRPr="007A7B45">
        <w:rPr>
          <w:rFonts w:ascii="Times New Roman" w:hAnsi="Times New Roman" w:cs="Times New Roman"/>
          <w:sz w:val="22"/>
          <w:szCs w:val="22"/>
          <w:lang w:val="en-GB"/>
        </w:rPr>
        <w:t xml:space="preserve">of </w:t>
      </w:r>
      <w:r w:rsidRPr="007A7B45">
        <w:rPr>
          <w:rFonts w:ascii="Times New Roman" w:hAnsi="Times New Roman" w:cs="Times New Roman"/>
          <w:sz w:val="22"/>
          <w:szCs w:val="22"/>
          <w:lang w:val="en-GB"/>
        </w:rPr>
        <w:t>March up to date, armed men are carrying out logging</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using South Sudanese refugees as labourers on the Ugandan side of the border, and they have also been carrying out cattle raids.</w:t>
      </w:r>
    </w:p>
    <w:p w14:paraId="310C0FCE"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6C716EC" w14:textId="474B7F4F"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r Speaker</w:t>
      </w:r>
      <w:r w:rsidR="00454AEF"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mobilisation for agricultural development and activities under Operation Wealth Creation have all been disrupted in the Gwere North in Lefori Subcounty by displacing, exploiting, oppressing and suppressing the local farmers especially in areas like Abaya, Beri, Bamule, Arapi and Wano.</w:t>
      </w:r>
    </w:p>
    <w:p w14:paraId="0EC7215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0856FCFF"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They claim that land covering around 200 square hectares belongs to South Sudan. Also, they have entered deep inside Uganda about eight kilometres inside Uganda. </w:t>
      </w:r>
    </w:p>
    <w:p w14:paraId="0C3475D1"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539888B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Mr Speaker, I would like to draw your attention to the fact that on 15 February 2012, that was about 10 years ago, an inter-ministerial committee sat so that they could fast-track the demarcation of the border. However, up to now, 10 years down the road that has never happened. </w:t>
      </w:r>
    </w:p>
    <w:p w14:paraId="1DC20B15"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82FF15B" w14:textId="5F69445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My prayers, Mr Speaker, are that the government should expedite the border demarcation in order to make program</w:t>
      </w:r>
      <w:r w:rsidR="00E76E79" w:rsidRPr="007A7B45">
        <w:rPr>
          <w:rFonts w:ascii="Times New Roman" w:hAnsi="Times New Roman" w:cs="Times New Roman"/>
          <w:sz w:val="22"/>
          <w:szCs w:val="22"/>
          <w:lang w:val="en-GB"/>
        </w:rPr>
        <w:t>me</w:t>
      </w:r>
      <w:r w:rsidRPr="007A7B45">
        <w:rPr>
          <w:rFonts w:ascii="Times New Roman" w:hAnsi="Times New Roman" w:cs="Times New Roman"/>
          <w:sz w:val="22"/>
          <w:szCs w:val="22"/>
          <w:lang w:val="en-GB"/>
        </w:rPr>
        <w:t xml:space="preserve">s under Operation Wealth Creation and agricultural activities to flourish. </w:t>
      </w:r>
    </w:p>
    <w:p w14:paraId="224B09E6"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33C78E3A"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Secondly, patrols by police and the army along the border should be stepped up. There should be sensitisation, mobilisation and education of the people along the border in order to embrace peace. </w:t>
      </w:r>
    </w:p>
    <w:p w14:paraId="09A82077"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1F21D18" w14:textId="646FA634"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Thirdly, </w:t>
      </w:r>
      <w:r w:rsidR="00E76E79"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NFA and the environmental police should help in stopping illegal tree cutting and logging at the border. </w:t>
      </w:r>
    </w:p>
    <w:p w14:paraId="1052ED79"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586D06EF" w14:textId="44E6B97B"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Lastly, Mr Speaker, can we involve international organisations like </w:t>
      </w:r>
      <w:r w:rsidR="00E76E79"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IGAD, </w:t>
      </w:r>
      <w:r w:rsidR="00E76E79"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European Union, </w:t>
      </w:r>
      <w:r w:rsidR="00E76E79"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 xml:space="preserve">African Union and </w:t>
      </w:r>
      <w:r w:rsidR="00E76E79" w:rsidRPr="007A7B45">
        <w:rPr>
          <w:rFonts w:ascii="Times New Roman" w:hAnsi="Times New Roman" w:cs="Times New Roman"/>
          <w:sz w:val="22"/>
          <w:szCs w:val="22"/>
          <w:lang w:val="en-GB"/>
        </w:rPr>
        <w:t xml:space="preserve">the </w:t>
      </w:r>
      <w:r w:rsidRPr="007A7B45">
        <w:rPr>
          <w:rFonts w:ascii="Times New Roman" w:hAnsi="Times New Roman" w:cs="Times New Roman"/>
          <w:sz w:val="22"/>
          <w:szCs w:val="22"/>
          <w:lang w:val="en-GB"/>
        </w:rPr>
        <w:t>East African Community so they can come in</w:t>
      </w:r>
      <w:r w:rsidR="00E76E79" w:rsidRPr="007A7B45">
        <w:rPr>
          <w:rFonts w:ascii="Times New Roman" w:hAnsi="Times New Roman" w:cs="Times New Roman"/>
          <w:sz w:val="22"/>
          <w:szCs w:val="22"/>
          <w:lang w:val="en-GB"/>
        </w:rPr>
        <w:t>, in</w:t>
      </w:r>
      <w:r w:rsidRPr="007A7B45">
        <w:rPr>
          <w:rFonts w:ascii="Times New Roman" w:hAnsi="Times New Roman" w:cs="Times New Roman"/>
          <w:sz w:val="22"/>
          <w:szCs w:val="22"/>
          <w:lang w:val="en-GB"/>
        </w:rPr>
        <w:t xml:space="preserve"> order to help in demarcating the border so that we can have peace along </w:t>
      </w:r>
      <w:r w:rsidR="00E76E79" w:rsidRPr="007A7B45">
        <w:rPr>
          <w:rFonts w:ascii="Times New Roman" w:hAnsi="Times New Roman" w:cs="Times New Roman"/>
          <w:sz w:val="22"/>
          <w:szCs w:val="22"/>
          <w:lang w:val="en-GB"/>
        </w:rPr>
        <w:t>the border</w:t>
      </w:r>
      <w:r w:rsidRPr="007A7B45">
        <w:rPr>
          <w:rFonts w:ascii="Times New Roman" w:hAnsi="Times New Roman" w:cs="Times New Roman"/>
          <w:sz w:val="22"/>
          <w:szCs w:val="22"/>
          <w:lang w:val="en-GB"/>
        </w:rPr>
        <w:t xml:space="preserve">? Thank you very much, Mr Speaker. </w:t>
      </w:r>
    </w:p>
    <w:p w14:paraId="69AFDFB4"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B25F747"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sz w:val="22"/>
          <w:szCs w:val="22"/>
          <w:lang w:val="en-GB"/>
        </w:rPr>
        <w:t>THE DEPUTY SPEAKER</w:t>
      </w:r>
      <w:r w:rsidRPr="005A4DE8">
        <w:rPr>
          <w:rFonts w:ascii="Times New Roman" w:hAnsi="Times New Roman" w:cs="Times New Roman"/>
          <w:b/>
          <w:sz w:val="22"/>
          <w:szCs w:val="22"/>
          <w:lang w:val="en-GB"/>
        </w:rPr>
        <w:t>:</w:t>
      </w:r>
      <w:r w:rsidRPr="007A7B45">
        <w:rPr>
          <w:rFonts w:ascii="Times New Roman" w:hAnsi="Times New Roman" w:cs="Times New Roman"/>
          <w:sz w:val="22"/>
          <w:szCs w:val="22"/>
          <w:lang w:val="en-GB"/>
        </w:rPr>
        <w:t xml:space="preserve"> Government.</w:t>
      </w:r>
    </w:p>
    <w:p w14:paraId="1A8C0E13"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0A04B9FC"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2.48</w:t>
      </w:r>
    </w:p>
    <w:p w14:paraId="725FAC2B" w14:textId="15FDF42D"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b/>
          <w:color w:val="000000"/>
          <w:sz w:val="22"/>
          <w:szCs w:val="22"/>
          <w:lang w:val="en-GB"/>
        </w:rPr>
        <w:t>THE THIRD DEPUTY PRIME MINISTER AND MINISTER WITHOUT PORTFOLIO (Ms Rukia Nakadama):</w:t>
      </w:r>
      <w:r w:rsidRPr="007A7B45">
        <w:rPr>
          <w:rFonts w:ascii="Times New Roman" w:hAnsi="Times New Roman" w:cs="Times New Roman"/>
          <w:color w:val="000000"/>
          <w:sz w:val="22"/>
          <w:szCs w:val="22"/>
          <w:lang w:val="en-GB"/>
        </w:rPr>
        <w:t xml:space="preserve">  </w:t>
      </w:r>
      <w:r w:rsidRPr="007A7B45">
        <w:rPr>
          <w:rFonts w:ascii="Times New Roman" w:hAnsi="Times New Roman" w:cs="Times New Roman"/>
          <w:sz w:val="22"/>
          <w:szCs w:val="22"/>
          <w:lang w:val="en-GB"/>
        </w:rPr>
        <w:t>Mr Speaker, this is an issue which needs bilateral engagements. So, the Ministry of Security, the Ministry of Lands</w:t>
      </w:r>
      <w:r w:rsidR="00E76E79" w:rsidRPr="007A7B45">
        <w:rPr>
          <w:rFonts w:ascii="Times New Roman" w:hAnsi="Times New Roman" w:cs="Times New Roman"/>
          <w:sz w:val="22"/>
          <w:szCs w:val="22"/>
          <w:lang w:val="en-GB"/>
        </w:rPr>
        <w:t>, Planning and Urban Development</w:t>
      </w:r>
      <w:r w:rsidRPr="007A7B45">
        <w:rPr>
          <w:rFonts w:ascii="Times New Roman" w:hAnsi="Times New Roman" w:cs="Times New Roman"/>
          <w:sz w:val="22"/>
          <w:szCs w:val="22"/>
          <w:lang w:val="en-GB"/>
        </w:rPr>
        <w:t xml:space="preserve">, and the Ministry of Foreign Affairs are all involved. Therefore, we have to call upon these people </w:t>
      </w:r>
      <w:r w:rsidR="00E76E79" w:rsidRPr="007A7B45">
        <w:rPr>
          <w:rFonts w:ascii="Times New Roman" w:hAnsi="Times New Roman" w:cs="Times New Roman"/>
          <w:sz w:val="22"/>
          <w:szCs w:val="22"/>
          <w:lang w:val="en-GB"/>
        </w:rPr>
        <w:t>to</w:t>
      </w:r>
      <w:r w:rsidRPr="007A7B45">
        <w:rPr>
          <w:rFonts w:ascii="Times New Roman" w:hAnsi="Times New Roman" w:cs="Times New Roman"/>
          <w:sz w:val="22"/>
          <w:szCs w:val="22"/>
          <w:lang w:val="en-GB"/>
        </w:rPr>
        <w:t xml:space="preserve"> see how this issue can be settled. </w:t>
      </w:r>
    </w:p>
    <w:p w14:paraId="5B5CF397" w14:textId="77777777"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p>
    <w:p w14:paraId="17F9DF5E" w14:textId="31DBA77F" w:rsidR="00AB5186" w:rsidRPr="007A7B45" w:rsidRDefault="00AB5186" w:rsidP="007A7B45">
      <w:pPr>
        <w:spacing w:line="240" w:lineRule="auto"/>
        <w:ind w:leftChars="0" w:left="0" w:firstLineChars="0" w:firstLine="0"/>
        <w:outlineLvl w:val="9"/>
        <w:rPr>
          <w:rFonts w:ascii="Times New Roman" w:hAnsi="Times New Roman" w:cs="Times New Roman"/>
          <w:sz w:val="22"/>
          <w:szCs w:val="22"/>
          <w:lang w:val="en-GB"/>
        </w:rPr>
      </w:pPr>
      <w:r w:rsidRPr="007A7B45">
        <w:rPr>
          <w:rFonts w:ascii="Times New Roman" w:hAnsi="Times New Roman" w:cs="Times New Roman"/>
          <w:sz w:val="22"/>
          <w:szCs w:val="22"/>
          <w:lang w:val="en-GB"/>
        </w:rPr>
        <w:t xml:space="preserve">Secondly, deployment has been done in some of the parts </w:t>
      </w:r>
      <w:r w:rsidR="00E76E79" w:rsidRPr="007A7B45">
        <w:rPr>
          <w:rFonts w:ascii="Times New Roman" w:hAnsi="Times New Roman" w:cs="Times New Roman"/>
          <w:sz w:val="22"/>
          <w:szCs w:val="22"/>
          <w:lang w:val="en-GB"/>
        </w:rPr>
        <w:t>with a lot</w:t>
      </w:r>
      <w:r w:rsidRPr="007A7B45">
        <w:rPr>
          <w:rFonts w:ascii="Times New Roman" w:hAnsi="Times New Roman" w:cs="Times New Roman"/>
          <w:sz w:val="22"/>
          <w:szCs w:val="22"/>
          <w:lang w:val="en-GB"/>
        </w:rPr>
        <w:t xml:space="preserve"> of insecurity and I expect those areas to </w:t>
      </w:r>
      <w:r w:rsidR="00E76E79" w:rsidRPr="007A7B45">
        <w:rPr>
          <w:rFonts w:ascii="Times New Roman" w:hAnsi="Times New Roman" w:cs="Times New Roman"/>
          <w:sz w:val="22"/>
          <w:szCs w:val="22"/>
          <w:lang w:val="en-GB"/>
        </w:rPr>
        <w:t xml:space="preserve">also </w:t>
      </w:r>
      <w:r w:rsidRPr="007A7B45">
        <w:rPr>
          <w:rFonts w:ascii="Times New Roman" w:hAnsi="Times New Roman" w:cs="Times New Roman"/>
          <w:sz w:val="22"/>
          <w:szCs w:val="22"/>
          <w:lang w:val="en-GB"/>
        </w:rPr>
        <w:t>have some deployment. Maybe it also needs to be strengthened. So, it is an issue that we are going to consider</w:t>
      </w:r>
      <w:r w:rsidR="00E76E79"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s the government</w:t>
      </w:r>
      <w:r w:rsidR="00E76E79" w:rsidRPr="007A7B45">
        <w:rPr>
          <w:rFonts w:ascii="Times New Roman" w:hAnsi="Times New Roman" w:cs="Times New Roman"/>
          <w:sz w:val="22"/>
          <w:szCs w:val="22"/>
          <w:lang w:val="en-GB"/>
        </w:rPr>
        <w:t>,</w:t>
      </w:r>
      <w:r w:rsidRPr="007A7B45">
        <w:rPr>
          <w:rFonts w:ascii="Times New Roman" w:hAnsi="Times New Roman" w:cs="Times New Roman"/>
          <w:sz w:val="22"/>
          <w:szCs w:val="22"/>
          <w:lang w:val="en-GB"/>
        </w:rPr>
        <w:t xml:space="preserve"> and we </w:t>
      </w:r>
      <w:r w:rsidR="00E76E79" w:rsidRPr="007A7B45">
        <w:rPr>
          <w:rFonts w:ascii="Times New Roman" w:hAnsi="Times New Roman" w:cs="Times New Roman"/>
          <w:sz w:val="22"/>
          <w:szCs w:val="22"/>
          <w:lang w:val="en-GB"/>
        </w:rPr>
        <w:t xml:space="preserve">will </w:t>
      </w:r>
      <w:r w:rsidRPr="007A7B45">
        <w:rPr>
          <w:rFonts w:ascii="Times New Roman" w:hAnsi="Times New Roman" w:cs="Times New Roman"/>
          <w:sz w:val="22"/>
          <w:szCs w:val="22"/>
          <w:lang w:val="en-GB"/>
        </w:rPr>
        <w:t xml:space="preserve">see how it can be handled. Thank you. </w:t>
      </w:r>
    </w:p>
    <w:p w14:paraId="7306ACA3"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17B21E3B" w14:textId="77777777" w:rsidR="00E76E79"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Hon. Cecilia Ogwal, information to who? There is no one on the Floor. </w:t>
      </w:r>
    </w:p>
    <w:p w14:paraId="2397F422" w14:textId="77777777" w:rsidR="00E76E79" w:rsidRPr="007A7B45" w:rsidRDefault="00E76E79" w:rsidP="007A7B45">
      <w:pPr>
        <w:spacing w:line="240" w:lineRule="auto"/>
        <w:ind w:leftChars="0" w:left="0" w:firstLineChars="0" w:firstLine="0"/>
        <w:outlineLvl w:val="9"/>
        <w:rPr>
          <w:rFonts w:ascii="Times New Roman" w:hAnsi="Times New Roman" w:cs="Times New Roman"/>
          <w:sz w:val="22"/>
          <w:szCs w:val="22"/>
        </w:rPr>
      </w:pPr>
    </w:p>
    <w:p w14:paraId="6219D26A" w14:textId="64901350" w:rsidR="006852E7" w:rsidRPr="007A7B45" w:rsidRDefault="00E76E79"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Right Honourable, s</w:t>
      </w:r>
      <w:r w:rsidR="006852E7" w:rsidRPr="007A7B45">
        <w:rPr>
          <w:rFonts w:ascii="Times New Roman" w:hAnsi="Times New Roman" w:cs="Times New Roman"/>
          <w:sz w:val="22"/>
          <w:szCs w:val="22"/>
        </w:rPr>
        <w:t xml:space="preserve">ince you have said this is a multi-sectoral issue, indeed, let us give you two weeks to give us </w:t>
      </w:r>
      <w:r w:rsidRPr="007A7B45">
        <w:rPr>
          <w:rFonts w:ascii="Times New Roman" w:hAnsi="Times New Roman" w:cs="Times New Roman"/>
          <w:sz w:val="22"/>
          <w:szCs w:val="22"/>
        </w:rPr>
        <w:t xml:space="preserve">a </w:t>
      </w:r>
      <w:r w:rsidR="006852E7" w:rsidRPr="007A7B45">
        <w:rPr>
          <w:rFonts w:ascii="Times New Roman" w:hAnsi="Times New Roman" w:cs="Times New Roman"/>
          <w:sz w:val="22"/>
          <w:szCs w:val="22"/>
        </w:rPr>
        <w:t xml:space="preserve">response. However, in the meantime, look at the urgent components. One way of doing it is quickly linking up with the Members from the affected areas. The moment you do so, they </w:t>
      </w:r>
      <w:r w:rsidRPr="007A7B45">
        <w:rPr>
          <w:rFonts w:ascii="Times New Roman" w:hAnsi="Times New Roman" w:cs="Times New Roman"/>
          <w:sz w:val="22"/>
          <w:szCs w:val="22"/>
        </w:rPr>
        <w:t xml:space="preserve">will </w:t>
      </w:r>
      <w:r w:rsidR="006852E7" w:rsidRPr="007A7B45">
        <w:rPr>
          <w:rFonts w:ascii="Times New Roman" w:hAnsi="Times New Roman" w:cs="Times New Roman"/>
          <w:sz w:val="22"/>
          <w:szCs w:val="22"/>
        </w:rPr>
        <w:t>even give you information beyond what they have presented here</w:t>
      </w:r>
      <w:r w:rsidRPr="007A7B45">
        <w:rPr>
          <w:rFonts w:ascii="Times New Roman" w:hAnsi="Times New Roman" w:cs="Times New Roman"/>
          <w:sz w:val="22"/>
          <w:szCs w:val="22"/>
        </w:rPr>
        <w:t xml:space="preserve"> and t</w:t>
      </w:r>
      <w:r w:rsidR="006852E7" w:rsidRPr="007A7B45">
        <w:rPr>
          <w:rFonts w:ascii="Times New Roman" w:hAnsi="Times New Roman" w:cs="Times New Roman"/>
          <w:sz w:val="22"/>
          <w:szCs w:val="22"/>
        </w:rPr>
        <w:t>hen you will be able to address the immediate challenges.</w:t>
      </w:r>
    </w:p>
    <w:p w14:paraId="13AA0740"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7CE4D473" w14:textId="6E3BFF5C"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Honourable colleagues, in the Public Gallery this afternoon, we have </w:t>
      </w:r>
      <w:r w:rsidRPr="007A7B45">
        <w:rPr>
          <w:rFonts w:ascii="Times New Roman" w:hAnsi="Times New Roman" w:cs="Times New Roman"/>
          <w:color w:val="000000" w:themeColor="text1"/>
          <w:sz w:val="22"/>
          <w:szCs w:val="22"/>
        </w:rPr>
        <w:t>Mr Aliga Cliff Asher and Mr Mulamuzi Dan</w:t>
      </w:r>
      <w:r w:rsidRPr="007A7B45">
        <w:rPr>
          <w:rFonts w:ascii="Times New Roman" w:hAnsi="Times New Roman" w:cs="Times New Roman"/>
          <w:sz w:val="22"/>
          <w:szCs w:val="22"/>
        </w:rPr>
        <w:t xml:space="preserve"> from the Federation of Uganda Nurses and Midwives. They have come to observe proceedings of the House. Please join me in welcoming them -</w:t>
      </w:r>
      <w:r w:rsidRPr="007A7B45">
        <w:rPr>
          <w:rFonts w:ascii="Times New Roman" w:hAnsi="Times New Roman" w:cs="Times New Roman"/>
          <w:i/>
          <w:sz w:val="22"/>
          <w:szCs w:val="22"/>
        </w:rPr>
        <w:t>(Applause)</w:t>
      </w:r>
      <w:r w:rsidRPr="007A7B45">
        <w:rPr>
          <w:rFonts w:ascii="Times New Roman" w:hAnsi="Times New Roman" w:cs="Times New Roman"/>
          <w:sz w:val="22"/>
          <w:szCs w:val="22"/>
        </w:rPr>
        <w:t xml:space="preserve">- you can stand up. Thank you. </w:t>
      </w:r>
    </w:p>
    <w:p w14:paraId="71B73470"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1C63A5D9"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2.50</w:t>
      </w:r>
    </w:p>
    <w:p w14:paraId="35DE44BC" w14:textId="20594288"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loysius mukasa</w:t>
      </w:r>
      <w:r w:rsidRPr="007A7B45">
        <w:rPr>
          <w:rFonts w:ascii="Times New Roman" w:hAnsi="Times New Roman" w:cs="Times New Roman"/>
          <w:b/>
          <w:sz w:val="22"/>
          <w:szCs w:val="22"/>
        </w:rPr>
        <w:t xml:space="preserve"> (NUP, Rubaga Division South, Kampala):</w:t>
      </w:r>
      <w:r w:rsidRPr="007A7B45">
        <w:rPr>
          <w:rFonts w:ascii="Times New Roman" w:hAnsi="Times New Roman" w:cs="Times New Roman"/>
          <w:sz w:val="22"/>
          <w:szCs w:val="22"/>
        </w:rPr>
        <w:t xml:space="preserve"> Thank you, Mr Speaker. Accept my congratulatory message</w:t>
      </w:r>
      <w:r w:rsidR="00E76E79" w:rsidRPr="007A7B45">
        <w:rPr>
          <w:rFonts w:ascii="Times New Roman" w:hAnsi="Times New Roman" w:cs="Times New Roman"/>
          <w:sz w:val="22"/>
          <w:szCs w:val="22"/>
        </w:rPr>
        <w:t>,</w:t>
      </w:r>
      <w:r w:rsidRPr="007A7B45">
        <w:rPr>
          <w:rFonts w:ascii="Times New Roman" w:hAnsi="Times New Roman" w:cs="Times New Roman"/>
          <w:sz w:val="22"/>
          <w:szCs w:val="22"/>
        </w:rPr>
        <w:t xml:space="preserve"> where majority of </w:t>
      </w:r>
      <w:r w:rsidR="00E76E79" w:rsidRPr="007A7B45">
        <w:rPr>
          <w:rFonts w:ascii="Times New Roman" w:hAnsi="Times New Roman" w:cs="Times New Roman"/>
          <w:sz w:val="22"/>
          <w:szCs w:val="22"/>
        </w:rPr>
        <w:t xml:space="preserve">the </w:t>
      </w:r>
      <w:r w:rsidRPr="007A7B45">
        <w:rPr>
          <w:rFonts w:ascii="Times New Roman" w:hAnsi="Times New Roman" w:cs="Times New Roman"/>
          <w:sz w:val="22"/>
          <w:szCs w:val="22"/>
        </w:rPr>
        <w:t xml:space="preserve">honourable members elevated you to that specific position. </w:t>
      </w:r>
    </w:p>
    <w:p w14:paraId="2380D432" w14:textId="77777777" w:rsidR="00E76E79" w:rsidRPr="007A7B45" w:rsidRDefault="00E76E79" w:rsidP="007A7B45">
      <w:pPr>
        <w:spacing w:line="240" w:lineRule="auto"/>
        <w:ind w:leftChars="0" w:left="0" w:firstLineChars="0" w:firstLine="0"/>
        <w:outlineLvl w:val="9"/>
        <w:rPr>
          <w:rFonts w:ascii="Times New Roman" w:hAnsi="Times New Roman" w:cs="Times New Roman"/>
          <w:sz w:val="22"/>
          <w:szCs w:val="22"/>
        </w:rPr>
      </w:pPr>
    </w:p>
    <w:p w14:paraId="2AFF9E0A"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I rise on a matter of national importance in regard to the inadequate sanitation services in Kampala City, more particularly, toilet services to urban slum dwellers. </w:t>
      </w:r>
    </w:p>
    <w:p w14:paraId="2B5EB2E3"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6B016C5A" w14:textId="1B5A1002"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Research surveys have consistently shown that over 70 per cent of urban dwellers in Uganda lack private sanitation facilities in their homes and rely on an informal network of shared toilets - if they are lucky to have them within communities</w:t>
      </w:r>
      <w:r w:rsidR="00E76E79" w:rsidRPr="007A7B45">
        <w:rPr>
          <w:rFonts w:ascii="Times New Roman" w:hAnsi="Times New Roman" w:cs="Times New Roman"/>
          <w:sz w:val="22"/>
          <w:szCs w:val="22"/>
        </w:rPr>
        <w:t>,</w:t>
      </w:r>
      <w:r w:rsidRPr="007A7B45">
        <w:rPr>
          <w:rFonts w:ascii="Times New Roman" w:hAnsi="Times New Roman" w:cs="Times New Roman"/>
          <w:sz w:val="22"/>
          <w:szCs w:val="22"/>
        </w:rPr>
        <w:t xml:space="preserve"> where they live. The predominance of these shared toilets in Uganda is a result of unplanned urbanisation, lack of space, unfavourable features of housing and socio-economic characteristics of the population. </w:t>
      </w:r>
    </w:p>
    <w:p w14:paraId="30A6BA3F"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0743DEFA" w14:textId="0D575EA3" w:rsidR="006852E7" w:rsidRPr="007A7B45" w:rsidRDefault="00E76E79"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Kampala Captal City Authority (</w:t>
      </w:r>
      <w:r w:rsidR="006852E7" w:rsidRPr="007A7B45">
        <w:rPr>
          <w:rFonts w:ascii="Times New Roman" w:hAnsi="Times New Roman" w:cs="Times New Roman"/>
          <w:sz w:val="22"/>
          <w:szCs w:val="22"/>
        </w:rPr>
        <w:t>KCCA</w:t>
      </w:r>
      <w:r w:rsidRPr="007A7B45">
        <w:rPr>
          <w:rFonts w:ascii="Times New Roman" w:hAnsi="Times New Roman" w:cs="Times New Roman"/>
          <w:sz w:val="22"/>
          <w:szCs w:val="22"/>
        </w:rPr>
        <w:t>)</w:t>
      </w:r>
      <w:r w:rsidR="006852E7" w:rsidRPr="007A7B45">
        <w:rPr>
          <w:rFonts w:ascii="Times New Roman" w:hAnsi="Times New Roman" w:cs="Times New Roman"/>
          <w:sz w:val="22"/>
          <w:szCs w:val="22"/>
        </w:rPr>
        <w:t>, under the KCCA Act</w:t>
      </w:r>
      <w:r w:rsidRPr="007A7B45">
        <w:rPr>
          <w:rFonts w:ascii="Times New Roman" w:hAnsi="Times New Roman" w:cs="Times New Roman"/>
          <w:sz w:val="22"/>
          <w:szCs w:val="22"/>
        </w:rPr>
        <w:t>,</w:t>
      </w:r>
      <w:r w:rsidR="006852E7" w:rsidRPr="007A7B45">
        <w:rPr>
          <w:rFonts w:ascii="Times New Roman" w:hAnsi="Times New Roman" w:cs="Times New Roman"/>
          <w:sz w:val="22"/>
          <w:szCs w:val="22"/>
        </w:rPr>
        <w:t xml:space="preserve"> is obliged to, among other things, provide public lavatories and urinals as well as sanitary services for the removal and disposal of all kinds of refuse and effluent. </w:t>
      </w:r>
    </w:p>
    <w:p w14:paraId="6BD645CA" w14:textId="77777777" w:rsidR="00E76E79" w:rsidRPr="007A7B45" w:rsidRDefault="00E76E79" w:rsidP="007A7B45">
      <w:pPr>
        <w:spacing w:line="240" w:lineRule="auto"/>
        <w:ind w:leftChars="0" w:left="0" w:firstLineChars="0" w:firstLine="0"/>
        <w:outlineLvl w:val="9"/>
        <w:rPr>
          <w:rFonts w:ascii="Times New Roman" w:hAnsi="Times New Roman" w:cs="Times New Roman"/>
          <w:sz w:val="22"/>
          <w:szCs w:val="22"/>
        </w:rPr>
      </w:pPr>
    </w:p>
    <w:p w14:paraId="51CDD95D"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Sadly, a big percentage of Kampala’s faecal sludge remains uncollected. Therefore, the unpicked human waste ends up in either side drainage or indiscriminately dumped in the open. This manifests in slum communities, where residents resort to defecation in polythene bags, which they call the “flying toilets”.</w:t>
      </w:r>
    </w:p>
    <w:p w14:paraId="611895A2"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07314152" w14:textId="5FCA4C79"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Kampala City currently has only 16 toilets. I repeat, Kampala City currently has only 16 public toilets - serving a population of about 4.5 million people during daytime. This demonstrates the magnitude of the health crisis I am referring to.</w:t>
      </w:r>
    </w:p>
    <w:p w14:paraId="07A3959F"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29AFBC65"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The consequences of poor sanitation are well known and disastrous to the population. There is water pollution, typhoid, and cholera –</w:t>
      </w:r>
    </w:p>
    <w:p w14:paraId="55DB3B0B"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5674F25B"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Prayers, honourable member.</w:t>
      </w:r>
    </w:p>
    <w:p w14:paraId="5F827356"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2A8F81C3"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mukasa:</w:t>
      </w:r>
      <w:r w:rsidRPr="007A7B45">
        <w:rPr>
          <w:rFonts w:ascii="Times New Roman" w:hAnsi="Times New Roman" w:cs="Times New Roman"/>
          <w:sz w:val="22"/>
          <w:szCs w:val="22"/>
        </w:rPr>
        <w:t xml:space="preserve"> Stunting in children and lowering immunity of diseases like malaria, tuberculosis and others.</w:t>
      </w:r>
    </w:p>
    <w:p w14:paraId="5E71CF4F"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4F2AEFC0"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Honourable member, prayers. Otherwise, it has become a petition.</w:t>
      </w:r>
    </w:p>
    <w:p w14:paraId="3D3C81BA"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55498267"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mukasa:</w:t>
      </w:r>
      <w:r w:rsidRPr="007A7B45">
        <w:rPr>
          <w:rFonts w:ascii="Times New Roman" w:hAnsi="Times New Roman" w:cs="Times New Roman"/>
          <w:sz w:val="22"/>
          <w:szCs w:val="22"/>
        </w:rPr>
        <w:t xml:space="preserve"> Thank you, Mr Speaker. I want the minister in charge of Kampala City to present to this august House a comprehensive plan to fast-track construction of more public toilets in parks, markets and within vulnerable communities, including those living in slum areas of Kabaawo Parish, Ndeeba Parish and Nateete Parish. </w:t>
      </w:r>
    </w:p>
    <w:p w14:paraId="001C8E5A"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628DB982"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I also want KCCA to undertake an audit into services of several NGOs that claim to be providing sanitation services to residents in slum areas yet in reality, they do not and are using the situation to fleece unsuspecting donors for this service. Thank you and I beg to submit.</w:t>
      </w:r>
    </w:p>
    <w:p w14:paraId="72128D83"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4CCBC849" w14:textId="21F36F3D"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Honourable minister, they ne</w:t>
      </w:r>
      <w:r w:rsidR="00AD5488" w:rsidRPr="007A7B45">
        <w:rPr>
          <w:rFonts w:ascii="Times New Roman" w:hAnsi="Times New Roman" w:cs="Times New Roman"/>
          <w:sz w:val="22"/>
          <w:szCs w:val="22"/>
        </w:rPr>
        <w:t xml:space="preserve">ed a comprehensive response; so, </w:t>
      </w:r>
      <w:r w:rsidRPr="007A7B45">
        <w:rPr>
          <w:rFonts w:ascii="Times New Roman" w:hAnsi="Times New Roman" w:cs="Times New Roman"/>
          <w:sz w:val="22"/>
          <w:szCs w:val="22"/>
        </w:rPr>
        <w:t xml:space="preserve">come back in two weeks’ time. Link up with the honourable member to get the full statement. </w:t>
      </w:r>
    </w:p>
    <w:p w14:paraId="40CF6F5D"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70F00A44"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2.53</w:t>
      </w:r>
    </w:p>
    <w:p w14:paraId="43C6B77B"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enos asiimwe</w:t>
      </w:r>
      <w:r w:rsidRPr="007A7B45">
        <w:rPr>
          <w:rFonts w:ascii="Times New Roman" w:hAnsi="Times New Roman" w:cs="Times New Roman"/>
          <w:b/>
          <w:sz w:val="22"/>
          <w:szCs w:val="22"/>
        </w:rPr>
        <w:t xml:space="preserve"> (NRM, Kabula County, Lyantonde):</w:t>
      </w:r>
      <w:r w:rsidRPr="007A7B45">
        <w:rPr>
          <w:rFonts w:ascii="Times New Roman" w:hAnsi="Times New Roman" w:cs="Times New Roman"/>
          <w:sz w:val="22"/>
          <w:szCs w:val="22"/>
        </w:rPr>
        <w:t xml:space="preserve"> Thank you, Mr Speaker. I congratulate you for having been elevated to the position of Deputy Speaker. </w:t>
      </w:r>
    </w:p>
    <w:p w14:paraId="3979CF5D"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1114E8EC" w14:textId="08F8738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I rise on a matter of national importance, relating to coffee. We are in a </w:t>
      </w:r>
      <w:r w:rsidR="00AD5488" w:rsidRPr="007A7B45">
        <w:rPr>
          <w:rFonts w:ascii="Times New Roman" w:hAnsi="Times New Roman" w:cs="Times New Roman"/>
          <w:sz w:val="22"/>
          <w:szCs w:val="22"/>
        </w:rPr>
        <w:t xml:space="preserve">coffee planting </w:t>
      </w:r>
      <w:r w:rsidRPr="007A7B45">
        <w:rPr>
          <w:rFonts w:ascii="Times New Roman" w:hAnsi="Times New Roman" w:cs="Times New Roman"/>
          <w:sz w:val="22"/>
          <w:szCs w:val="22"/>
        </w:rPr>
        <w:t>season. Most of the farmers have run to Uganda Coffee Development Authority to seek support in terms of seedlings but the authority says they have no budget for the seedlings. You are aware that we have a coffee policy that was passed in 2017. Part of the objectives was to support farmers in terms of productivity and increase production.</w:t>
      </w:r>
    </w:p>
    <w:p w14:paraId="6A3859CF"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0EDA3D42" w14:textId="3E74C627" w:rsidR="006852E7"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Unfortunately, </w:t>
      </w:r>
      <w:r w:rsidR="00AD5488" w:rsidRPr="007A7B45">
        <w:rPr>
          <w:rFonts w:ascii="Times New Roman" w:hAnsi="Times New Roman" w:cs="Times New Roman"/>
          <w:sz w:val="22"/>
          <w:szCs w:val="22"/>
        </w:rPr>
        <w:t xml:space="preserve">the </w:t>
      </w:r>
      <w:r w:rsidRPr="007A7B45">
        <w:rPr>
          <w:rFonts w:ascii="Times New Roman" w:hAnsi="Times New Roman" w:cs="Times New Roman"/>
          <w:sz w:val="22"/>
          <w:szCs w:val="22"/>
        </w:rPr>
        <w:t xml:space="preserve">UCDA says they do not have funds because the Ministry of Finance has not provided a budget for that - </w:t>
      </w:r>
      <w:r w:rsidRPr="007A7B45">
        <w:rPr>
          <w:rFonts w:ascii="Times New Roman" w:hAnsi="Times New Roman" w:cs="Times New Roman"/>
          <w:i/>
          <w:sz w:val="22"/>
          <w:szCs w:val="22"/>
        </w:rPr>
        <w:t>(Interjections)</w:t>
      </w:r>
      <w:r w:rsidRPr="007A7B45">
        <w:rPr>
          <w:rFonts w:ascii="Times New Roman" w:hAnsi="Times New Roman" w:cs="Times New Roman"/>
          <w:sz w:val="22"/>
          <w:szCs w:val="22"/>
        </w:rPr>
        <w:t xml:space="preserve"> – a minute and I am going to give you that. </w:t>
      </w:r>
    </w:p>
    <w:p w14:paraId="0EC06968" w14:textId="77777777" w:rsidR="005A4DE8" w:rsidRPr="007A7B45" w:rsidRDefault="005A4DE8" w:rsidP="007A7B45">
      <w:pPr>
        <w:spacing w:line="240" w:lineRule="auto"/>
        <w:ind w:leftChars="0" w:left="0" w:firstLineChars="0" w:firstLine="0"/>
        <w:outlineLvl w:val="9"/>
        <w:rPr>
          <w:rFonts w:ascii="Times New Roman" w:hAnsi="Times New Roman" w:cs="Times New Roman"/>
          <w:sz w:val="22"/>
          <w:szCs w:val="22"/>
        </w:rPr>
      </w:pPr>
    </w:p>
    <w:p w14:paraId="656CC565" w14:textId="71113C36"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Mr Speaker, based on that</w:t>
      </w:r>
      <w:r w:rsidR="00AD5488" w:rsidRPr="007A7B45">
        <w:rPr>
          <w:rFonts w:ascii="Times New Roman" w:hAnsi="Times New Roman" w:cs="Times New Roman"/>
          <w:sz w:val="22"/>
          <w:szCs w:val="22"/>
        </w:rPr>
        <w:t>,</w:t>
      </w:r>
      <w:r w:rsidRPr="007A7B45">
        <w:rPr>
          <w:rFonts w:ascii="Times New Roman" w:hAnsi="Times New Roman" w:cs="Times New Roman"/>
          <w:sz w:val="22"/>
          <w:szCs w:val="22"/>
        </w:rPr>
        <w:t xml:space="preserve"> I went to the Committee on Budget and followed up on the report from the Committee on Agriculture, Animal Industry and Fisheries relating to the </w:t>
      </w:r>
      <w:r w:rsidR="00AD5488" w:rsidRPr="007A7B45">
        <w:rPr>
          <w:rFonts w:ascii="Times New Roman" w:hAnsi="Times New Roman" w:cs="Times New Roman"/>
          <w:sz w:val="22"/>
          <w:szCs w:val="22"/>
        </w:rPr>
        <w:t>Budget Framework Paper</w:t>
      </w:r>
      <w:r w:rsidRPr="007A7B45">
        <w:rPr>
          <w:rFonts w:ascii="Times New Roman" w:hAnsi="Times New Roman" w:cs="Times New Roman"/>
          <w:sz w:val="22"/>
          <w:szCs w:val="22"/>
        </w:rPr>
        <w:t>. They had made a recommendation to the Ministry of Finance to provide Shs 19 billion in this budget to provide for the seedlings –</w:t>
      </w:r>
    </w:p>
    <w:p w14:paraId="18DDAB48"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0B0098BD"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In which budget?</w:t>
      </w:r>
    </w:p>
    <w:p w14:paraId="30F04B40"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0D839FC2" w14:textId="52C9B270"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siimwe:</w:t>
      </w:r>
      <w:r w:rsidRPr="007A7B45">
        <w:rPr>
          <w:rFonts w:ascii="Times New Roman" w:hAnsi="Times New Roman" w:cs="Times New Roman"/>
          <w:sz w:val="22"/>
          <w:szCs w:val="22"/>
        </w:rPr>
        <w:t xml:space="preserve"> The coming budget</w:t>
      </w:r>
      <w:r w:rsidR="00AD5488" w:rsidRPr="007A7B45">
        <w:rPr>
          <w:rFonts w:ascii="Times New Roman" w:hAnsi="Times New Roman" w:cs="Times New Roman"/>
          <w:sz w:val="22"/>
          <w:szCs w:val="22"/>
        </w:rPr>
        <w:t xml:space="preserve"> -</w:t>
      </w:r>
      <w:r w:rsidRPr="007A7B45">
        <w:rPr>
          <w:rFonts w:ascii="Times New Roman" w:hAnsi="Times New Roman" w:cs="Times New Roman"/>
          <w:sz w:val="22"/>
          <w:szCs w:val="22"/>
        </w:rPr>
        <w:t xml:space="preserve"> the budget process we are running right now. The Ministry of Finance did not make a provision for the Shs 19 billion. Basically, they are claiming that they are taking the money to the PDM.</w:t>
      </w:r>
    </w:p>
    <w:p w14:paraId="0D949039"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176D9DC5"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Is that for the next financial year?</w:t>
      </w:r>
    </w:p>
    <w:p w14:paraId="634A57D8"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3618EC09"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siimwe:</w:t>
      </w:r>
      <w:r w:rsidRPr="007A7B45">
        <w:rPr>
          <w:rFonts w:ascii="Times New Roman" w:hAnsi="Times New Roman" w:cs="Times New Roman"/>
          <w:sz w:val="22"/>
          <w:szCs w:val="22"/>
        </w:rPr>
        <w:t xml:space="preserve"> That is for the next financial year. However, even now, there is no money for the seedlings.</w:t>
      </w:r>
    </w:p>
    <w:p w14:paraId="7523E4B1" w14:textId="77777777" w:rsidR="006852E7" w:rsidRPr="007A7B45" w:rsidRDefault="006852E7" w:rsidP="007A7B45">
      <w:pPr>
        <w:spacing w:line="240" w:lineRule="auto"/>
        <w:ind w:leftChars="0" w:left="0" w:firstLineChars="0" w:firstLine="0"/>
        <w:outlineLvl w:val="9"/>
        <w:rPr>
          <w:rFonts w:ascii="Times New Roman" w:hAnsi="Times New Roman" w:cs="Times New Roman"/>
          <w:b/>
          <w:caps/>
          <w:sz w:val="22"/>
          <w:szCs w:val="22"/>
        </w:rPr>
      </w:pPr>
    </w:p>
    <w:p w14:paraId="7D0948D1" w14:textId="12E57B23"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We have to avoid being in conflict with rule 80</w:t>
      </w:r>
      <w:r w:rsidR="00AD5488" w:rsidRPr="007A7B45">
        <w:rPr>
          <w:rFonts w:ascii="Times New Roman" w:hAnsi="Times New Roman" w:cs="Times New Roman"/>
          <w:sz w:val="22"/>
          <w:szCs w:val="22"/>
        </w:rPr>
        <w:t>,</w:t>
      </w:r>
      <w:r w:rsidRPr="007A7B45">
        <w:rPr>
          <w:rFonts w:ascii="Times New Roman" w:hAnsi="Times New Roman" w:cs="Times New Roman"/>
          <w:sz w:val="22"/>
          <w:szCs w:val="22"/>
        </w:rPr>
        <w:t xml:space="preserve"> on anticipation. We have not passed the budget for </w:t>
      </w:r>
      <w:r w:rsidR="00AD5488" w:rsidRPr="007A7B45">
        <w:rPr>
          <w:rFonts w:ascii="Times New Roman" w:hAnsi="Times New Roman" w:cs="Times New Roman"/>
          <w:sz w:val="22"/>
          <w:szCs w:val="22"/>
        </w:rPr>
        <w:t xml:space="preserve">the </w:t>
      </w:r>
      <w:r w:rsidRPr="007A7B45">
        <w:rPr>
          <w:rFonts w:ascii="Times New Roman" w:hAnsi="Times New Roman" w:cs="Times New Roman"/>
          <w:sz w:val="22"/>
          <w:szCs w:val="22"/>
        </w:rPr>
        <w:t>next financial year. The budget is with us here.</w:t>
      </w:r>
    </w:p>
    <w:p w14:paraId="683B7721"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4C561AE8"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siimwe:</w:t>
      </w:r>
      <w:r w:rsidRPr="007A7B45">
        <w:rPr>
          <w:rFonts w:ascii="Times New Roman" w:hAnsi="Times New Roman" w:cs="Times New Roman"/>
          <w:sz w:val="22"/>
          <w:szCs w:val="22"/>
        </w:rPr>
        <w:t xml:space="preserve"> That was in my prayers, Mr Speaker. Let me first give my colleague to give me some information then I can conclude –</w:t>
      </w:r>
    </w:p>
    <w:p w14:paraId="1E532208"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764D4806" w14:textId="6281C7EC"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Colleagues, on matters of national importance, there is no point of information. So</w:t>
      </w:r>
      <w:r w:rsidR="00D477D1" w:rsidRPr="007A7B45">
        <w:rPr>
          <w:rFonts w:ascii="Times New Roman" w:hAnsi="Times New Roman" w:cs="Times New Roman"/>
          <w:sz w:val="22"/>
          <w:szCs w:val="22"/>
        </w:rPr>
        <w:t>,</w:t>
      </w:r>
      <w:r w:rsidRPr="007A7B45">
        <w:rPr>
          <w:rFonts w:ascii="Times New Roman" w:hAnsi="Times New Roman" w:cs="Times New Roman"/>
          <w:sz w:val="22"/>
          <w:szCs w:val="22"/>
        </w:rPr>
        <w:t xml:space="preserve"> he is going to conclude for you, honourable member.</w:t>
      </w:r>
    </w:p>
    <w:p w14:paraId="0DD0F416"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2430A4AB" w14:textId="015EF73A"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sekabira:</w:t>
      </w:r>
      <w:r w:rsidRPr="007A7B45">
        <w:rPr>
          <w:rFonts w:ascii="Times New Roman" w:hAnsi="Times New Roman" w:cs="Times New Roman"/>
          <w:sz w:val="22"/>
          <w:szCs w:val="22"/>
        </w:rPr>
        <w:t xml:space="preserve"> Thank you, colleague</w:t>
      </w:r>
      <w:r w:rsidR="00D477D1" w:rsidRPr="007A7B45">
        <w:rPr>
          <w:rFonts w:ascii="Times New Roman" w:hAnsi="Times New Roman" w:cs="Times New Roman"/>
          <w:sz w:val="22"/>
          <w:szCs w:val="22"/>
        </w:rPr>
        <w:t>,</w:t>
      </w:r>
      <w:r w:rsidRPr="007A7B45">
        <w:rPr>
          <w:rFonts w:ascii="Times New Roman" w:hAnsi="Times New Roman" w:cs="Times New Roman"/>
          <w:sz w:val="22"/>
          <w:szCs w:val="22"/>
        </w:rPr>
        <w:t xml:space="preserve"> for giving way. I congratulate you, sir, for assuming that chair. I happen to be a member of the Forum for Sustainable Development Goals. We have been getting coffee seedlings and other tree seedlings. This morning, I called the </w:t>
      </w:r>
      <w:r w:rsidR="00D477D1" w:rsidRPr="007A7B45">
        <w:rPr>
          <w:rFonts w:ascii="Times New Roman" w:hAnsi="Times New Roman" w:cs="Times New Roman"/>
          <w:sz w:val="22"/>
          <w:szCs w:val="22"/>
        </w:rPr>
        <w:t>executive director b</w:t>
      </w:r>
      <w:r w:rsidRPr="007A7B45">
        <w:rPr>
          <w:rFonts w:ascii="Times New Roman" w:hAnsi="Times New Roman" w:cs="Times New Roman"/>
          <w:sz w:val="22"/>
          <w:szCs w:val="22"/>
        </w:rPr>
        <w:t xml:space="preserve">ecause I had mobilised 1,223 farmers in three subcounties that were willing to consume 300,000 coffee seedlings. The </w:t>
      </w:r>
      <w:r w:rsidR="00D477D1" w:rsidRPr="007A7B45">
        <w:rPr>
          <w:rFonts w:ascii="Times New Roman" w:hAnsi="Times New Roman" w:cs="Times New Roman"/>
          <w:sz w:val="22"/>
          <w:szCs w:val="22"/>
        </w:rPr>
        <w:t xml:space="preserve">executive director </w:t>
      </w:r>
      <w:r w:rsidRPr="007A7B45">
        <w:rPr>
          <w:rFonts w:ascii="Times New Roman" w:hAnsi="Times New Roman" w:cs="Times New Roman"/>
          <w:sz w:val="22"/>
          <w:szCs w:val="22"/>
        </w:rPr>
        <w:t xml:space="preserve">said there is no money. Unfortunately, the nursery bed operators have the seedlings ready. </w:t>
      </w:r>
    </w:p>
    <w:p w14:paraId="792A0231"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5BA31C58" w14:textId="618AA87C"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Therefore, the seedlings are </w:t>
      </w:r>
      <w:r w:rsidR="00D477D1" w:rsidRPr="007A7B45">
        <w:rPr>
          <w:rFonts w:ascii="Times New Roman" w:hAnsi="Times New Roman" w:cs="Times New Roman"/>
          <w:sz w:val="22"/>
          <w:szCs w:val="22"/>
        </w:rPr>
        <w:t>available</w:t>
      </w:r>
      <w:r w:rsidRPr="007A7B45">
        <w:rPr>
          <w:rFonts w:ascii="Times New Roman" w:hAnsi="Times New Roman" w:cs="Times New Roman"/>
          <w:sz w:val="22"/>
          <w:szCs w:val="22"/>
        </w:rPr>
        <w:t xml:space="preserve"> but </w:t>
      </w:r>
      <w:r w:rsidR="00D477D1" w:rsidRPr="007A7B45">
        <w:rPr>
          <w:rFonts w:ascii="Times New Roman" w:hAnsi="Times New Roman" w:cs="Times New Roman"/>
          <w:sz w:val="22"/>
          <w:szCs w:val="22"/>
        </w:rPr>
        <w:t xml:space="preserve">the </w:t>
      </w:r>
      <w:r w:rsidRPr="007A7B45">
        <w:rPr>
          <w:rFonts w:ascii="Times New Roman" w:hAnsi="Times New Roman" w:cs="Times New Roman"/>
          <w:sz w:val="22"/>
          <w:szCs w:val="22"/>
        </w:rPr>
        <w:t>UCDA does not have money to procure them. The farmers are equally waiting to get seedlings because there has been a practice that every season</w:t>
      </w:r>
      <w:r w:rsidR="00D477D1" w:rsidRPr="007A7B45">
        <w:rPr>
          <w:rFonts w:ascii="Times New Roman" w:hAnsi="Times New Roman" w:cs="Times New Roman"/>
          <w:sz w:val="22"/>
          <w:szCs w:val="22"/>
        </w:rPr>
        <w:t>,</w:t>
      </w:r>
      <w:r w:rsidRPr="007A7B45">
        <w:rPr>
          <w:rFonts w:ascii="Times New Roman" w:hAnsi="Times New Roman" w:cs="Times New Roman"/>
          <w:sz w:val="22"/>
          <w:szCs w:val="22"/>
        </w:rPr>
        <w:t xml:space="preserve"> we provide seedlings as Members of Parliament. With your indulgence - honourable colleague, please proceed. Thank you.</w:t>
      </w:r>
    </w:p>
    <w:p w14:paraId="1B833044"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12DF6172"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siimwe:</w:t>
      </w:r>
      <w:r w:rsidRPr="007A7B45">
        <w:rPr>
          <w:rFonts w:ascii="Times New Roman" w:hAnsi="Times New Roman" w:cs="Times New Roman"/>
          <w:sz w:val="22"/>
          <w:szCs w:val="22"/>
        </w:rPr>
        <w:t xml:space="preserve"> With your support, Mr Speaker, our prayer is that – </w:t>
      </w:r>
    </w:p>
    <w:p w14:paraId="1EAA037F"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7B54D1A3"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sz w:val="22"/>
          <w:szCs w:val="22"/>
        </w:rPr>
        <w:t>TH</w:t>
      </w:r>
      <w:r w:rsidRPr="007A7B45">
        <w:rPr>
          <w:rFonts w:ascii="Times New Roman" w:hAnsi="Times New Roman" w:cs="Times New Roman"/>
          <w:b/>
          <w:caps/>
          <w:sz w:val="22"/>
          <w:szCs w:val="22"/>
        </w:rPr>
        <w:t xml:space="preserve">e Deputy Speaker: </w:t>
      </w:r>
      <w:r w:rsidRPr="007A7B45">
        <w:rPr>
          <w:rFonts w:ascii="Times New Roman" w:hAnsi="Times New Roman" w:cs="Times New Roman"/>
          <w:sz w:val="22"/>
          <w:szCs w:val="22"/>
        </w:rPr>
        <w:t xml:space="preserve">I think you have witnessed a coup. </w:t>
      </w:r>
      <w:r w:rsidRPr="007A7B45">
        <w:rPr>
          <w:rFonts w:ascii="Times New Roman" w:hAnsi="Times New Roman" w:cs="Times New Roman"/>
          <w:i/>
          <w:sz w:val="22"/>
          <w:szCs w:val="22"/>
        </w:rPr>
        <w:t>(Laughter)</w:t>
      </w:r>
    </w:p>
    <w:p w14:paraId="7FFB4462"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657B72A3" w14:textId="587B5755"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Mr asiimwe:</w:t>
      </w:r>
      <w:r w:rsidRPr="007A7B45">
        <w:rPr>
          <w:rFonts w:ascii="Times New Roman" w:hAnsi="Times New Roman" w:cs="Times New Roman"/>
          <w:sz w:val="22"/>
          <w:szCs w:val="22"/>
        </w:rPr>
        <w:t xml:space="preserve"> Mr Speaker, we are seeking your support to compel the Committee on Budget to make sure they do not scrap the </w:t>
      </w:r>
      <w:r w:rsidR="00D477D1" w:rsidRPr="007A7B45">
        <w:rPr>
          <w:rFonts w:ascii="Times New Roman" w:hAnsi="Times New Roman" w:cs="Times New Roman"/>
          <w:sz w:val="22"/>
          <w:szCs w:val="22"/>
        </w:rPr>
        <w:t xml:space="preserve">UCDA </w:t>
      </w:r>
      <w:r w:rsidRPr="007A7B45">
        <w:rPr>
          <w:rFonts w:ascii="Times New Roman" w:hAnsi="Times New Roman" w:cs="Times New Roman"/>
          <w:sz w:val="22"/>
          <w:szCs w:val="22"/>
        </w:rPr>
        <w:t xml:space="preserve">budget </w:t>
      </w:r>
      <w:r w:rsidR="00D477D1" w:rsidRPr="007A7B45">
        <w:rPr>
          <w:rFonts w:ascii="Times New Roman" w:hAnsi="Times New Roman" w:cs="Times New Roman"/>
          <w:sz w:val="22"/>
          <w:szCs w:val="22"/>
        </w:rPr>
        <w:t xml:space="preserve">in relation </w:t>
      </w:r>
      <w:r w:rsidRPr="007A7B45">
        <w:rPr>
          <w:rFonts w:ascii="Times New Roman" w:hAnsi="Times New Roman" w:cs="Times New Roman"/>
          <w:sz w:val="22"/>
          <w:szCs w:val="22"/>
        </w:rPr>
        <w:t xml:space="preserve">to coffee seedlings. </w:t>
      </w:r>
    </w:p>
    <w:p w14:paraId="4BE9CDFA"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638FC5D6" w14:textId="1B855D78"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With your support</w:t>
      </w:r>
      <w:r w:rsidR="00D477D1" w:rsidRPr="007A7B45">
        <w:rPr>
          <w:rFonts w:ascii="Times New Roman" w:hAnsi="Times New Roman" w:cs="Times New Roman"/>
          <w:sz w:val="22"/>
          <w:szCs w:val="22"/>
        </w:rPr>
        <w:t>,</w:t>
      </w:r>
      <w:r w:rsidRPr="007A7B45">
        <w:rPr>
          <w:rFonts w:ascii="Times New Roman" w:hAnsi="Times New Roman" w:cs="Times New Roman"/>
          <w:sz w:val="22"/>
          <w:szCs w:val="22"/>
        </w:rPr>
        <w:t xml:space="preserve"> again, we pray that you compel the Ministry of Finance to release some money </w:t>
      </w:r>
      <w:r w:rsidR="00D477D1" w:rsidRPr="007A7B45">
        <w:rPr>
          <w:rFonts w:ascii="Times New Roman" w:hAnsi="Times New Roman" w:cs="Times New Roman"/>
          <w:sz w:val="22"/>
          <w:szCs w:val="22"/>
        </w:rPr>
        <w:t xml:space="preserve">to, </w:t>
      </w:r>
      <w:r w:rsidRPr="007A7B45">
        <w:rPr>
          <w:rFonts w:ascii="Times New Roman" w:hAnsi="Times New Roman" w:cs="Times New Roman"/>
          <w:sz w:val="22"/>
          <w:szCs w:val="22"/>
        </w:rPr>
        <w:t>at least</w:t>
      </w:r>
      <w:r w:rsidR="00D477D1" w:rsidRPr="007A7B45">
        <w:rPr>
          <w:rFonts w:ascii="Times New Roman" w:hAnsi="Times New Roman" w:cs="Times New Roman"/>
          <w:sz w:val="22"/>
          <w:szCs w:val="22"/>
        </w:rPr>
        <w:t>,</w:t>
      </w:r>
      <w:r w:rsidRPr="007A7B45">
        <w:rPr>
          <w:rFonts w:ascii="Times New Roman" w:hAnsi="Times New Roman" w:cs="Times New Roman"/>
          <w:sz w:val="22"/>
          <w:szCs w:val="22"/>
        </w:rPr>
        <w:t xml:space="preserve"> cater for the coffee seedlings for this coming season. The season is ending in a month or so and people are crying. They invested a lot in clearing the land, making them ready and now UCDA cannot provide the seedlings. I beg that you support us. Thank you.</w:t>
      </w:r>
    </w:p>
    <w:p w14:paraId="1DA590AA"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73AB8F23" w14:textId="20A82D34"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Deputy Speaker:</w:t>
      </w:r>
      <w:r w:rsidRPr="007A7B45">
        <w:rPr>
          <w:rFonts w:ascii="Times New Roman" w:hAnsi="Times New Roman" w:cs="Times New Roman"/>
          <w:sz w:val="22"/>
          <w:szCs w:val="22"/>
        </w:rPr>
        <w:t xml:space="preserve"> Thank you, Hon. Enos. Rt Hon. Prime Minister, these coffee seedlings and even other tree seedlings - eucalyptus and all that, which you have been giving us - is one of the ways the MPs are able to go to the communities and engage and work with them -</w:t>
      </w:r>
      <w:r w:rsidRPr="007A7B45">
        <w:rPr>
          <w:rFonts w:ascii="Times New Roman" w:hAnsi="Times New Roman" w:cs="Times New Roman"/>
          <w:i/>
          <w:sz w:val="22"/>
          <w:szCs w:val="22"/>
        </w:rPr>
        <w:t>(Applause)</w:t>
      </w:r>
      <w:r w:rsidRPr="007A7B45">
        <w:rPr>
          <w:rFonts w:ascii="Times New Roman" w:hAnsi="Times New Roman" w:cs="Times New Roman"/>
          <w:sz w:val="22"/>
          <w:szCs w:val="22"/>
        </w:rPr>
        <w:t xml:space="preserve">– it is one of the things we had. </w:t>
      </w:r>
    </w:p>
    <w:p w14:paraId="665F92BE" w14:textId="77777777" w:rsidR="00D477D1" w:rsidRPr="007A7B45" w:rsidRDefault="00D477D1" w:rsidP="007A7B45">
      <w:pPr>
        <w:spacing w:line="240" w:lineRule="auto"/>
        <w:ind w:leftChars="0" w:left="0" w:firstLineChars="0" w:firstLine="0"/>
        <w:outlineLvl w:val="9"/>
        <w:rPr>
          <w:rFonts w:ascii="Times New Roman" w:hAnsi="Times New Roman" w:cs="Times New Roman"/>
          <w:sz w:val="22"/>
          <w:szCs w:val="22"/>
        </w:rPr>
      </w:pPr>
    </w:p>
    <w:p w14:paraId="179F3990" w14:textId="7B8D6E2B"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 xml:space="preserve">You are also an MP </w:t>
      </w:r>
      <w:r w:rsidR="00D477D1" w:rsidRPr="007A7B45">
        <w:rPr>
          <w:rFonts w:ascii="Times New Roman" w:hAnsi="Times New Roman" w:cs="Times New Roman"/>
          <w:sz w:val="22"/>
          <w:szCs w:val="22"/>
        </w:rPr>
        <w:t xml:space="preserve">- </w:t>
      </w:r>
      <w:r w:rsidRPr="007A7B45">
        <w:rPr>
          <w:rFonts w:ascii="Times New Roman" w:hAnsi="Times New Roman" w:cs="Times New Roman"/>
          <w:sz w:val="22"/>
          <w:szCs w:val="22"/>
        </w:rPr>
        <w:t xml:space="preserve">even on the front bench. The Speaker is an MP. Therefore, this is very important for us. Can we have our seedlings? We need them.  </w:t>
      </w:r>
    </w:p>
    <w:p w14:paraId="527008ED"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p>
    <w:p w14:paraId="2F134E1B" w14:textId="77777777" w:rsidR="006852E7"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sz w:val="22"/>
          <w:szCs w:val="22"/>
        </w:rPr>
        <w:t>2.58</w:t>
      </w:r>
    </w:p>
    <w:p w14:paraId="3F7A2ED2" w14:textId="0C8C3515" w:rsidR="00880AF9" w:rsidRPr="007A7B45" w:rsidRDefault="006852E7" w:rsidP="007A7B45">
      <w:pPr>
        <w:spacing w:line="240" w:lineRule="auto"/>
        <w:ind w:leftChars="0" w:left="0" w:firstLineChars="0" w:firstLine="0"/>
        <w:outlineLvl w:val="9"/>
        <w:rPr>
          <w:rFonts w:ascii="Times New Roman" w:hAnsi="Times New Roman" w:cs="Times New Roman"/>
          <w:sz w:val="22"/>
          <w:szCs w:val="22"/>
        </w:rPr>
      </w:pPr>
      <w:r w:rsidRPr="007A7B45">
        <w:rPr>
          <w:rFonts w:ascii="Times New Roman" w:hAnsi="Times New Roman" w:cs="Times New Roman"/>
          <w:b/>
          <w:caps/>
          <w:sz w:val="22"/>
          <w:szCs w:val="22"/>
        </w:rPr>
        <w:t>The third deputy prime minister and minister without portfolio</w:t>
      </w:r>
      <w:r w:rsidRPr="007A7B45">
        <w:rPr>
          <w:rFonts w:ascii="Times New Roman" w:hAnsi="Times New Roman" w:cs="Times New Roman"/>
          <w:b/>
          <w:sz w:val="22"/>
          <w:szCs w:val="22"/>
        </w:rPr>
        <w:t xml:space="preserve"> (Ms Rukia Nakadama):</w:t>
      </w:r>
      <w:r w:rsidRPr="007A7B45">
        <w:rPr>
          <w:rFonts w:ascii="Times New Roman" w:hAnsi="Times New Roman" w:cs="Times New Roman"/>
          <w:sz w:val="22"/>
          <w:szCs w:val="22"/>
        </w:rPr>
        <w:t xml:space="preserve"> Mr Speaker, I really do not know why the </w:t>
      </w:r>
      <w:r w:rsidR="00D477D1" w:rsidRPr="007A7B45">
        <w:rPr>
          <w:rFonts w:ascii="Times New Roman" w:hAnsi="Times New Roman" w:cs="Times New Roman"/>
          <w:sz w:val="22"/>
          <w:szCs w:val="22"/>
        </w:rPr>
        <w:t xml:space="preserve">executive director </w:t>
      </w:r>
      <w:r w:rsidR="00791309" w:rsidRPr="007A7B45">
        <w:rPr>
          <w:rFonts w:ascii="Times New Roman" w:hAnsi="Times New Roman" w:cs="Times New Roman"/>
          <w:sz w:val="22"/>
          <w:szCs w:val="22"/>
        </w:rPr>
        <w:t xml:space="preserve">said that there is no </w:t>
      </w:r>
      <w:r w:rsidR="00880AF9" w:rsidRPr="007A7B45">
        <w:rPr>
          <w:rFonts w:ascii="Times New Roman" w:eastAsia="Times New Roman" w:hAnsi="Times New Roman" w:cs="Times New Roman"/>
          <w:color w:val="000000"/>
          <w:sz w:val="22"/>
          <w:szCs w:val="22"/>
        </w:rPr>
        <w:t xml:space="preserve">money to give out the seedlings. The Member of Parliament has said here that the farmers have the seedlings ready to be given out. </w:t>
      </w:r>
    </w:p>
    <w:p w14:paraId="4D630D7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C07C27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Those are nursery bed operators. </w:t>
      </w:r>
    </w:p>
    <w:p w14:paraId="00BCAA0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0D36AA4" w14:textId="79DD220B"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NAKADAMA</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In their nursery beds - I am also a farmer who has been giving out those seedlings to people who want to plant. When you apply for seedlings, you give seedlings to the Community Development Officer (CDO) without money and then, the money is claimed after. Why is it that they are now saying there is no money? It is because the farmers do not request for money immediately. They first take the seed</w:t>
      </w:r>
      <w:r w:rsidR="00D477D1" w:rsidRPr="007A7B45">
        <w:rPr>
          <w:rFonts w:ascii="Times New Roman" w:eastAsia="Times New Roman" w:hAnsi="Times New Roman" w:cs="Times New Roman"/>
          <w:color w:val="000000"/>
          <w:sz w:val="22"/>
          <w:szCs w:val="22"/>
        </w:rPr>
        <w:t>ling</w:t>
      </w:r>
      <w:r w:rsidRPr="007A7B45">
        <w:rPr>
          <w:rFonts w:ascii="Times New Roman" w:eastAsia="Times New Roman" w:hAnsi="Times New Roman" w:cs="Times New Roman"/>
          <w:color w:val="000000"/>
          <w:sz w:val="22"/>
          <w:szCs w:val="22"/>
        </w:rPr>
        <w:t>s - in fact, it even takes a year without being given. What I request is - </w:t>
      </w:r>
    </w:p>
    <w:p w14:paraId="29AEF3D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7CD5161" w14:textId="37DF93B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Prime Minister, the Executive Director of UCDA can only commit the Government against a budget line. He needs to be given money </w:t>
      </w:r>
      <w:r w:rsidR="00D477D1" w:rsidRPr="007A7B45">
        <w:rPr>
          <w:rFonts w:ascii="Times New Roman" w:eastAsia="Times New Roman" w:hAnsi="Times New Roman" w:cs="Times New Roman"/>
          <w:color w:val="000000"/>
          <w:sz w:val="22"/>
          <w:szCs w:val="22"/>
        </w:rPr>
        <w:t xml:space="preserve">to spend, </w:t>
      </w:r>
      <w:r w:rsidRPr="007A7B45">
        <w:rPr>
          <w:rFonts w:ascii="Times New Roman" w:eastAsia="Times New Roman" w:hAnsi="Times New Roman" w:cs="Times New Roman"/>
          <w:color w:val="000000"/>
          <w:sz w:val="22"/>
          <w:szCs w:val="22"/>
        </w:rPr>
        <w:t>by the Ministry of Finance.</w:t>
      </w:r>
    </w:p>
    <w:p w14:paraId="5AB7BAA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58045E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NAKADAMA</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Mr Speaker, the Ministry of Finance did not give money to UCDA; so, I was going to request that farmers are given coffee, as we commit the Ministry of Finance to give us money - </w:t>
      </w:r>
    </w:p>
    <w:p w14:paraId="350763D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78E51FF" w14:textId="073CC35C"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00D477D1" w:rsidRPr="005A4DE8">
        <w:rPr>
          <w:rFonts w:ascii="Times New Roman" w:eastAsia="Times New Roman" w:hAnsi="Times New Roman" w:cs="Times New Roman"/>
          <w:b/>
          <w:color w:val="000000"/>
          <w:sz w:val="22"/>
          <w:szCs w:val="22"/>
        </w:rPr>
        <w:t>:</w:t>
      </w:r>
      <w:r w:rsidR="00D477D1" w:rsidRPr="007A7B45">
        <w:rPr>
          <w:rFonts w:ascii="Times New Roman" w:eastAsia="Times New Roman" w:hAnsi="Times New Roman" w:cs="Times New Roman"/>
          <w:color w:val="000000"/>
          <w:sz w:val="22"/>
          <w:szCs w:val="22"/>
        </w:rPr>
        <w:t xml:space="preserve"> Prime Minister, tomorrow</w:t>
      </w:r>
      <w:r w:rsidRPr="007A7B45">
        <w:rPr>
          <w:rFonts w:ascii="Times New Roman" w:eastAsia="Times New Roman" w:hAnsi="Times New Roman" w:cs="Times New Roman"/>
          <w:color w:val="000000"/>
          <w:sz w:val="22"/>
          <w:szCs w:val="22"/>
        </w:rPr>
        <w:t xml:space="preserve"> at 2.00 p.m., come back to this House and tell us what you have done </w:t>
      </w:r>
      <w:r w:rsidR="00D477D1" w:rsidRPr="007A7B45">
        <w:rPr>
          <w:rFonts w:ascii="Times New Roman" w:eastAsia="Times New Roman" w:hAnsi="Times New Roman" w:cs="Times New Roman"/>
          <w:color w:val="000000"/>
          <w:sz w:val="22"/>
          <w:szCs w:val="22"/>
        </w:rPr>
        <w:t>about</w:t>
      </w:r>
      <w:r w:rsidRPr="007A7B45">
        <w:rPr>
          <w:rFonts w:ascii="Times New Roman" w:eastAsia="Times New Roman" w:hAnsi="Times New Roman" w:cs="Times New Roman"/>
          <w:color w:val="000000"/>
          <w:sz w:val="22"/>
          <w:szCs w:val="22"/>
        </w:rPr>
        <w:t xml:space="preserve"> this matter. </w:t>
      </w:r>
      <w:r w:rsidRPr="007A7B45">
        <w:rPr>
          <w:rFonts w:ascii="Times New Roman" w:eastAsia="Times New Roman" w:hAnsi="Times New Roman" w:cs="Times New Roman"/>
          <w:i/>
          <w:iCs/>
          <w:color w:val="000000"/>
          <w:sz w:val="22"/>
          <w:szCs w:val="22"/>
        </w:rPr>
        <w:t>(Applause)</w:t>
      </w:r>
      <w:r w:rsidRPr="007A7B45">
        <w:rPr>
          <w:rFonts w:ascii="Times New Roman" w:eastAsia="Times New Roman" w:hAnsi="Times New Roman" w:cs="Times New Roman"/>
          <w:color w:val="000000"/>
          <w:sz w:val="22"/>
          <w:szCs w:val="22"/>
        </w:rPr>
        <w:t xml:space="preserve"> Please, go and meet t</w:t>
      </w:r>
      <w:r w:rsidR="00DD29B1" w:rsidRPr="007A7B45">
        <w:rPr>
          <w:rFonts w:ascii="Times New Roman" w:eastAsia="Times New Roman" w:hAnsi="Times New Roman" w:cs="Times New Roman"/>
          <w:color w:val="000000"/>
          <w:sz w:val="22"/>
          <w:szCs w:val="22"/>
        </w:rPr>
        <w:t>he Minister of Finance and then</w:t>
      </w:r>
      <w:r w:rsidRPr="007A7B45">
        <w:rPr>
          <w:rFonts w:ascii="Times New Roman" w:eastAsia="Times New Roman" w:hAnsi="Times New Roman" w:cs="Times New Roman"/>
          <w:color w:val="000000"/>
          <w:sz w:val="22"/>
          <w:szCs w:val="22"/>
        </w:rPr>
        <w:t xml:space="preserve"> tomorrow at 2.00 p.m., come and tell us what you have done about this matter so that we can have coffee siblings. </w:t>
      </w:r>
    </w:p>
    <w:p w14:paraId="29EC9F7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5AF885A" w14:textId="2981C87C"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Honourable colleagues, we still have COVID-19 in our midst. I can see some of you do not have masks. I also know that most of you have them in your pockets. Therefore, for those with masks in the pockets, please, put them on and those that do not have, kindly, get a way of securing one. We still have COVID-19. Some colleagues can fundraise for you </w:t>
      </w:r>
      <w:r w:rsidR="00DD29B1" w:rsidRPr="007A7B45">
        <w:rPr>
          <w:rFonts w:ascii="Times New Roman" w:eastAsia="Times New Roman" w:hAnsi="Times New Roman" w:cs="Times New Roman"/>
          <w:color w:val="000000"/>
          <w:sz w:val="22"/>
          <w:szCs w:val="22"/>
        </w:rPr>
        <w:t xml:space="preserve">for </w:t>
      </w:r>
      <w:r w:rsidRPr="007A7B45">
        <w:rPr>
          <w:rFonts w:ascii="Times New Roman" w:eastAsia="Times New Roman" w:hAnsi="Times New Roman" w:cs="Times New Roman"/>
          <w:color w:val="000000"/>
          <w:sz w:val="22"/>
          <w:szCs w:val="22"/>
        </w:rPr>
        <w:t xml:space="preserve">some masks. We have some who keep several </w:t>
      </w:r>
      <w:r w:rsidRPr="007A7B45">
        <w:rPr>
          <w:rFonts w:ascii="Times New Roman" w:eastAsia="Times New Roman" w:hAnsi="Times New Roman" w:cs="Times New Roman"/>
          <w:i/>
          <w:iCs/>
          <w:color w:val="000000"/>
          <w:sz w:val="22"/>
          <w:szCs w:val="22"/>
        </w:rPr>
        <w:t>– [Hon. David Bahati rose</w:t>
      </w:r>
      <w:r w:rsidR="00DD29B1" w:rsidRPr="007A7B45">
        <w:rPr>
          <w:rFonts w:ascii="Times New Roman" w:eastAsia="Times New Roman" w:hAnsi="Times New Roman" w:cs="Times New Roman"/>
          <w:i/>
          <w:iCs/>
          <w:color w:val="000000"/>
          <w:sz w:val="22"/>
          <w:szCs w:val="22"/>
        </w:rPr>
        <w:t>_</w:t>
      </w:r>
      <w:r w:rsidRPr="007A7B45">
        <w:rPr>
          <w:rFonts w:ascii="Times New Roman" w:eastAsia="Times New Roman" w:hAnsi="Times New Roman" w:cs="Times New Roman"/>
          <w:i/>
          <w:iCs/>
          <w:color w:val="000000"/>
          <w:sz w:val="22"/>
          <w:szCs w:val="22"/>
        </w:rPr>
        <w:t>] -</w:t>
      </w:r>
      <w:r w:rsidRPr="007A7B45">
        <w:rPr>
          <w:rFonts w:ascii="Times New Roman" w:eastAsia="Times New Roman" w:hAnsi="Times New Roman" w:cs="Times New Roman"/>
          <w:color w:val="000000"/>
          <w:sz w:val="22"/>
          <w:szCs w:val="22"/>
        </w:rPr>
        <w:t xml:space="preserve"> Hon. Bahati is fundraising for one of you. Hon. Tebandeke, you can take the opportunity of Hon. Bahati’s offer. Colleagues, please, if you do not have a mask, get out of this House. </w:t>
      </w:r>
    </w:p>
    <w:p w14:paraId="6A0ECDE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4FDA4E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R NSEREKO</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Mr Speaker, our rules are very clear that your ruling is final and incontestable in a sitting of the House. </w:t>
      </w:r>
      <w:r w:rsidRPr="007A7B45">
        <w:rPr>
          <w:rFonts w:ascii="Times New Roman" w:eastAsia="Times New Roman" w:hAnsi="Times New Roman" w:cs="Times New Roman"/>
          <w:i/>
          <w:iCs/>
          <w:color w:val="000000"/>
          <w:sz w:val="22"/>
          <w:szCs w:val="22"/>
        </w:rPr>
        <w:t>(Applause)</w:t>
      </w:r>
      <w:r w:rsidRPr="007A7B45">
        <w:rPr>
          <w:rFonts w:ascii="Times New Roman" w:eastAsia="Times New Roman" w:hAnsi="Times New Roman" w:cs="Times New Roman"/>
          <w:color w:val="000000"/>
          <w:sz w:val="22"/>
          <w:szCs w:val="22"/>
        </w:rPr>
        <w:t xml:space="preserve"> You can only contest it in another sitting, if you feel so. Therefore, let Hon. Tebandeke and others feel honourable to get masks or depart.</w:t>
      </w:r>
    </w:p>
    <w:p w14:paraId="21AD170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85935D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Thank you. On the issue of masks, colleagues, you know we have an air conditioner here. Hon. Richard Wanda, Hon. Bahati can help you. Please, take advantage of that but each one of us should mask up. Thank you, colleagues. </w:t>
      </w:r>
    </w:p>
    <w:p w14:paraId="6173723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4F089A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02</w:t>
      </w:r>
    </w:p>
    <w:p w14:paraId="3ADDD34A" w14:textId="4E9FF382"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MR RICHARD SEBAMALA (DP, Bukoto County Central, Masaka)</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Thank you, Mr Speaker. I would like to take this opportunity to congratulate you for becom</w:t>
      </w:r>
      <w:r w:rsidR="00DD29B1" w:rsidRPr="007A7B45">
        <w:rPr>
          <w:rFonts w:ascii="Times New Roman" w:eastAsia="Times New Roman" w:hAnsi="Times New Roman" w:cs="Times New Roman"/>
          <w:color w:val="000000"/>
          <w:sz w:val="22"/>
          <w:szCs w:val="22"/>
        </w:rPr>
        <w:t xml:space="preserve">ing </w:t>
      </w:r>
      <w:r w:rsidRPr="007A7B45">
        <w:rPr>
          <w:rFonts w:ascii="Times New Roman" w:eastAsia="Times New Roman" w:hAnsi="Times New Roman" w:cs="Times New Roman"/>
          <w:color w:val="000000"/>
          <w:sz w:val="22"/>
          <w:szCs w:val="22"/>
        </w:rPr>
        <w:t>the Deputy Speaker and ris</w:t>
      </w:r>
      <w:r w:rsidR="00DD29B1" w:rsidRPr="007A7B45">
        <w:rPr>
          <w:rFonts w:ascii="Times New Roman" w:eastAsia="Times New Roman" w:hAnsi="Times New Roman" w:cs="Times New Roman"/>
          <w:color w:val="000000"/>
          <w:sz w:val="22"/>
          <w:szCs w:val="22"/>
        </w:rPr>
        <w:t xml:space="preserve">ing </w:t>
      </w:r>
      <w:r w:rsidRPr="007A7B45">
        <w:rPr>
          <w:rFonts w:ascii="Times New Roman" w:eastAsia="Times New Roman" w:hAnsi="Times New Roman" w:cs="Times New Roman"/>
          <w:color w:val="000000"/>
          <w:sz w:val="22"/>
          <w:szCs w:val="22"/>
        </w:rPr>
        <w:t>to those heights in such a short time, at such a simple age. I congratulate you. </w:t>
      </w:r>
    </w:p>
    <w:p w14:paraId="536C641D" w14:textId="77777777" w:rsidR="00A8132A" w:rsidRPr="007A7B45" w:rsidRDefault="00A8132A" w:rsidP="007A7B45">
      <w:pPr>
        <w:spacing w:line="240" w:lineRule="auto"/>
        <w:ind w:leftChars="0" w:left="0" w:firstLineChars="0" w:firstLine="0"/>
        <w:outlineLvl w:val="9"/>
        <w:rPr>
          <w:rFonts w:ascii="Times New Roman" w:eastAsia="Times New Roman" w:hAnsi="Times New Roman" w:cs="Times New Roman"/>
          <w:sz w:val="22"/>
          <w:szCs w:val="22"/>
        </w:rPr>
      </w:pPr>
    </w:p>
    <w:p w14:paraId="6AFF8EE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would like to draw your attention to a matter of national importance. The Minister of Finance suppresses the budget for all MDAS and other entities. However, I would like to take interest in the suppression of interest – </w:t>
      </w:r>
    </w:p>
    <w:p w14:paraId="6919352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718730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Please, repeat that statement. What does the Minister of Finance do?  </w:t>
      </w:r>
    </w:p>
    <w:p w14:paraId="5001C24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E87563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R SEBAMALA</w:t>
      </w:r>
      <w:r w:rsidRPr="005A4DE8">
        <w:rPr>
          <w:rFonts w:ascii="Times New Roman" w:eastAsia="Times New Roman" w:hAnsi="Times New Roman" w:cs="Times New Roman"/>
          <w:b/>
          <w:color w:val="000000"/>
          <w:sz w:val="22"/>
          <w:szCs w:val="22"/>
        </w:rPr>
        <w:t xml:space="preserve">: </w:t>
      </w:r>
      <w:r w:rsidRPr="007A7B45">
        <w:rPr>
          <w:rFonts w:ascii="Times New Roman" w:eastAsia="Times New Roman" w:hAnsi="Times New Roman" w:cs="Times New Roman"/>
          <w:color w:val="000000"/>
          <w:sz w:val="22"/>
          <w:szCs w:val="22"/>
        </w:rPr>
        <w:t>There was suppression of the budget of the Indicative Planning Figures (IPFs) for all MDAs across board -</w:t>
      </w:r>
    </w:p>
    <w:p w14:paraId="5902705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D9B971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They suppressed to a certain threshold. Otherwise, when you say “suppression”, it is as if none has a budget. </w:t>
      </w:r>
    </w:p>
    <w:p w14:paraId="650001A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C4C5BA1" w14:textId="0AC3F2AD" w:rsidR="00880AF9" w:rsidRPr="007A7B45" w:rsidRDefault="00DD29B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R SEBAMALA</w:t>
      </w:r>
      <w:r w:rsidRPr="005A4DE8">
        <w:rPr>
          <w:rFonts w:ascii="Times New Roman" w:eastAsia="Times New Roman" w:hAnsi="Times New Roman" w:cs="Times New Roman"/>
          <w:b/>
          <w:color w:val="000000"/>
          <w:sz w:val="22"/>
          <w:szCs w:val="22"/>
        </w:rPr>
        <w:t>:</w:t>
      </w:r>
      <w:r w:rsidR="00880AF9" w:rsidRPr="007A7B45">
        <w:rPr>
          <w:rFonts w:ascii="Times New Roman" w:eastAsia="Times New Roman" w:hAnsi="Times New Roman" w:cs="Times New Roman"/>
          <w:color w:val="000000"/>
          <w:sz w:val="22"/>
          <w:szCs w:val="22"/>
        </w:rPr>
        <w:t xml:space="preserve"> Yes, I would like to take interest in the suppression of the budget of the road sector across the nation. </w:t>
      </w:r>
    </w:p>
    <w:p w14:paraId="286401E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FAA19FE" w14:textId="4E4B63F1" w:rsidR="00880AF9" w:rsidRPr="007A7B45" w:rsidRDefault="00DD29B1"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Since </w:t>
      </w:r>
      <w:r w:rsidR="00880AF9" w:rsidRPr="007A7B45">
        <w:rPr>
          <w:rFonts w:ascii="Times New Roman" w:eastAsia="Times New Roman" w:hAnsi="Times New Roman" w:cs="Times New Roman"/>
          <w:color w:val="000000"/>
          <w:sz w:val="22"/>
          <w:szCs w:val="22"/>
        </w:rPr>
        <w:t>the budgets were suppressed, most of the contractors have failed to get paid by the MDAs. Also, the MDAs have a lot of liquidated damages. If you went today, even suppliers to the contractors are also facing a hard time. </w:t>
      </w:r>
    </w:p>
    <w:p w14:paraId="5BB3F0A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124062B" w14:textId="2568C2F6"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Today, I was reading through particular reports and I want to single out </w:t>
      </w:r>
      <w:r w:rsidR="00DD29B1"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 xml:space="preserve">Uganda National Roads Authority, which is facing Shs 334 million in liquidated damages per day. This means that we are spending more or less a district budget per day on interest. By the end of this financial year, they will be </w:t>
      </w:r>
      <w:r w:rsidR="00DD29B1" w:rsidRPr="007A7B45">
        <w:rPr>
          <w:rFonts w:ascii="Times New Roman" w:eastAsia="Times New Roman" w:hAnsi="Times New Roman" w:cs="Times New Roman"/>
          <w:color w:val="000000"/>
          <w:sz w:val="22"/>
          <w:szCs w:val="22"/>
        </w:rPr>
        <w:t>in deficit</w:t>
      </w:r>
      <w:r w:rsidRPr="007A7B45">
        <w:rPr>
          <w:rFonts w:ascii="Times New Roman" w:eastAsia="Times New Roman" w:hAnsi="Times New Roman" w:cs="Times New Roman"/>
          <w:color w:val="000000"/>
          <w:sz w:val="22"/>
          <w:szCs w:val="22"/>
        </w:rPr>
        <w:t xml:space="preserve"> of Shs </w:t>
      </w:r>
      <w:r w:rsidR="00DD29B1" w:rsidRPr="007A7B45">
        <w:rPr>
          <w:rFonts w:ascii="Times New Roman" w:eastAsia="Times New Roman" w:hAnsi="Times New Roman" w:cs="Times New Roman"/>
          <w:color w:val="000000"/>
          <w:sz w:val="22"/>
          <w:szCs w:val="22"/>
        </w:rPr>
        <w:t>1</w:t>
      </w:r>
      <w:r w:rsidRPr="007A7B45">
        <w:rPr>
          <w:rFonts w:ascii="Times New Roman" w:eastAsia="Times New Roman" w:hAnsi="Times New Roman" w:cs="Times New Roman"/>
          <w:color w:val="000000"/>
          <w:sz w:val="22"/>
          <w:szCs w:val="22"/>
        </w:rPr>
        <w:t xml:space="preserve"> trillion. This means we will not be able to maintain any roads next financial year in our districts. Colleagues, you know roads are one of the things that bring us back to Parliament. </w:t>
      </w:r>
    </w:p>
    <w:p w14:paraId="7E0D6EB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45E6808" w14:textId="72011B7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y prayer is that the Ministry of Finance should come up with immediate intervention to some of these MDAs; maybe some little money</w:t>
      </w:r>
      <w:r w:rsidR="006C698E" w:rsidRPr="007A7B45">
        <w:rPr>
          <w:rFonts w:ascii="Times New Roman" w:eastAsia="Times New Roman" w:hAnsi="Times New Roman" w:cs="Times New Roman"/>
          <w:color w:val="000000"/>
          <w:sz w:val="22"/>
          <w:szCs w:val="22"/>
        </w:rPr>
        <w:t xml:space="preserve"> - a supplementary or so -</w:t>
      </w:r>
      <w:r w:rsidRPr="007A7B45">
        <w:rPr>
          <w:rFonts w:ascii="Times New Roman" w:eastAsia="Times New Roman" w:hAnsi="Times New Roman" w:cs="Times New Roman"/>
          <w:color w:val="000000"/>
          <w:sz w:val="22"/>
          <w:szCs w:val="22"/>
        </w:rPr>
        <w:t xml:space="preserve"> to help us </w:t>
      </w:r>
      <w:r w:rsidR="006C698E" w:rsidRPr="007A7B45">
        <w:rPr>
          <w:rFonts w:ascii="Times New Roman" w:eastAsia="Times New Roman" w:hAnsi="Times New Roman" w:cs="Times New Roman"/>
          <w:color w:val="000000"/>
          <w:sz w:val="22"/>
          <w:szCs w:val="22"/>
        </w:rPr>
        <w:t xml:space="preserve">to at least </w:t>
      </w:r>
      <w:r w:rsidRPr="007A7B45">
        <w:rPr>
          <w:rFonts w:ascii="Times New Roman" w:eastAsia="Times New Roman" w:hAnsi="Times New Roman" w:cs="Times New Roman"/>
          <w:color w:val="000000"/>
          <w:sz w:val="22"/>
          <w:szCs w:val="22"/>
        </w:rPr>
        <w:t xml:space="preserve">clear </w:t>
      </w:r>
      <w:r w:rsidR="006C698E"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Uganda National Roads Authority on some particular districts that have very big interest; interest of almost half a billion per day is very high. I would like the Ministry of Finance, through your indulgence, Rt Hon. Speaker, to act faster and give us a response.</w:t>
      </w:r>
    </w:p>
    <w:p w14:paraId="14C9E23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FF8DDC8" w14:textId="77576FC8"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Thank you, honourable member. This is a very serious issue, colleagues. We are losing a lot of money on interest payments. These are contracts that the Government entered into. They had projected - I remember, when the Committee o</w:t>
      </w:r>
      <w:r w:rsidR="009A0127" w:rsidRPr="007A7B45">
        <w:rPr>
          <w:rFonts w:ascii="Times New Roman" w:eastAsia="Times New Roman" w:hAnsi="Times New Roman" w:cs="Times New Roman"/>
          <w:color w:val="000000"/>
          <w:sz w:val="22"/>
          <w:szCs w:val="22"/>
        </w:rPr>
        <w:t>n</w:t>
      </w:r>
      <w:r w:rsidRPr="007A7B45">
        <w:rPr>
          <w:rFonts w:ascii="Times New Roman" w:eastAsia="Times New Roman" w:hAnsi="Times New Roman" w:cs="Times New Roman"/>
          <w:color w:val="000000"/>
          <w:sz w:val="22"/>
          <w:szCs w:val="22"/>
        </w:rPr>
        <w:t xml:space="preserve"> National Economy is borrowing for most of these projects, they usually insist on having a confirmation of availability of counterpart funding. </w:t>
      </w:r>
    </w:p>
    <w:p w14:paraId="29610E2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B68FFD5" w14:textId="6D63A678"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However, after signing and the contract is under execution, you take zero </w:t>
      </w:r>
      <w:r w:rsidR="00D40F3A"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t>
      </w:r>
      <w:r w:rsidR="00D40F3A" w:rsidRPr="007A7B45">
        <w:rPr>
          <w:rFonts w:ascii="Times New Roman" w:eastAsia="Times New Roman" w:hAnsi="Times New Roman" w:cs="Times New Roman"/>
          <w:color w:val="000000"/>
          <w:sz w:val="22"/>
          <w:szCs w:val="22"/>
        </w:rPr>
        <w:t xml:space="preserve">for </w:t>
      </w:r>
      <w:r w:rsidRPr="007A7B45">
        <w:rPr>
          <w:rFonts w:ascii="Times New Roman" w:eastAsia="Times New Roman" w:hAnsi="Times New Roman" w:cs="Times New Roman"/>
          <w:color w:val="000000"/>
          <w:sz w:val="22"/>
          <w:szCs w:val="22"/>
        </w:rPr>
        <w:t xml:space="preserve">some of the </w:t>
      </w:r>
      <w:r w:rsidR="00D40F3A" w:rsidRPr="007A7B45">
        <w:rPr>
          <w:rFonts w:ascii="Times New Roman" w:eastAsia="Times New Roman" w:hAnsi="Times New Roman" w:cs="Times New Roman"/>
          <w:color w:val="000000"/>
          <w:sz w:val="22"/>
          <w:szCs w:val="22"/>
        </w:rPr>
        <w:t xml:space="preserve">existent </w:t>
      </w:r>
      <w:r w:rsidRPr="007A7B45">
        <w:rPr>
          <w:rFonts w:ascii="Times New Roman" w:eastAsia="Times New Roman" w:hAnsi="Times New Roman" w:cs="Times New Roman"/>
          <w:color w:val="000000"/>
          <w:sz w:val="22"/>
          <w:szCs w:val="22"/>
        </w:rPr>
        <w:t xml:space="preserve">projects, </w:t>
      </w:r>
      <w:r w:rsidR="00D40F3A" w:rsidRPr="007A7B45">
        <w:rPr>
          <w:rFonts w:ascii="Times New Roman" w:eastAsia="Times New Roman" w:hAnsi="Times New Roman" w:cs="Times New Roman"/>
          <w:color w:val="000000"/>
          <w:sz w:val="22"/>
          <w:szCs w:val="22"/>
        </w:rPr>
        <w:t>they</w:t>
      </w:r>
      <w:r w:rsidRPr="007A7B45">
        <w:rPr>
          <w:rFonts w:ascii="Times New Roman" w:eastAsia="Times New Roman" w:hAnsi="Times New Roman" w:cs="Times New Roman"/>
          <w:color w:val="000000"/>
          <w:sz w:val="22"/>
          <w:szCs w:val="22"/>
        </w:rPr>
        <w:t xml:space="preserve"> even take nothing. It is not only UNRA but if you check projects under the Ministry of Water, a lot of money is being spent on interest. Some of these contractors are just comfortable because they would have borrowed this money at a much lower rate compared to the interest and penalties they are charging UNRA. </w:t>
      </w:r>
    </w:p>
    <w:p w14:paraId="562B460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52B38F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Therefore, on top of the response from the Minister of Finance, I would like to implore the Committee on Physical Infrastructure to study that matter of the interest we pay to contractors for failure by the Government to pay. The committee should report back to this House within two weeks. Study the matter comprehensively and report back so that we get a solution. </w:t>
      </w:r>
    </w:p>
    <w:p w14:paraId="0049A15A" w14:textId="77777777" w:rsidR="00A8132A" w:rsidRPr="007A7B45" w:rsidRDefault="00A8132A" w:rsidP="007A7B45">
      <w:pPr>
        <w:spacing w:line="240" w:lineRule="auto"/>
        <w:ind w:leftChars="0" w:left="0" w:firstLineChars="0" w:firstLine="0"/>
        <w:outlineLvl w:val="9"/>
        <w:rPr>
          <w:rFonts w:ascii="Times New Roman" w:eastAsia="Times New Roman" w:hAnsi="Times New Roman" w:cs="Times New Roman"/>
          <w:sz w:val="22"/>
          <w:szCs w:val="22"/>
        </w:rPr>
      </w:pPr>
    </w:p>
    <w:p w14:paraId="76361AB2" w14:textId="07F0D986"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There is also the issue of </w:t>
      </w:r>
      <w:r w:rsidRPr="007A7B45">
        <w:rPr>
          <w:rFonts w:ascii="Times New Roman" w:eastAsia="Times New Roman" w:hAnsi="Times New Roman" w:cs="Times New Roman"/>
          <w:i/>
          <w:color w:val="000000"/>
          <w:sz w:val="22"/>
          <w:szCs w:val="22"/>
        </w:rPr>
        <w:t>dimmed</w:t>
      </w:r>
      <w:r w:rsidRPr="007A7B45">
        <w:rPr>
          <w:rFonts w:ascii="Times New Roman" w:eastAsia="Times New Roman" w:hAnsi="Times New Roman" w:cs="Times New Roman"/>
          <w:color w:val="000000"/>
          <w:sz w:val="22"/>
          <w:szCs w:val="22"/>
        </w:rPr>
        <w:t xml:space="preserve"> energy, where we are paying hundreds of billions every financial year and yet, we cannot even have money for free connection. We are paying</w:t>
      </w:r>
      <w:r w:rsidR="00D40F3A" w:rsidRPr="007A7B45">
        <w:rPr>
          <w:rFonts w:ascii="Times New Roman" w:eastAsia="Times New Roman" w:hAnsi="Times New Roman" w:cs="Times New Roman"/>
          <w:color w:val="000000"/>
          <w:sz w:val="22"/>
          <w:szCs w:val="22"/>
        </w:rPr>
        <w:t xml:space="preserve"> for power we are not consuming</w:t>
      </w:r>
      <w:r w:rsidRPr="007A7B45">
        <w:rPr>
          <w:rFonts w:ascii="Times New Roman" w:eastAsia="Times New Roman" w:hAnsi="Times New Roman" w:cs="Times New Roman"/>
          <w:color w:val="000000"/>
          <w:sz w:val="22"/>
          <w:szCs w:val="22"/>
        </w:rPr>
        <w:t xml:space="preserve"> but we have people who are saying</w:t>
      </w:r>
      <w:r w:rsidR="00D40F3A" w:rsidRPr="007A7B45">
        <w:rPr>
          <w:rFonts w:ascii="Times New Roman" w:eastAsia="Times New Roman" w:hAnsi="Times New Roman" w:cs="Times New Roman"/>
          <w:color w:val="000000"/>
          <w:sz w:val="22"/>
          <w:szCs w:val="22"/>
        </w:rPr>
        <w:t>, “connect us so that we start consuming.” For the</w:t>
      </w:r>
      <w:r w:rsidRPr="007A7B45">
        <w:rPr>
          <w:rFonts w:ascii="Times New Roman" w:eastAsia="Times New Roman" w:hAnsi="Times New Roman" w:cs="Times New Roman"/>
          <w:color w:val="000000"/>
          <w:sz w:val="22"/>
          <w:szCs w:val="22"/>
        </w:rPr>
        <w:t xml:space="preserve"> money you would be paying for unconsumed power, you would be using it to connect our people under the free connections policy. </w:t>
      </w:r>
    </w:p>
    <w:p w14:paraId="14AB283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5334C2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he Committee on Environment and Natural Resources should also do the same for dimmed energy so that we come back here and debate those two, as a House, and give proposals to Government on how they can be addressed. We should come to an amicable conclusion and see how best funds can be got to address those challenges. </w:t>
      </w:r>
    </w:p>
    <w:p w14:paraId="1BFD638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2DF6F4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However, for the Minister of Finance, please, respond to this matter on Tuesday next week. Let us go to the next item. </w:t>
      </w:r>
    </w:p>
    <w:p w14:paraId="30BCFD1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D453BD5"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09</w:t>
      </w:r>
    </w:p>
    <w:p w14:paraId="44153F3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SARAH OPENDI (NRM, Woman Representative, Tororo):</w:t>
      </w:r>
      <w:r w:rsidRPr="007A7B45">
        <w:rPr>
          <w:rFonts w:ascii="Times New Roman" w:eastAsia="Times New Roman" w:hAnsi="Times New Roman" w:cs="Times New Roman"/>
          <w:color w:val="000000"/>
          <w:sz w:val="22"/>
          <w:szCs w:val="22"/>
        </w:rPr>
        <w:t xml:space="preserve"> Thank you. Mr Speaker, the Rt Hon. Third Deputy Prime Minister had indicated that the Minister of Internal Affairs would come here and explain the issue of torture. On 21 April, I raised an issue regarding a lady called Marinos Alexandria, who was allegedly abducted on Easter Monday and the act was repeated again. She was raped and tortured. This even appeared on the televisions and most of you could have seen this.</w:t>
      </w:r>
    </w:p>
    <w:p w14:paraId="7E27A70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23EB2C5"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he Speaker directed that the Minister of Internal Affairs comes to this House and gives us a report on what exactly transpired. That statement should have come on the 26</w:t>
      </w:r>
      <w:r w:rsidRPr="007A7B45">
        <w:rPr>
          <w:rFonts w:ascii="Times New Roman" w:eastAsia="Times New Roman" w:hAnsi="Times New Roman" w:cs="Times New Roman"/>
          <w:color w:val="000000"/>
          <w:sz w:val="22"/>
          <w:szCs w:val="22"/>
          <w:vertAlign w:val="superscript"/>
        </w:rPr>
        <w:t>th</w:t>
      </w:r>
      <w:r w:rsidRPr="007A7B45">
        <w:rPr>
          <w:rFonts w:ascii="Times New Roman" w:eastAsia="Times New Roman" w:hAnsi="Times New Roman" w:cs="Times New Roman"/>
          <w:color w:val="000000"/>
          <w:sz w:val="22"/>
          <w:szCs w:val="22"/>
        </w:rPr>
        <w:t>. Today is 4 May 2022 and we have not had a report.</w:t>
      </w:r>
    </w:p>
    <w:p w14:paraId="4A5D0E8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w:t>
      </w:r>
    </w:p>
    <w:p w14:paraId="6F0223A8" w14:textId="3DD59AC2"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Wouldn’t it be right that when the minister is coming here, he also reports on this matter? This is because when women are tortured, it seems nobody cares. When women are raped, it seems business as usual. </w:t>
      </w:r>
      <w:r w:rsidRPr="007A7B45">
        <w:rPr>
          <w:rFonts w:ascii="Times New Roman" w:eastAsia="Times New Roman" w:hAnsi="Times New Roman" w:cs="Times New Roman"/>
          <w:i/>
          <w:iCs/>
          <w:color w:val="000000"/>
          <w:sz w:val="22"/>
          <w:szCs w:val="22"/>
        </w:rPr>
        <w:t xml:space="preserve">(Interjections) </w:t>
      </w:r>
      <w:r w:rsidRPr="007A7B45">
        <w:rPr>
          <w:rFonts w:ascii="Times New Roman" w:eastAsia="Times New Roman" w:hAnsi="Times New Roman" w:cs="Times New Roman"/>
          <w:iCs/>
          <w:color w:val="000000"/>
          <w:sz w:val="22"/>
          <w:szCs w:val="22"/>
        </w:rPr>
        <w:t>T</w:t>
      </w:r>
      <w:r w:rsidRPr="007A7B45">
        <w:rPr>
          <w:rFonts w:ascii="Times New Roman" w:eastAsia="Times New Roman" w:hAnsi="Times New Roman" w:cs="Times New Roman"/>
          <w:color w:val="000000"/>
          <w:sz w:val="22"/>
          <w:szCs w:val="22"/>
        </w:rPr>
        <w:t>he torture is on men but it is worse when women are actually arrested, tortured and raped. Most of you could have seen this lady’s body on social media. It is very unfortunate. </w:t>
      </w:r>
    </w:p>
    <w:p w14:paraId="401ED81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A54F87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We have an Anti-Torture Act, which is not being implemented. Who are these people torturing Ugandans? We also want to know what action the Government is taking against these people who torture Ugandans: they should not go scot-free. We shall not end torture unless we take action against those who are torturing Ugandans. </w:t>
      </w:r>
    </w:p>
    <w:p w14:paraId="28CDE99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E8639D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hank you, Mr Speaker.</w:t>
      </w:r>
    </w:p>
    <w:p w14:paraId="7E64CE1B"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C43D13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Thank you, Hon. Sarah. Today morning, I received a call from the Minister of State for Internal Affairs, Gen. David Muhoozi. He told me that he was on duty in northern Uganda and he requested to be here tomorrow, to respond to these issues. </w:t>
      </w:r>
    </w:p>
    <w:p w14:paraId="50BE7BC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6A070AB"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Clerk, put them on the Order Paper. Tomorrow, the Ministry of Internal Affairs should come and respond to that issue and the issue of replacement of national IDs, as raised by Hon. Luttamaguzi. Next item – procedure?</w:t>
      </w:r>
    </w:p>
    <w:p w14:paraId="440F1A0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2654F97" w14:textId="0093F142"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NABUKEERA</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Thank you, Mr Speaker. Are we proceeding well </w:t>
      </w:r>
      <w:r w:rsidR="008D32D9" w:rsidRPr="007A7B45">
        <w:rPr>
          <w:rFonts w:ascii="Times New Roman" w:eastAsia="Times New Roman" w:hAnsi="Times New Roman" w:cs="Times New Roman"/>
          <w:color w:val="000000"/>
          <w:sz w:val="22"/>
          <w:szCs w:val="22"/>
        </w:rPr>
        <w:t>without</w:t>
      </w:r>
      <w:r w:rsidRPr="007A7B45">
        <w:rPr>
          <w:rFonts w:ascii="Times New Roman" w:eastAsia="Times New Roman" w:hAnsi="Times New Roman" w:cs="Times New Roman"/>
          <w:color w:val="000000"/>
          <w:sz w:val="22"/>
          <w:szCs w:val="22"/>
        </w:rPr>
        <w:t xml:space="preserve"> all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ministers here, yet the questions are supposed to be answered by them? Thank you.</w:t>
      </w:r>
    </w:p>
    <w:p w14:paraId="53AB024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284823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Prime Minister, we need your ministers. The Member of Parliament is asking. We have discussed this matter and each ministry has a minister of state, some of them are as many as six but we do not have ministers here. So, Rt Hon. Prime Minister, where did you send the ministers?</w:t>
      </w:r>
    </w:p>
    <w:p w14:paraId="108458F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054CAA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Now, Members have even hijacked their seats. I do not know what they will do. </w:t>
      </w:r>
      <w:r w:rsidRPr="007A7B45">
        <w:rPr>
          <w:rFonts w:ascii="Times New Roman" w:eastAsia="Times New Roman" w:hAnsi="Times New Roman" w:cs="Times New Roman"/>
          <w:i/>
          <w:iCs/>
          <w:color w:val="000000"/>
          <w:sz w:val="22"/>
          <w:szCs w:val="22"/>
        </w:rPr>
        <w:t>(Laughter)</w:t>
      </w:r>
      <w:r w:rsidRPr="007A7B45">
        <w:rPr>
          <w:rFonts w:ascii="Times New Roman" w:eastAsia="Times New Roman" w:hAnsi="Times New Roman" w:cs="Times New Roman"/>
          <w:color w:val="000000"/>
          <w:sz w:val="22"/>
          <w:szCs w:val="22"/>
        </w:rPr>
        <w:t xml:space="preserve"> I want my Member to be comfortably seated.</w:t>
      </w:r>
    </w:p>
    <w:p w14:paraId="0FF0205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A16A7F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12</w:t>
      </w:r>
    </w:p>
    <w:p w14:paraId="2236853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THIRD DEPUTY PRIME MINISTER AND MINISTER WITHOUT PORTFOLIO </w:t>
      </w:r>
    </w:p>
    <w:p w14:paraId="20A0C088" w14:textId="5E1D3074"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Rukia Nakadama): </w:t>
      </w:r>
      <w:r w:rsidRPr="007A7B45">
        <w:rPr>
          <w:rFonts w:ascii="Times New Roman" w:eastAsia="Times New Roman" w:hAnsi="Times New Roman" w:cs="Times New Roman"/>
          <w:color w:val="000000"/>
          <w:sz w:val="22"/>
          <w:szCs w:val="22"/>
        </w:rPr>
        <w:t>Mr Speaker,</w:t>
      </w:r>
      <w:r w:rsidRPr="007A7B45">
        <w:rPr>
          <w:rFonts w:ascii="Times New Roman" w:eastAsia="Times New Roman" w:hAnsi="Times New Roman" w:cs="Times New Roman"/>
          <w:b/>
          <w:bCs/>
          <w:color w:val="000000"/>
          <w:sz w:val="22"/>
          <w:szCs w:val="22"/>
        </w:rPr>
        <w:t xml:space="preserve"> </w:t>
      </w:r>
      <w:r w:rsidRPr="007A7B45">
        <w:rPr>
          <w:rFonts w:ascii="Times New Roman" w:eastAsia="Times New Roman" w:hAnsi="Times New Roman" w:cs="Times New Roman"/>
          <w:color w:val="000000"/>
          <w:sz w:val="22"/>
          <w:szCs w:val="22"/>
        </w:rPr>
        <w:t>we</w:t>
      </w:r>
      <w:r w:rsidRPr="007A7B45">
        <w:rPr>
          <w:rFonts w:ascii="Times New Roman" w:eastAsia="Times New Roman" w:hAnsi="Times New Roman" w:cs="Times New Roman"/>
          <w:b/>
          <w:bCs/>
          <w:color w:val="000000"/>
          <w:sz w:val="22"/>
          <w:szCs w:val="22"/>
        </w:rPr>
        <w:t xml:space="preserve"> </w:t>
      </w:r>
      <w:r w:rsidRPr="007A7B45">
        <w:rPr>
          <w:rFonts w:ascii="Times New Roman" w:eastAsia="Times New Roman" w:hAnsi="Times New Roman" w:cs="Times New Roman"/>
          <w:color w:val="000000"/>
          <w:sz w:val="22"/>
          <w:szCs w:val="22"/>
        </w:rPr>
        <w:t>will</w:t>
      </w:r>
      <w:r w:rsidRPr="007A7B45">
        <w:rPr>
          <w:rFonts w:ascii="Times New Roman" w:eastAsia="Times New Roman" w:hAnsi="Times New Roman" w:cs="Times New Roman"/>
          <w:b/>
          <w:bCs/>
          <w:color w:val="000000"/>
          <w:sz w:val="22"/>
          <w:szCs w:val="22"/>
        </w:rPr>
        <w:t xml:space="preserve"> </w:t>
      </w:r>
      <w:r w:rsidRPr="007A7B45">
        <w:rPr>
          <w:rFonts w:ascii="Times New Roman" w:eastAsia="Times New Roman" w:hAnsi="Times New Roman" w:cs="Times New Roman"/>
          <w:color w:val="000000"/>
          <w:sz w:val="22"/>
          <w:szCs w:val="22"/>
        </w:rPr>
        <w:t xml:space="preserve">do better but the Minister for Kampala Capital City and Metropolitan Affairs is here, ready to handle the next business </w:t>
      </w:r>
      <w:r w:rsidR="005A4DE8">
        <w:rPr>
          <w:rFonts w:ascii="Times New Roman" w:eastAsia="Times New Roman" w:hAnsi="Times New Roman" w:cs="Times New Roman"/>
          <w:i/>
          <w:iCs/>
          <w:color w:val="000000"/>
          <w:sz w:val="22"/>
          <w:szCs w:val="22"/>
        </w:rPr>
        <w:t>–</w:t>
      </w:r>
      <w:r w:rsidR="008D32D9" w:rsidRPr="007A7B45">
        <w:rPr>
          <w:rFonts w:ascii="Times New Roman" w:eastAsia="Times New Roman" w:hAnsi="Times New Roman" w:cs="Times New Roman"/>
          <w:i/>
          <w:iCs/>
          <w:color w:val="000000"/>
          <w:sz w:val="22"/>
          <w:szCs w:val="22"/>
        </w:rPr>
        <w:t>(</w:t>
      </w:r>
      <w:r w:rsidRPr="007A7B45">
        <w:rPr>
          <w:rFonts w:ascii="Times New Roman" w:eastAsia="Times New Roman" w:hAnsi="Times New Roman" w:cs="Times New Roman"/>
          <w:i/>
          <w:iCs/>
          <w:color w:val="000000"/>
          <w:sz w:val="22"/>
          <w:szCs w:val="22"/>
        </w:rPr>
        <w:t>Interjection)</w:t>
      </w:r>
    </w:p>
    <w:p w14:paraId="5206F46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FDBDD53" w14:textId="0217254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R OLANYA:</w:t>
      </w:r>
      <w:r w:rsidRPr="007A7B45">
        <w:rPr>
          <w:rFonts w:ascii="Times New Roman" w:eastAsia="Times New Roman" w:hAnsi="Times New Roman" w:cs="Times New Roman"/>
          <w:color w:val="000000"/>
          <w:sz w:val="22"/>
          <w:szCs w:val="22"/>
        </w:rPr>
        <w:t xml:space="preserve"> Mr Speaker, we have about 80 ministers. The honourable member is asking the Government where the ministers are and the person representing the Government rises to tell us that the Minister for Kampala Capital City and Metropolitan Affairs is here as if we are asking, only, for the minister for Kampala. We need the </w:t>
      </w:r>
      <w:r w:rsidR="008D32D9" w:rsidRPr="007A7B45">
        <w:rPr>
          <w:rFonts w:ascii="Times New Roman" w:eastAsia="Times New Roman" w:hAnsi="Times New Roman" w:cs="Times New Roman"/>
          <w:color w:val="000000"/>
          <w:sz w:val="22"/>
          <w:szCs w:val="22"/>
        </w:rPr>
        <w:t xml:space="preserve">entire </w:t>
      </w:r>
      <w:r w:rsidRPr="007A7B45">
        <w:rPr>
          <w:rFonts w:ascii="Times New Roman" w:eastAsia="Times New Roman" w:hAnsi="Times New Roman" w:cs="Times New Roman"/>
          <w:color w:val="000000"/>
          <w:sz w:val="22"/>
          <w:szCs w:val="22"/>
        </w:rPr>
        <w:t>Frontbench around. </w:t>
      </w:r>
    </w:p>
    <w:p w14:paraId="60C6B04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165D98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s the honourable member in order to try to cover the ministers who are absconding from their duties intentionally?</w:t>
      </w:r>
    </w:p>
    <w:p w14:paraId="7B56F74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259DDA0" w14:textId="4CFD83C9"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Thank you. Rt Hon. Prime Minister, you are not in order because, at least, I am privy to information that ministries make rotas on which minister should be attending which day in Parliament. </w:t>
      </w:r>
    </w:p>
    <w:p w14:paraId="5C9813D2"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13D512E" w14:textId="13D2EC1A"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We are going to ask for that rota. I know it is yours but business here – even putting aside this business of saying the ministers for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items</w:t>
      </w:r>
      <w:r w:rsidR="008D32D9" w:rsidRPr="007A7B45">
        <w:rPr>
          <w:rFonts w:ascii="Times New Roman" w:eastAsia="Times New Roman" w:hAnsi="Times New Roman" w:cs="Times New Roman"/>
          <w:color w:val="000000"/>
          <w:sz w:val="22"/>
          <w:szCs w:val="22"/>
        </w:rPr>
        <w:t xml:space="preserve"> on the Order Paper </w:t>
      </w:r>
      <w:r w:rsidRPr="007A7B45">
        <w:rPr>
          <w:rFonts w:ascii="Times New Roman" w:eastAsia="Times New Roman" w:hAnsi="Times New Roman" w:cs="Times New Roman"/>
          <w:color w:val="000000"/>
          <w:sz w:val="22"/>
          <w:szCs w:val="22"/>
        </w:rPr>
        <w:t>are here</w:t>
      </w:r>
      <w:r w:rsidR="008D32D9"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no, ministers are Members of Parliament are supposed to be in the House. Okay?</w:t>
      </w:r>
    </w:p>
    <w:p w14:paraId="38602F2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CFD8BAF" w14:textId="0774D02D" w:rsidR="00880AF9" w:rsidRPr="007A7B45" w:rsidRDefault="008D32D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We could, a</w:t>
      </w:r>
      <w:r w:rsidR="00880AF9" w:rsidRPr="007A7B45">
        <w:rPr>
          <w:rFonts w:ascii="Times New Roman" w:eastAsia="Times New Roman" w:hAnsi="Times New Roman" w:cs="Times New Roman"/>
          <w:color w:val="000000"/>
          <w:sz w:val="22"/>
          <w:szCs w:val="22"/>
        </w:rPr>
        <w:t xml:space="preserve">t least, have one minister. How comes Hon. Bahati is always here every day? How comes </w:t>
      </w:r>
      <w:r w:rsidRPr="007A7B45">
        <w:rPr>
          <w:rFonts w:ascii="Times New Roman" w:eastAsia="Times New Roman" w:hAnsi="Times New Roman" w:cs="Times New Roman"/>
          <w:color w:val="000000"/>
          <w:sz w:val="22"/>
          <w:szCs w:val="22"/>
        </w:rPr>
        <w:t xml:space="preserve">the </w:t>
      </w:r>
      <w:r w:rsidR="00880AF9" w:rsidRPr="007A7B45">
        <w:rPr>
          <w:rFonts w:ascii="Times New Roman" w:eastAsia="Times New Roman" w:hAnsi="Times New Roman" w:cs="Times New Roman"/>
          <w:color w:val="000000"/>
          <w:sz w:val="22"/>
          <w:szCs w:val="22"/>
        </w:rPr>
        <w:t>Rt Hon. Rukia Nakadama is here every day? It is because they take Parliament seriously. </w:t>
      </w:r>
    </w:p>
    <w:p w14:paraId="05E4B25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19A471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herefore, I implore other colleagues to also take Parliament seriously. Otherwise, if you only come when we are processing your business, that is how you even come and fail to get allies here. That is why, sometimes, you find colleagues asking: “Who is that Member? Isn’t that a stranger?” </w:t>
      </w:r>
    </w:p>
    <w:p w14:paraId="06A5F98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8625E0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Rt Hon. Prime Minister, please, I implore you to call your colleagues to come and attend parliamentary business. Next item. </w:t>
      </w:r>
    </w:p>
    <w:p w14:paraId="60BEE06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5B4AF49" w14:textId="23BFB3FE"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BILLS</w:t>
      </w:r>
    </w:p>
    <w:p w14:paraId="4FB53665" w14:textId="77777777" w:rsidR="00880AF9" w:rsidRDefault="00880AF9" w:rsidP="007A7B45">
      <w:pPr>
        <w:spacing w:line="240" w:lineRule="auto"/>
        <w:ind w:leftChars="0" w:left="0" w:firstLineChars="0" w:firstLine="0"/>
        <w:jc w:val="center"/>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FIRST READING</w:t>
      </w:r>
    </w:p>
    <w:p w14:paraId="20D8C828" w14:textId="77777777" w:rsidR="005A4DE8" w:rsidRPr="007A7B45" w:rsidRDefault="005A4DE8" w:rsidP="007A7B45">
      <w:pPr>
        <w:spacing w:line="240" w:lineRule="auto"/>
        <w:ind w:leftChars="0" w:left="0" w:firstLineChars="0" w:firstLine="0"/>
        <w:jc w:val="center"/>
        <w:outlineLvl w:val="9"/>
        <w:rPr>
          <w:rFonts w:ascii="Times New Roman" w:eastAsia="Times New Roman" w:hAnsi="Times New Roman" w:cs="Times New Roman"/>
          <w:sz w:val="22"/>
          <w:szCs w:val="22"/>
        </w:rPr>
      </w:pPr>
    </w:p>
    <w:p w14:paraId="75F4A757" w14:textId="77777777"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HE KAMPALA CAPITAL CITY (AMENDMENT) BILL, 2021</w:t>
      </w:r>
    </w:p>
    <w:p w14:paraId="45C4AEF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579050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15</w:t>
      </w:r>
    </w:p>
    <w:p w14:paraId="2EC2F2C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MINISTER FOR KAMPALA CAPITAL CITY AND METROPOLITAN AFFAIRS (Ms Minsa Kabanda): </w:t>
      </w:r>
      <w:r w:rsidRPr="007A7B45">
        <w:rPr>
          <w:rFonts w:ascii="Times New Roman" w:eastAsia="Times New Roman" w:hAnsi="Times New Roman" w:cs="Times New Roman"/>
          <w:color w:val="000000"/>
          <w:sz w:val="22"/>
          <w:szCs w:val="22"/>
        </w:rPr>
        <w:t>Mr Speaker, I beg to lay the Bill entitled, “The Kampala Capital City (Amendment) Bill, 2021” to be read for the first time. </w:t>
      </w:r>
    </w:p>
    <w:p w14:paraId="07E975B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255E61E" w14:textId="2160C94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The Bill is referred to the Committee on Presidential Affairs.</w:t>
      </w:r>
      <w:r w:rsidRPr="007A7B45">
        <w:rPr>
          <w:rFonts w:ascii="Times New Roman" w:eastAsia="Times New Roman" w:hAnsi="Times New Roman" w:cs="Times New Roman"/>
          <w:sz w:val="22"/>
          <w:szCs w:val="22"/>
        </w:rPr>
        <w:t xml:space="preserve"> </w:t>
      </w:r>
      <w:r w:rsidRPr="007A7B45">
        <w:rPr>
          <w:rFonts w:ascii="Times New Roman" w:eastAsia="Times New Roman" w:hAnsi="Times New Roman" w:cs="Times New Roman"/>
          <w:color w:val="000000"/>
          <w:sz w:val="22"/>
          <w:szCs w:val="22"/>
        </w:rPr>
        <w:t xml:space="preserve">Honourable minister, I hope you have the </w:t>
      </w:r>
      <w:r w:rsidR="008D32D9" w:rsidRPr="007A7B45">
        <w:rPr>
          <w:rFonts w:ascii="Times New Roman" w:eastAsia="Times New Roman" w:hAnsi="Times New Roman" w:cs="Times New Roman"/>
          <w:color w:val="000000"/>
          <w:sz w:val="22"/>
          <w:szCs w:val="22"/>
        </w:rPr>
        <w:t>Certificate of Financial Implications</w:t>
      </w:r>
      <w:r w:rsidRPr="007A7B45">
        <w:rPr>
          <w:rFonts w:ascii="Times New Roman" w:eastAsia="Times New Roman" w:hAnsi="Times New Roman" w:cs="Times New Roman"/>
          <w:color w:val="000000"/>
          <w:sz w:val="22"/>
          <w:szCs w:val="22"/>
        </w:rPr>
        <w:t>?</w:t>
      </w:r>
    </w:p>
    <w:p w14:paraId="5469D14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A8F9751" w14:textId="6037E339"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KABANDA:</w:t>
      </w:r>
      <w:r w:rsidRPr="007A7B45">
        <w:rPr>
          <w:rFonts w:ascii="Times New Roman" w:eastAsia="Times New Roman" w:hAnsi="Times New Roman" w:cs="Times New Roman"/>
          <w:color w:val="000000"/>
          <w:sz w:val="22"/>
          <w:szCs w:val="22"/>
        </w:rPr>
        <w:t xml:space="preserve"> The </w:t>
      </w:r>
      <w:r w:rsidR="008D32D9" w:rsidRPr="007A7B45">
        <w:rPr>
          <w:rFonts w:ascii="Times New Roman" w:eastAsia="Times New Roman" w:hAnsi="Times New Roman" w:cs="Times New Roman"/>
          <w:color w:val="000000"/>
          <w:sz w:val="22"/>
          <w:szCs w:val="22"/>
        </w:rPr>
        <w:t xml:space="preserve">Certificate Of Financial Implications </w:t>
      </w:r>
      <w:r w:rsidRPr="007A7B45">
        <w:rPr>
          <w:rFonts w:ascii="Times New Roman" w:eastAsia="Times New Roman" w:hAnsi="Times New Roman" w:cs="Times New Roman"/>
          <w:color w:val="000000"/>
          <w:sz w:val="22"/>
          <w:szCs w:val="22"/>
        </w:rPr>
        <w:t>is also here. </w:t>
      </w:r>
    </w:p>
    <w:p w14:paraId="71ACF38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307CB6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Oh, you had laid them together. Next item.</w:t>
      </w:r>
    </w:p>
    <w:p w14:paraId="2D11FE6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659E880" w14:textId="4ED96A46"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PRESENTATION OF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 xml:space="preserve">PETITION ON SALARY ENHANCEMENT DISCREPANCIES FOR NURSES AND INTERNS IN LINE WITH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 xml:space="preserve">COLLECTIVE BARGAINING AGREEMENT AND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 xml:space="preserve">PRESIDENTIAL DIRECTIVE FOR FINANCIAL YEAR 2022/2023 BY </w:t>
      </w:r>
      <w:r w:rsidR="008D32D9"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FEDERATION OF UGANDA NURSES AND MIDWIVES</w:t>
      </w:r>
    </w:p>
    <w:p w14:paraId="62392E9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6BE657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16</w:t>
      </w:r>
    </w:p>
    <w:p w14:paraId="1147B963" w14:textId="6DDEE1CD"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RUTH LEMATIA (NRM, Maracha East County, Maracha): </w:t>
      </w:r>
      <w:r w:rsidRPr="007A7B45">
        <w:rPr>
          <w:rFonts w:ascii="Times New Roman" w:eastAsia="Times New Roman" w:hAnsi="Times New Roman" w:cs="Times New Roman"/>
          <w:color w:val="000000"/>
          <w:sz w:val="22"/>
          <w:szCs w:val="22"/>
        </w:rPr>
        <w:t>Thank you very much, Mr</w:t>
      </w:r>
      <w:r w:rsidRPr="007A7B45">
        <w:rPr>
          <w:rFonts w:ascii="Times New Roman" w:eastAsia="Times New Roman" w:hAnsi="Times New Roman" w:cs="Times New Roman"/>
          <w:b/>
          <w:bCs/>
          <w:color w:val="000000"/>
          <w:sz w:val="22"/>
          <w:szCs w:val="22"/>
        </w:rPr>
        <w:t xml:space="preserve"> </w:t>
      </w:r>
      <w:r w:rsidRPr="007A7B45">
        <w:rPr>
          <w:rFonts w:ascii="Times New Roman" w:eastAsia="Times New Roman" w:hAnsi="Times New Roman" w:cs="Times New Roman"/>
          <w:color w:val="000000"/>
          <w:sz w:val="22"/>
          <w:szCs w:val="22"/>
        </w:rPr>
        <w:t>Speaker. I want to join the rest to say congratulations to you</w:t>
      </w:r>
      <w:r w:rsidR="008D32D9"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publicly</w:t>
      </w:r>
      <w:r w:rsidR="008D32D9"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for attaining this position.</w:t>
      </w:r>
    </w:p>
    <w:p w14:paraId="079FCA0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81752A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I request you to come closer to the microphone so that you are audible enough. You can pull it closer to you. </w:t>
      </w:r>
    </w:p>
    <w:p w14:paraId="51CB9DA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B6BCB3D" w14:textId="1A896D6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MS LEMATIA:</w:t>
      </w:r>
      <w:r w:rsidRPr="007A7B45">
        <w:rPr>
          <w:rFonts w:ascii="Times New Roman" w:eastAsia="Times New Roman" w:hAnsi="Times New Roman" w:cs="Times New Roman"/>
          <w:color w:val="000000"/>
          <w:sz w:val="22"/>
          <w:szCs w:val="22"/>
        </w:rPr>
        <w:t xml:space="preserve"> I rise under Rule 30 of the Rules of Procedure. This is the humble petition of nurses and medical interns presented by me, one of the most senior nurses in this country. (</w:t>
      </w:r>
      <w:r w:rsidRPr="005A4DE8">
        <w:rPr>
          <w:rFonts w:ascii="Times New Roman" w:eastAsia="Times New Roman" w:hAnsi="Times New Roman" w:cs="Times New Roman"/>
          <w:i/>
          <w:color w:val="000000"/>
          <w:sz w:val="22"/>
          <w:szCs w:val="22"/>
        </w:rPr>
        <w:t>Applause)</w:t>
      </w:r>
    </w:p>
    <w:p w14:paraId="4160A625" w14:textId="5BDEA390" w:rsidR="00880AF9" w:rsidRDefault="008D32D9" w:rsidP="007A7B45">
      <w:pPr>
        <w:spacing w:line="240" w:lineRule="auto"/>
        <w:ind w:leftChars="0" w:left="0" w:firstLineChars="0" w:firstLine="0"/>
        <w:outlineLvl w:val="9"/>
        <w:rPr>
          <w:rFonts w:ascii="Times New Roman" w:eastAsia="Times New Roman" w:hAnsi="Times New Roman" w:cs="Times New Roman"/>
          <w:i/>
          <w:iCs/>
          <w:color w:val="000000"/>
          <w:sz w:val="22"/>
          <w:szCs w:val="22"/>
        </w:rPr>
      </w:pPr>
      <w:r w:rsidRPr="007A7B45">
        <w:rPr>
          <w:rFonts w:ascii="Times New Roman" w:eastAsia="Times New Roman" w:hAnsi="Times New Roman" w:cs="Times New Roman"/>
          <w:i/>
          <w:iCs/>
          <w:color w:val="000000"/>
          <w:sz w:val="22"/>
          <w:szCs w:val="22"/>
        </w:rPr>
        <w:t>It showeth and states that:</w:t>
      </w:r>
    </w:p>
    <w:p w14:paraId="37835D3B"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sz w:val="22"/>
          <w:szCs w:val="22"/>
        </w:rPr>
      </w:pPr>
    </w:p>
    <w:p w14:paraId="33D2C21E" w14:textId="4FB284C1" w:rsidR="00880AF9" w:rsidRPr="005A4DE8" w:rsidRDefault="00880AF9" w:rsidP="005A4DE8">
      <w:pPr>
        <w:numPr>
          <w:ilvl w:val="0"/>
          <w:numId w:val="1"/>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i/>
          <w:iCs/>
          <w:color w:val="000000"/>
          <w:sz w:val="22"/>
          <w:szCs w:val="22"/>
        </w:rPr>
        <w:t>Your humble petitioners are the leaders of several professional nursing bodies united under their professional nursing organisation, the Federation of Uganda Nurses and Midwives (FUNM).</w:t>
      </w:r>
    </w:p>
    <w:p w14:paraId="584EB915" w14:textId="77777777" w:rsidR="005A4DE8" w:rsidRPr="007A7B45" w:rsidRDefault="005A4DE8" w:rsidP="005A4DE8">
      <w:pPr>
        <w:suppressAutoHyphens w:val="0"/>
        <w:spacing w:line="240" w:lineRule="auto"/>
        <w:ind w:leftChars="0" w:left="426" w:firstLineChars="0" w:firstLine="0"/>
        <w:textDirection w:val="lrTb"/>
        <w:textAlignment w:val="baseline"/>
        <w:outlineLvl w:val="9"/>
        <w:rPr>
          <w:rFonts w:ascii="Times New Roman" w:eastAsia="Times New Roman" w:hAnsi="Times New Roman" w:cs="Times New Roman"/>
          <w:color w:val="000000"/>
          <w:sz w:val="22"/>
          <w:szCs w:val="22"/>
        </w:rPr>
      </w:pPr>
    </w:p>
    <w:p w14:paraId="376DC939" w14:textId="1098FDD6" w:rsidR="00880AF9"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iCs/>
          <w:color w:val="000000"/>
          <w:sz w:val="22"/>
          <w:szCs w:val="22"/>
        </w:rPr>
      </w:pPr>
      <w:r w:rsidRPr="007A7B45">
        <w:rPr>
          <w:rFonts w:ascii="Times New Roman" w:eastAsia="Times New Roman" w:hAnsi="Times New Roman" w:cs="Times New Roman"/>
          <w:i/>
          <w:iCs/>
          <w:color w:val="000000"/>
          <w:sz w:val="22"/>
          <w:szCs w:val="22"/>
        </w:rPr>
        <w:t>2.</w:t>
      </w:r>
      <w:r w:rsidR="005A4DE8">
        <w:rPr>
          <w:rFonts w:ascii="Times New Roman" w:eastAsia="Times New Roman" w:hAnsi="Times New Roman" w:cs="Times New Roman"/>
          <w:i/>
          <w:iCs/>
          <w:color w:val="000000"/>
          <w:sz w:val="22"/>
          <w:szCs w:val="22"/>
        </w:rPr>
        <w:tab/>
      </w:r>
      <w:r w:rsidRPr="007A7B45">
        <w:rPr>
          <w:rFonts w:ascii="Times New Roman" w:eastAsia="Times New Roman" w:hAnsi="Times New Roman" w:cs="Times New Roman"/>
          <w:i/>
          <w:iCs/>
          <w:color w:val="000000"/>
          <w:sz w:val="22"/>
          <w:szCs w:val="22"/>
        </w:rPr>
        <w:t xml:space="preserve"> The petitioners are aggrieved by the continued non-implementation of the terms of the 2018 </w:t>
      </w:r>
      <w:r w:rsidR="007E3BAB" w:rsidRPr="007A7B45">
        <w:rPr>
          <w:rFonts w:ascii="Times New Roman" w:eastAsia="Times New Roman" w:hAnsi="Times New Roman" w:cs="Times New Roman"/>
          <w:i/>
          <w:iCs/>
          <w:color w:val="000000"/>
          <w:sz w:val="22"/>
          <w:szCs w:val="22"/>
        </w:rPr>
        <w:t xml:space="preserve">Collective Bargaining Agreement </w:t>
      </w:r>
      <w:r w:rsidRPr="007A7B45">
        <w:rPr>
          <w:rFonts w:ascii="Times New Roman" w:eastAsia="Times New Roman" w:hAnsi="Times New Roman" w:cs="Times New Roman"/>
          <w:i/>
          <w:iCs/>
          <w:color w:val="000000"/>
          <w:sz w:val="22"/>
          <w:szCs w:val="22"/>
        </w:rPr>
        <w:t>intended to streamline the salary discrepancies amongst various categories of the medical practitioners.</w:t>
      </w:r>
    </w:p>
    <w:p w14:paraId="5F1F3943" w14:textId="77777777" w:rsidR="005A4DE8" w:rsidRPr="007A7B45" w:rsidRDefault="005A4DE8" w:rsidP="005A4DE8">
      <w:pPr>
        <w:tabs>
          <w:tab w:val="num" w:pos="426"/>
        </w:tabs>
        <w:spacing w:line="240" w:lineRule="auto"/>
        <w:ind w:leftChars="0" w:left="426" w:firstLineChars="0" w:hanging="426"/>
        <w:outlineLvl w:val="9"/>
        <w:rPr>
          <w:rFonts w:ascii="Times New Roman" w:eastAsia="Times New Roman" w:hAnsi="Times New Roman" w:cs="Times New Roman"/>
          <w:sz w:val="22"/>
          <w:szCs w:val="22"/>
        </w:rPr>
      </w:pPr>
    </w:p>
    <w:p w14:paraId="09CD5EC3" w14:textId="5A0BC532" w:rsidR="00880AF9"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iCs/>
          <w:color w:val="000000"/>
          <w:sz w:val="22"/>
          <w:szCs w:val="22"/>
        </w:rPr>
        <w:t xml:space="preserve">3. </w:t>
      </w:r>
      <w:r w:rsidR="005A4DE8">
        <w:rPr>
          <w:rFonts w:ascii="Times New Roman" w:eastAsia="Times New Roman" w:hAnsi="Times New Roman" w:cs="Times New Roman"/>
          <w:i/>
          <w:iCs/>
          <w:color w:val="000000"/>
          <w:sz w:val="22"/>
          <w:szCs w:val="22"/>
        </w:rPr>
        <w:tab/>
      </w:r>
      <w:r w:rsidRPr="007A7B45">
        <w:rPr>
          <w:rFonts w:ascii="Times New Roman" w:eastAsia="Times New Roman" w:hAnsi="Times New Roman" w:cs="Times New Roman"/>
          <w:i/>
          <w:iCs/>
          <w:color w:val="000000"/>
          <w:sz w:val="22"/>
          <w:szCs w:val="22"/>
        </w:rPr>
        <w:t>The nursing profession in Uganda has</w:t>
      </w:r>
      <w:r w:rsidR="007E3BAB" w:rsidRPr="007A7B45">
        <w:rPr>
          <w:rFonts w:ascii="Times New Roman" w:eastAsia="Times New Roman" w:hAnsi="Times New Roman" w:cs="Times New Roman"/>
          <w:i/>
          <w:iCs/>
          <w:color w:val="000000"/>
          <w:sz w:val="22"/>
          <w:szCs w:val="22"/>
        </w:rPr>
        <w:t>,</w:t>
      </w:r>
      <w:r w:rsidRPr="007A7B45">
        <w:rPr>
          <w:rFonts w:ascii="Times New Roman" w:eastAsia="Times New Roman" w:hAnsi="Times New Roman" w:cs="Times New Roman"/>
          <w:i/>
          <w:iCs/>
          <w:color w:val="000000"/>
          <w:sz w:val="22"/>
          <w:szCs w:val="22"/>
        </w:rPr>
        <w:t xml:space="preserve"> over the decades evolved, with nurses acquiring super specialised skills to handle complicated 20</w:t>
      </w:r>
      <w:r w:rsidRPr="007A7B45">
        <w:rPr>
          <w:rFonts w:ascii="Times New Roman" w:eastAsia="Times New Roman" w:hAnsi="Times New Roman" w:cs="Times New Roman"/>
          <w:i/>
          <w:iCs/>
          <w:color w:val="000000"/>
          <w:sz w:val="22"/>
          <w:szCs w:val="22"/>
          <w:vertAlign w:val="superscript"/>
        </w:rPr>
        <w:t>th</w:t>
      </w:r>
      <w:r w:rsidRPr="007A7B45">
        <w:rPr>
          <w:rFonts w:ascii="Times New Roman" w:eastAsia="Times New Roman" w:hAnsi="Times New Roman" w:cs="Times New Roman"/>
          <w:i/>
          <w:iCs/>
          <w:color w:val="000000"/>
          <w:sz w:val="22"/>
          <w:szCs w:val="22"/>
        </w:rPr>
        <w:t xml:space="preserve"> century high tech medical </w:t>
      </w:r>
      <w:r w:rsidRPr="007A7B45">
        <w:rPr>
          <w:rFonts w:ascii="Times New Roman" w:eastAsia="Times New Roman" w:hAnsi="Times New Roman" w:cs="Times New Roman"/>
          <w:i/>
          <w:color w:val="000000"/>
          <w:sz w:val="22"/>
          <w:szCs w:val="22"/>
        </w:rPr>
        <w:t>challenges and equipment in various specialisations.</w:t>
      </w:r>
    </w:p>
    <w:p w14:paraId="5D9D207E" w14:textId="77777777" w:rsidR="005A4DE8" w:rsidRPr="007A7B45" w:rsidRDefault="005A4DE8" w:rsidP="005A4DE8">
      <w:pPr>
        <w:tabs>
          <w:tab w:val="num" w:pos="426"/>
        </w:tabs>
        <w:spacing w:line="240" w:lineRule="auto"/>
        <w:ind w:leftChars="0" w:left="426" w:firstLineChars="0" w:hanging="426"/>
        <w:outlineLvl w:val="9"/>
        <w:rPr>
          <w:rFonts w:ascii="Times New Roman" w:eastAsia="Times New Roman" w:hAnsi="Times New Roman" w:cs="Times New Roman"/>
          <w:sz w:val="22"/>
          <w:szCs w:val="22"/>
        </w:rPr>
      </w:pPr>
    </w:p>
    <w:p w14:paraId="22E1378B" w14:textId="648A4036"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r w:rsidRPr="007A7B45">
        <w:rPr>
          <w:rFonts w:ascii="Times New Roman" w:eastAsia="Times New Roman" w:hAnsi="Times New Roman" w:cs="Times New Roman"/>
          <w:color w:val="000000"/>
          <w:sz w:val="22"/>
          <w:szCs w:val="22"/>
        </w:rPr>
        <w:t xml:space="preserve">4.   </w:t>
      </w:r>
      <w:r w:rsidRPr="007A7B45">
        <w:rPr>
          <w:rFonts w:ascii="Times New Roman" w:eastAsia="Times New Roman" w:hAnsi="Times New Roman" w:cs="Times New Roman"/>
          <w:i/>
          <w:color w:val="000000"/>
          <w:sz w:val="22"/>
          <w:szCs w:val="22"/>
        </w:rPr>
        <w:t>Currently, the pool created by the nursing resources</w:t>
      </w:r>
      <w:r w:rsidR="007E3BAB" w:rsidRPr="007A7B45">
        <w:rPr>
          <w:rFonts w:ascii="Times New Roman" w:eastAsia="Times New Roman" w:hAnsi="Times New Roman" w:cs="Times New Roman"/>
          <w:i/>
          <w:sz w:val="22"/>
          <w:szCs w:val="22"/>
        </w:rPr>
        <w:t xml:space="preserve"> </w:t>
      </w:r>
      <w:r w:rsidRPr="007A7B45">
        <w:rPr>
          <w:rFonts w:ascii="Times New Roman" w:eastAsia="Times New Roman" w:hAnsi="Times New Roman" w:cs="Times New Roman"/>
          <w:i/>
          <w:color w:val="000000"/>
          <w:sz w:val="22"/>
          <w:szCs w:val="22"/>
        </w:rPr>
        <w:t xml:space="preserve">contributes over 70 per cent of staffing levels of </w:t>
      </w:r>
      <w:r w:rsidR="007E3BAB" w:rsidRPr="007A7B45">
        <w:rPr>
          <w:rFonts w:ascii="Times New Roman" w:eastAsia="Times New Roman" w:hAnsi="Times New Roman" w:cs="Times New Roman"/>
          <w:i/>
          <w:color w:val="000000"/>
          <w:sz w:val="22"/>
          <w:szCs w:val="22"/>
        </w:rPr>
        <w:t xml:space="preserve">the </w:t>
      </w:r>
      <w:r w:rsidRPr="007A7B45">
        <w:rPr>
          <w:rFonts w:ascii="Times New Roman" w:eastAsia="Times New Roman" w:hAnsi="Times New Roman" w:cs="Times New Roman"/>
          <w:i/>
          <w:color w:val="000000"/>
          <w:sz w:val="22"/>
          <w:szCs w:val="22"/>
        </w:rPr>
        <w:t>Uganda</w:t>
      </w:r>
      <w:r w:rsidRPr="007A7B45">
        <w:rPr>
          <w:rFonts w:ascii="Times New Roman" w:eastAsia="Times New Roman" w:hAnsi="Times New Roman" w:cs="Times New Roman"/>
          <w:i/>
          <w:sz w:val="22"/>
          <w:szCs w:val="22"/>
        </w:rPr>
        <w:t xml:space="preserve"> </w:t>
      </w:r>
      <w:r w:rsidRPr="007A7B45">
        <w:rPr>
          <w:rFonts w:ascii="Times New Roman" w:eastAsia="Times New Roman" w:hAnsi="Times New Roman" w:cs="Times New Roman"/>
          <w:i/>
          <w:color w:val="000000"/>
          <w:sz w:val="22"/>
          <w:szCs w:val="22"/>
        </w:rPr>
        <w:t>health system</w:t>
      </w:r>
      <w:r w:rsidR="007E3BAB"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which is highly multidisciplinary and multisectoral. This is very </w:t>
      </w:r>
      <w:r w:rsidR="007E3BAB" w:rsidRPr="007A7B45">
        <w:rPr>
          <w:rFonts w:ascii="Times New Roman" w:eastAsia="Times New Roman" w:hAnsi="Times New Roman" w:cs="Times New Roman"/>
          <w:i/>
          <w:color w:val="000000"/>
          <w:sz w:val="22"/>
          <w:szCs w:val="22"/>
        </w:rPr>
        <w:t>clear;</w:t>
      </w:r>
      <w:r w:rsidRPr="007A7B45">
        <w:rPr>
          <w:rFonts w:ascii="Times New Roman" w:eastAsia="Times New Roman" w:hAnsi="Times New Roman" w:cs="Times New Roman"/>
          <w:i/>
          <w:color w:val="000000"/>
          <w:sz w:val="22"/>
          <w:szCs w:val="22"/>
        </w:rPr>
        <w:t xml:space="preserve"> a majority of health workers in this country are nurses. Although we have stated </w:t>
      </w:r>
      <w:r w:rsidR="007E3BAB" w:rsidRPr="007A7B45">
        <w:rPr>
          <w:rFonts w:ascii="Times New Roman" w:eastAsia="Times New Roman" w:hAnsi="Times New Roman" w:cs="Times New Roman"/>
          <w:i/>
          <w:color w:val="000000"/>
          <w:sz w:val="22"/>
          <w:szCs w:val="22"/>
        </w:rPr>
        <w:t xml:space="preserve">70 per cent </w:t>
      </w:r>
      <w:r w:rsidRPr="007A7B45">
        <w:rPr>
          <w:rFonts w:ascii="Times New Roman" w:eastAsia="Times New Roman" w:hAnsi="Times New Roman" w:cs="Times New Roman"/>
          <w:i/>
          <w:color w:val="000000"/>
          <w:sz w:val="22"/>
          <w:szCs w:val="22"/>
        </w:rPr>
        <w:t>here, but the</w:t>
      </w:r>
      <w:r w:rsidR="007E3BAB" w:rsidRPr="007A7B45">
        <w:rPr>
          <w:rFonts w:ascii="Times New Roman" w:eastAsia="Times New Roman" w:hAnsi="Times New Roman" w:cs="Times New Roman"/>
          <w:i/>
          <w:color w:val="000000"/>
          <w:sz w:val="22"/>
          <w:szCs w:val="22"/>
        </w:rPr>
        <w:t>re</w:t>
      </w:r>
      <w:r w:rsidRPr="007A7B45">
        <w:rPr>
          <w:rFonts w:ascii="Times New Roman" w:eastAsia="Times New Roman" w:hAnsi="Times New Roman" w:cs="Times New Roman"/>
          <w:i/>
          <w:color w:val="000000"/>
          <w:sz w:val="22"/>
          <w:szCs w:val="22"/>
        </w:rPr>
        <w:t xml:space="preserve"> are more than 75 per cent of health workers.</w:t>
      </w:r>
    </w:p>
    <w:p w14:paraId="351C8E23"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2385A8DD" w14:textId="459C6AD6"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 xml:space="preserve">5. </w:t>
      </w:r>
      <w:r w:rsidR="005A4DE8">
        <w:rPr>
          <w:rFonts w:ascii="Times New Roman" w:eastAsia="Times New Roman" w:hAnsi="Times New Roman" w:cs="Times New Roman"/>
          <w:i/>
          <w:color w:val="000000"/>
          <w:sz w:val="22"/>
          <w:szCs w:val="22"/>
        </w:rPr>
        <w:tab/>
      </w:r>
      <w:r w:rsidRPr="007A7B45">
        <w:rPr>
          <w:rFonts w:ascii="Times New Roman" w:eastAsia="Times New Roman" w:hAnsi="Times New Roman" w:cs="Times New Roman"/>
          <w:i/>
          <w:color w:val="000000"/>
          <w:sz w:val="22"/>
          <w:szCs w:val="22"/>
        </w:rPr>
        <w:t>Wi</w:t>
      </w:r>
      <w:r w:rsidR="007E3BAB" w:rsidRPr="007A7B45">
        <w:rPr>
          <w:rFonts w:ascii="Times New Roman" w:eastAsia="Times New Roman" w:hAnsi="Times New Roman" w:cs="Times New Roman"/>
          <w:i/>
          <w:color w:val="000000"/>
          <w:sz w:val="22"/>
          <w:szCs w:val="22"/>
        </w:rPr>
        <w:t>th their training and passion,</w:t>
      </w:r>
      <w:r w:rsidRPr="007A7B45">
        <w:rPr>
          <w:rFonts w:ascii="Times New Roman" w:eastAsia="Times New Roman" w:hAnsi="Times New Roman" w:cs="Times New Roman"/>
          <w:i/>
          <w:color w:val="000000"/>
          <w:sz w:val="22"/>
          <w:szCs w:val="22"/>
        </w:rPr>
        <w:t xml:space="preserve"> nurses have</w:t>
      </w:r>
      <w:r w:rsidR="007E3BAB"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over the years</w:t>
      </w:r>
      <w:r w:rsidR="007E3BAB"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demonstrated tremendous commitment to serving the country’s healthcare system; from health centre II to regional and national referral hospitals as demonstrated during the challenging national health crisis of the COVID-19 pandemic.</w:t>
      </w:r>
    </w:p>
    <w:p w14:paraId="59ABD916"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30B400AD" w14:textId="1CBB7BBF"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 xml:space="preserve">6. </w:t>
      </w:r>
      <w:r w:rsidR="005A4DE8">
        <w:rPr>
          <w:rFonts w:ascii="Times New Roman" w:eastAsia="Times New Roman" w:hAnsi="Times New Roman" w:cs="Times New Roman"/>
          <w:i/>
          <w:color w:val="000000"/>
          <w:sz w:val="22"/>
          <w:szCs w:val="22"/>
        </w:rPr>
        <w:tab/>
      </w:r>
      <w:r w:rsidRPr="007A7B45">
        <w:rPr>
          <w:rFonts w:ascii="Times New Roman" w:eastAsia="Times New Roman" w:hAnsi="Times New Roman" w:cs="Times New Roman"/>
          <w:i/>
          <w:color w:val="000000"/>
          <w:sz w:val="22"/>
          <w:szCs w:val="22"/>
        </w:rPr>
        <w:t>Despite the commitment and dedication, working for long</w:t>
      </w:r>
      <w:r w:rsidRPr="007A7B45">
        <w:rPr>
          <w:rFonts w:ascii="Times New Roman" w:eastAsia="Times New Roman" w:hAnsi="Times New Roman" w:cs="Times New Roman"/>
          <w:i/>
          <w:sz w:val="22"/>
          <w:szCs w:val="22"/>
        </w:rPr>
        <w:t xml:space="preserve"> </w:t>
      </w:r>
      <w:r w:rsidRPr="007A7B45">
        <w:rPr>
          <w:rFonts w:ascii="Times New Roman" w:eastAsia="Times New Roman" w:hAnsi="Times New Roman" w:cs="Times New Roman"/>
          <w:i/>
          <w:color w:val="000000"/>
          <w:sz w:val="22"/>
          <w:szCs w:val="22"/>
        </w:rPr>
        <w:t xml:space="preserve">hours alongside doctors in the same risky environment, nurses continue to be heavily disgruntled and demotivated due to the continued underpayment and non-recognition as important players in the medical care service delivery. Nurses now attain degrees </w:t>
      </w:r>
      <w:r w:rsidR="007E3BAB" w:rsidRPr="007A7B45">
        <w:rPr>
          <w:rFonts w:ascii="Times New Roman" w:eastAsia="Times New Roman" w:hAnsi="Times New Roman" w:cs="Times New Roman"/>
          <w:i/>
          <w:color w:val="000000"/>
          <w:sz w:val="22"/>
          <w:szCs w:val="22"/>
        </w:rPr>
        <w:t xml:space="preserve">- </w:t>
      </w:r>
      <w:r w:rsidRPr="007A7B45">
        <w:rPr>
          <w:rFonts w:ascii="Times New Roman" w:eastAsia="Times New Roman" w:hAnsi="Times New Roman" w:cs="Times New Roman"/>
          <w:i/>
          <w:color w:val="000000"/>
          <w:sz w:val="22"/>
          <w:szCs w:val="22"/>
        </w:rPr>
        <w:t>starting from 1992</w:t>
      </w:r>
      <w:r w:rsidR="007E3BAB" w:rsidRPr="007A7B45">
        <w:rPr>
          <w:rFonts w:ascii="Times New Roman" w:eastAsia="Times New Roman" w:hAnsi="Times New Roman" w:cs="Times New Roman"/>
          <w:i/>
          <w:color w:val="000000"/>
          <w:sz w:val="22"/>
          <w:szCs w:val="22"/>
        </w:rPr>
        <w:t xml:space="preserve"> when</w:t>
      </w:r>
      <w:r w:rsidRPr="007A7B45">
        <w:rPr>
          <w:rFonts w:ascii="Times New Roman" w:eastAsia="Times New Roman" w:hAnsi="Times New Roman" w:cs="Times New Roman"/>
          <w:i/>
          <w:color w:val="000000"/>
          <w:sz w:val="22"/>
          <w:szCs w:val="22"/>
        </w:rPr>
        <w:t xml:space="preserve"> the first nursing schools in university were introduced. We now have a large number of nurses with university degrees. Some have risen up to doctorate level but they are not recognised.</w:t>
      </w:r>
    </w:p>
    <w:p w14:paraId="048AC4F8"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5AB30295" w14:textId="5F87065B"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 xml:space="preserve">7. </w:t>
      </w:r>
      <w:r w:rsidR="005A4DE8">
        <w:rPr>
          <w:rFonts w:ascii="Times New Roman" w:eastAsia="Times New Roman" w:hAnsi="Times New Roman" w:cs="Times New Roman"/>
          <w:i/>
          <w:color w:val="000000"/>
          <w:sz w:val="22"/>
          <w:szCs w:val="22"/>
        </w:rPr>
        <w:tab/>
      </w:r>
      <w:r w:rsidRPr="007A7B45">
        <w:rPr>
          <w:rFonts w:ascii="Times New Roman" w:eastAsia="Times New Roman" w:hAnsi="Times New Roman" w:cs="Times New Roman"/>
          <w:i/>
          <w:color w:val="000000"/>
          <w:sz w:val="22"/>
          <w:szCs w:val="22"/>
        </w:rPr>
        <w:t>The failure of the Ministries of Health and Public Service to implement the Schemes of Service for the Nursing and Midwifery Cadre, 2018 regarding recruitment and promotion has further resulted in continued improper recruitment, promotion and failed retention of well-trained nurses and midwives. We are losing a lot of these highly trained nurses to other countries because the country has failed to recognise them. </w:t>
      </w:r>
    </w:p>
    <w:p w14:paraId="2076F994"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0F516861" w14:textId="15622448"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r w:rsidRPr="007A7B45">
        <w:rPr>
          <w:rFonts w:ascii="Times New Roman" w:eastAsia="Times New Roman" w:hAnsi="Times New Roman" w:cs="Times New Roman"/>
          <w:i/>
          <w:color w:val="000000"/>
          <w:sz w:val="22"/>
          <w:szCs w:val="22"/>
        </w:rPr>
        <w:t>8.     In a bid to address the remuneration challenges faced by nurses and medical interns, the Government, through a collective bargaining agreement</w:t>
      </w:r>
      <w:r w:rsidR="006608EC" w:rsidRPr="007A7B45">
        <w:rPr>
          <w:rFonts w:ascii="Times New Roman" w:eastAsia="Times New Roman" w:hAnsi="Times New Roman" w:cs="Times New Roman"/>
          <w:i/>
          <w:color w:val="000000"/>
          <w:sz w:val="22"/>
          <w:szCs w:val="22"/>
        </w:rPr>
        <w:t>, reached</w:t>
      </w:r>
      <w:r w:rsidRPr="007A7B45">
        <w:rPr>
          <w:rFonts w:ascii="Times New Roman" w:eastAsia="Times New Roman" w:hAnsi="Times New Roman" w:cs="Times New Roman"/>
          <w:i/>
          <w:color w:val="000000"/>
          <w:sz w:val="22"/>
          <w:szCs w:val="22"/>
        </w:rPr>
        <w:t xml:space="preserve"> a consensus with different public service labour unions whose terms are supposed to be implemented in the Fiscal Year 2022/2023.</w:t>
      </w:r>
    </w:p>
    <w:p w14:paraId="411DFAE6"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362F2318" w14:textId="77777777" w:rsidR="00880AF9" w:rsidRDefault="00880AF9" w:rsidP="007A7B45">
      <w:pPr>
        <w:spacing w:line="240" w:lineRule="auto"/>
        <w:ind w:leftChars="0" w:left="0" w:firstLineChars="0" w:firstLine="0"/>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NOW, THEREFORE, be it resolved by Parliament as follows:</w:t>
      </w:r>
    </w:p>
    <w:p w14:paraId="03DFE2C1"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i/>
          <w:sz w:val="22"/>
          <w:szCs w:val="22"/>
        </w:rPr>
      </w:pPr>
    </w:p>
    <w:p w14:paraId="49622BE1" w14:textId="66470FF6" w:rsidR="00880AF9" w:rsidRPr="007A7B45" w:rsidRDefault="00880AF9" w:rsidP="005A4DE8">
      <w:pPr>
        <w:numPr>
          <w:ilvl w:val="0"/>
          <w:numId w:val="2"/>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 xml:space="preserve">Government fulfils its commitment under the </w:t>
      </w:r>
      <w:r w:rsidR="006608EC" w:rsidRPr="007A7B45">
        <w:rPr>
          <w:rFonts w:ascii="Times New Roman" w:eastAsia="Times New Roman" w:hAnsi="Times New Roman" w:cs="Times New Roman"/>
          <w:i/>
          <w:color w:val="000000"/>
          <w:sz w:val="22"/>
          <w:szCs w:val="22"/>
        </w:rPr>
        <w:t>Collective Bargaining Agreeme</w:t>
      </w:r>
      <w:r w:rsidRPr="007A7B45">
        <w:rPr>
          <w:rFonts w:ascii="Times New Roman" w:eastAsia="Times New Roman" w:hAnsi="Times New Roman" w:cs="Times New Roman"/>
          <w:i/>
          <w:color w:val="000000"/>
          <w:sz w:val="22"/>
          <w:szCs w:val="22"/>
        </w:rPr>
        <w:t xml:space="preserve">nt to enhance nurses’ and midwives’ salaries in Fiscal Year 2022 and 2023. </w:t>
      </w:r>
      <w:r w:rsidR="006608EC" w:rsidRPr="007A7B45">
        <w:rPr>
          <w:rFonts w:ascii="Times New Roman" w:eastAsia="Times New Roman" w:hAnsi="Times New Roman" w:cs="Times New Roman"/>
          <w:i/>
          <w:color w:val="000000"/>
          <w:sz w:val="22"/>
          <w:szCs w:val="22"/>
        </w:rPr>
        <w:t xml:space="preserve">- </w:t>
      </w:r>
      <w:r w:rsidRPr="007A7B45">
        <w:rPr>
          <w:rFonts w:ascii="Times New Roman" w:eastAsia="Times New Roman" w:hAnsi="Times New Roman" w:cs="Times New Roman"/>
          <w:i/>
          <w:color w:val="000000"/>
          <w:sz w:val="22"/>
          <w:szCs w:val="22"/>
        </w:rPr>
        <w:t>I am sorry this is coming after the budget process; the primary arrangements are almost over, but Mr Speaker, I wish you could take this into consideration.</w:t>
      </w:r>
    </w:p>
    <w:p w14:paraId="563A409C" w14:textId="3F0AB971"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13CD93C4" w14:textId="57A3E5F1" w:rsidR="00880AF9" w:rsidRDefault="00880AF9" w:rsidP="005A4DE8">
      <w:pPr>
        <w:numPr>
          <w:ilvl w:val="0"/>
          <w:numId w:val="3"/>
        </w:numPr>
        <w:tabs>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 Government</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through the Ministry of Health</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pays lower cadres (Diploma, certificates) the emoluments agreed upon in the collective bargaining agreement of 2018.</w:t>
      </w:r>
    </w:p>
    <w:p w14:paraId="1978E7CA" w14:textId="77777777" w:rsidR="005A4DE8" w:rsidRPr="007A7B45" w:rsidRDefault="005A4DE8" w:rsidP="005A4DE8">
      <w:pPr>
        <w:suppressAutoHyphens w:val="0"/>
        <w:spacing w:line="240" w:lineRule="auto"/>
        <w:ind w:leftChars="0" w:left="426" w:firstLineChars="0" w:firstLine="0"/>
        <w:textDirection w:val="lrTb"/>
        <w:textAlignment w:val="baseline"/>
        <w:outlineLvl w:val="9"/>
        <w:rPr>
          <w:rFonts w:ascii="Times New Roman" w:eastAsia="Times New Roman" w:hAnsi="Times New Roman" w:cs="Times New Roman"/>
          <w:i/>
          <w:color w:val="000000"/>
          <w:sz w:val="22"/>
          <w:szCs w:val="22"/>
        </w:rPr>
      </w:pPr>
    </w:p>
    <w:p w14:paraId="370AD9E2" w14:textId="14F498C0" w:rsidR="00880AF9" w:rsidRDefault="00880AF9" w:rsidP="005A4DE8">
      <w:pPr>
        <w:numPr>
          <w:ilvl w:val="0"/>
          <w:numId w:val="3"/>
        </w:numPr>
        <w:tabs>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Government</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through the Ministries of Public Service</w:t>
      </w:r>
      <w:r w:rsidR="006608EC" w:rsidRPr="007A7B45">
        <w:rPr>
          <w:rFonts w:ascii="Times New Roman" w:eastAsia="Times New Roman" w:hAnsi="Times New Roman" w:cs="Times New Roman"/>
          <w:i/>
          <w:color w:val="000000"/>
          <w:sz w:val="22"/>
          <w:szCs w:val="22"/>
        </w:rPr>
        <w:t xml:space="preserve"> </w:t>
      </w:r>
      <w:r w:rsidRPr="007A7B45">
        <w:rPr>
          <w:rFonts w:ascii="Times New Roman" w:eastAsia="Times New Roman" w:hAnsi="Times New Roman" w:cs="Times New Roman"/>
          <w:i/>
          <w:color w:val="000000"/>
          <w:sz w:val="22"/>
          <w:szCs w:val="22"/>
        </w:rPr>
        <w:t>and Health</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harmonises the salary discrepancies between nurses, midwives, medical interns and other medical practitioners including doctors and pharmacists.</w:t>
      </w:r>
    </w:p>
    <w:p w14:paraId="4E60EBA7" w14:textId="77777777" w:rsidR="005A4DE8" w:rsidRPr="007A7B45" w:rsidRDefault="005A4DE8" w:rsidP="005A4DE8">
      <w:pPr>
        <w:suppressAutoHyphens w:val="0"/>
        <w:spacing w:line="240" w:lineRule="auto"/>
        <w:ind w:leftChars="0" w:left="0" w:firstLineChars="0" w:firstLine="0"/>
        <w:textDirection w:val="lrTb"/>
        <w:textAlignment w:val="baseline"/>
        <w:outlineLvl w:val="9"/>
        <w:rPr>
          <w:rFonts w:ascii="Times New Roman" w:eastAsia="Times New Roman" w:hAnsi="Times New Roman" w:cs="Times New Roman"/>
          <w:i/>
          <w:color w:val="000000"/>
          <w:sz w:val="22"/>
          <w:szCs w:val="22"/>
        </w:rPr>
      </w:pPr>
    </w:p>
    <w:p w14:paraId="36558C7E" w14:textId="0694C0BD" w:rsidR="00880AF9" w:rsidRPr="007A7B45" w:rsidRDefault="00880AF9" w:rsidP="005A4DE8">
      <w:pPr>
        <w:numPr>
          <w:ilvl w:val="0"/>
          <w:numId w:val="4"/>
        </w:numPr>
        <w:tabs>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Parliament</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through its relevant committee, should ensure that the Health Service Commission fast-tracks the re-designation of nurses according to the scheme service for nurses and midwives 2018, to regularise nursing and midwifery terms of services.</w:t>
      </w:r>
    </w:p>
    <w:p w14:paraId="0AFB8C01" w14:textId="77777777"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i/>
          <w:sz w:val="22"/>
          <w:szCs w:val="22"/>
        </w:rPr>
      </w:pPr>
    </w:p>
    <w:p w14:paraId="6F36A7C0" w14:textId="11983EE1" w:rsidR="00880AF9" w:rsidRPr="007A7B45" w:rsidRDefault="00880AF9" w:rsidP="005A4DE8">
      <w:pPr>
        <w:tabs>
          <w:tab w:val="num" w:pos="426"/>
        </w:tabs>
        <w:spacing w:line="240" w:lineRule="auto"/>
        <w:ind w:leftChars="0" w:left="426" w:firstLineChars="0" w:hanging="426"/>
        <w:outlineLvl w:val="9"/>
        <w:rPr>
          <w:rFonts w:ascii="Times New Roman" w:eastAsia="Times New Roman" w:hAnsi="Times New Roman" w:cs="Times New Roman"/>
          <w:sz w:val="22"/>
          <w:szCs w:val="22"/>
        </w:rPr>
      </w:pPr>
      <w:r w:rsidRPr="007A7B45">
        <w:rPr>
          <w:rFonts w:ascii="Times New Roman" w:eastAsia="Times New Roman" w:hAnsi="Times New Roman" w:cs="Times New Roman"/>
          <w:i/>
          <w:color w:val="000000"/>
          <w:sz w:val="22"/>
          <w:szCs w:val="22"/>
        </w:rPr>
        <w:t xml:space="preserve">5. </w:t>
      </w:r>
      <w:r w:rsidR="006608EC" w:rsidRPr="007A7B45">
        <w:rPr>
          <w:rFonts w:ascii="Times New Roman" w:eastAsia="Times New Roman" w:hAnsi="Times New Roman" w:cs="Times New Roman"/>
          <w:i/>
          <w:color w:val="000000"/>
          <w:sz w:val="22"/>
          <w:szCs w:val="22"/>
        </w:rPr>
        <w:t>G</w:t>
      </w:r>
      <w:r w:rsidRPr="007A7B45">
        <w:rPr>
          <w:rFonts w:ascii="Times New Roman" w:eastAsia="Times New Roman" w:hAnsi="Times New Roman" w:cs="Times New Roman"/>
          <w:i/>
          <w:color w:val="000000"/>
          <w:sz w:val="22"/>
          <w:szCs w:val="22"/>
        </w:rPr>
        <w:t>overnment</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through the Uganda Health Service Commission</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should desist from advertising jobs that consider a bachelor's degree as an added advantage rather than as a requirement. Many times, when advertising jobs, they say it is for nurses but they say</w:t>
      </w:r>
      <w:r w:rsidR="006608EC" w:rsidRPr="007A7B45">
        <w:rPr>
          <w:rFonts w:ascii="Times New Roman" w:eastAsia="Times New Roman" w:hAnsi="Times New Roman" w:cs="Times New Roman"/>
          <w:i/>
          <w:color w:val="000000"/>
          <w:sz w:val="22"/>
          <w:szCs w:val="22"/>
        </w:rPr>
        <w:t>,</w:t>
      </w:r>
      <w:r w:rsidRPr="007A7B45">
        <w:rPr>
          <w:rFonts w:ascii="Times New Roman" w:eastAsia="Times New Roman" w:hAnsi="Times New Roman" w:cs="Times New Roman"/>
          <w:i/>
          <w:color w:val="000000"/>
          <w:sz w:val="22"/>
          <w:szCs w:val="22"/>
        </w:rPr>
        <w:t xml:space="preserve"> “</w:t>
      </w:r>
      <w:r w:rsidR="006608EC" w:rsidRPr="007A7B45">
        <w:rPr>
          <w:rFonts w:ascii="Times New Roman" w:eastAsia="Times New Roman" w:hAnsi="Times New Roman" w:cs="Times New Roman"/>
          <w:i/>
          <w:color w:val="000000"/>
          <w:sz w:val="22"/>
          <w:szCs w:val="22"/>
        </w:rPr>
        <w:t>A</w:t>
      </w:r>
      <w:r w:rsidRPr="007A7B45">
        <w:rPr>
          <w:rFonts w:ascii="Times New Roman" w:eastAsia="Times New Roman" w:hAnsi="Times New Roman" w:cs="Times New Roman"/>
          <w:i/>
          <w:color w:val="000000"/>
          <w:sz w:val="22"/>
          <w:szCs w:val="22"/>
        </w:rPr>
        <w:t xml:space="preserve"> nurse with a Bachelor of Nursing Degree or Masters will have added advantage.</w:t>
      </w:r>
      <w:r w:rsidR="006608EC" w:rsidRPr="007A7B45">
        <w:rPr>
          <w:rFonts w:ascii="Times New Roman" w:eastAsia="Times New Roman" w:hAnsi="Times New Roman" w:cs="Times New Roman"/>
          <w:color w:val="000000"/>
          <w:sz w:val="22"/>
          <w:szCs w:val="22"/>
        </w:rPr>
        <w:t>”</w:t>
      </w:r>
    </w:p>
    <w:p w14:paraId="1ECE631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i/>
          <w:sz w:val="22"/>
          <w:szCs w:val="22"/>
        </w:rPr>
      </w:pPr>
    </w:p>
    <w:p w14:paraId="1091F137" w14:textId="04FB3AAC" w:rsidR="006608EC" w:rsidRPr="007A7B45" w:rsidRDefault="00880AF9" w:rsidP="007A7B45">
      <w:pPr>
        <w:spacing w:line="240" w:lineRule="auto"/>
        <w:ind w:leftChars="0" w:left="0" w:firstLineChars="0" w:firstLine="0"/>
        <w:outlineLvl w:val="9"/>
        <w:rPr>
          <w:rFonts w:ascii="Times New Roman" w:eastAsia="Times New Roman" w:hAnsi="Times New Roman" w:cs="Times New Roman"/>
          <w:i/>
          <w:color w:val="000000"/>
          <w:sz w:val="22"/>
          <w:szCs w:val="22"/>
        </w:rPr>
      </w:pPr>
      <w:r w:rsidRPr="007A7B45">
        <w:rPr>
          <w:rFonts w:ascii="Times New Roman" w:eastAsia="Times New Roman" w:hAnsi="Times New Roman" w:cs="Times New Roman"/>
          <w:i/>
          <w:color w:val="000000"/>
          <w:sz w:val="22"/>
          <w:szCs w:val="22"/>
        </w:rPr>
        <w:t xml:space="preserve">Your humble petitioners, as in duty bound will forever pray and hereto, your humble petitioners </w:t>
      </w:r>
      <w:r w:rsidR="006608EC" w:rsidRPr="007A7B45">
        <w:rPr>
          <w:rFonts w:ascii="Times New Roman" w:eastAsia="Times New Roman" w:hAnsi="Times New Roman" w:cs="Times New Roman"/>
          <w:i/>
          <w:color w:val="000000"/>
          <w:sz w:val="22"/>
          <w:szCs w:val="22"/>
        </w:rPr>
        <w:t>have appended their signatures.</w:t>
      </w:r>
      <w:r w:rsidRPr="007A7B45">
        <w:rPr>
          <w:rFonts w:ascii="Times New Roman" w:eastAsia="Times New Roman" w:hAnsi="Times New Roman" w:cs="Times New Roman"/>
          <w:i/>
          <w:color w:val="000000"/>
          <w:sz w:val="22"/>
          <w:szCs w:val="22"/>
        </w:rPr>
        <w:t xml:space="preserve"> </w:t>
      </w:r>
    </w:p>
    <w:p w14:paraId="1DF1E0F4" w14:textId="77777777" w:rsidR="006608EC" w:rsidRPr="007A7B45" w:rsidRDefault="006608EC" w:rsidP="007A7B45">
      <w:pPr>
        <w:spacing w:line="240" w:lineRule="auto"/>
        <w:ind w:leftChars="0" w:left="0" w:firstLineChars="0" w:firstLine="0"/>
        <w:outlineLvl w:val="9"/>
        <w:rPr>
          <w:rFonts w:ascii="Times New Roman" w:eastAsia="Times New Roman" w:hAnsi="Times New Roman" w:cs="Times New Roman"/>
          <w:i/>
          <w:color w:val="000000"/>
          <w:sz w:val="22"/>
          <w:szCs w:val="22"/>
        </w:rPr>
      </w:pPr>
    </w:p>
    <w:p w14:paraId="6EBC4A63" w14:textId="49DF7E02"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You may not see the signatures but the most senior nurses have appended their signatures here. Many of these hold doctorates in nursing. I beg to submit.</w:t>
      </w:r>
    </w:p>
    <w:p w14:paraId="487E9A6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BF6EEC9" w14:textId="296C116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006608EC" w:rsidRPr="005A4DE8">
        <w:rPr>
          <w:rFonts w:ascii="Times New Roman" w:eastAsia="Times New Roman" w:hAnsi="Times New Roman" w:cs="Times New Roman"/>
          <w:b/>
          <w:color w:val="000000"/>
          <w:sz w:val="22"/>
          <w:szCs w:val="22"/>
        </w:rPr>
        <w:t>:</w:t>
      </w:r>
      <w:r w:rsidR="006608EC" w:rsidRPr="007A7B45">
        <w:rPr>
          <w:rFonts w:ascii="Times New Roman" w:eastAsia="Times New Roman" w:hAnsi="Times New Roman" w:cs="Times New Roman"/>
          <w:color w:val="000000"/>
          <w:sz w:val="22"/>
          <w:szCs w:val="22"/>
        </w:rPr>
        <w:t xml:space="preserve"> Thank you, Hon. Lematia. T</w:t>
      </w:r>
      <w:r w:rsidRPr="007A7B45">
        <w:rPr>
          <w:rFonts w:ascii="Times New Roman" w:eastAsia="Times New Roman" w:hAnsi="Times New Roman" w:cs="Times New Roman"/>
          <w:color w:val="000000"/>
          <w:sz w:val="22"/>
          <w:szCs w:val="22"/>
        </w:rPr>
        <w:t>he petition is referred to the Committee on Public Service and Local Government in line with Rule 30(5) of our Rules of Procedure.</w:t>
      </w:r>
    </w:p>
    <w:p w14:paraId="0B336EC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F2DDFB9" w14:textId="3FE41D26"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Colleagues, the Kampala Capital City </w:t>
      </w:r>
      <w:r w:rsidR="006608EC" w:rsidRPr="007A7B45">
        <w:rPr>
          <w:rFonts w:ascii="Times New Roman" w:eastAsia="Times New Roman" w:hAnsi="Times New Roman" w:cs="Times New Roman"/>
          <w:color w:val="000000"/>
          <w:sz w:val="22"/>
          <w:szCs w:val="22"/>
        </w:rPr>
        <w:t>Authority Amendment Bill, 2021</w:t>
      </w:r>
      <w:r w:rsidR="00386CBA" w:rsidRPr="007A7B45">
        <w:rPr>
          <w:rFonts w:ascii="Times New Roman" w:eastAsia="Times New Roman" w:hAnsi="Times New Roman" w:cs="Times New Roman"/>
          <w:color w:val="000000"/>
          <w:sz w:val="22"/>
          <w:szCs w:val="22"/>
        </w:rPr>
        <w:t>,</w:t>
      </w:r>
      <w:r w:rsidR="006608EC"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 xml:space="preserve">is a three-clause Bill and when you read through the </w:t>
      </w:r>
      <w:r w:rsidR="00386CBA" w:rsidRPr="007A7B45">
        <w:rPr>
          <w:rFonts w:ascii="Times New Roman" w:eastAsia="Times New Roman" w:hAnsi="Times New Roman" w:cs="Times New Roman"/>
          <w:color w:val="000000"/>
          <w:sz w:val="22"/>
          <w:szCs w:val="22"/>
        </w:rPr>
        <w:t>Certificate of Financial Implications</w:t>
      </w:r>
      <w:r w:rsidRPr="007A7B45">
        <w:rPr>
          <w:rFonts w:ascii="Times New Roman" w:eastAsia="Times New Roman" w:hAnsi="Times New Roman" w:cs="Times New Roman"/>
          <w:color w:val="000000"/>
          <w:sz w:val="22"/>
          <w:szCs w:val="22"/>
        </w:rPr>
        <w:t>, the money is already provided for.</w:t>
      </w:r>
    </w:p>
    <w:p w14:paraId="2DEC99B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8D1F5B1" w14:textId="5D0B3A03"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They require </w:t>
      </w:r>
      <w:r w:rsidR="00386CBA" w:rsidRPr="007A7B45">
        <w:rPr>
          <w:rFonts w:ascii="Times New Roman" w:eastAsia="Times New Roman" w:hAnsi="Times New Roman" w:cs="Times New Roman"/>
          <w:color w:val="000000"/>
          <w:sz w:val="22"/>
          <w:szCs w:val="22"/>
        </w:rPr>
        <w:t>getting</w:t>
      </w:r>
      <w:r w:rsidRPr="007A7B45">
        <w:rPr>
          <w:rFonts w:ascii="Times New Roman" w:eastAsia="Times New Roman" w:hAnsi="Times New Roman" w:cs="Times New Roman"/>
          <w:color w:val="000000"/>
          <w:sz w:val="22"/>
          <w:szCs w:val="22"/>
        </w:rPr>
        <w:t xml:space="preserve"> emoluments for the Speaker and Deputy Speaker. I, therefore, want the committee to process it within one week and bring</w:t>
      </w:r>
      <w:r w:rsidR="00386CBA" w:rsidRPr="007A7B45">
        <w:rPr>
          <w:rFonts w:ascii="Times New Roman" w:eastAsia="Times New Roman" w:hAnsi="Times New Roman" w:cs="Times New Roman"/>
          <w:color w:val="000000"/>
          <w:sz w:val="22"/>
          <w:szCs w:val="22"/>
        </w:rPr>
        <w:t xml:space="preserve"> a report because it is a three-</w:t>
      </w:r>
      <w:r w:rsidRPr="007A7B45">
        <w:rPr>
          <w:rFonts w:ascii="Times New Roman" w:eastAsia="Times New Roman" w:hAnsi="Times New Roman" w:cs="Times New Roman"/>
          <w:color w:val="000000"/>
          <w:sz w:val="22"/>
          <w:szCs w:val="22"/>
        </w:rPr>
        <w:t>clause Bill and very direct.</w:t>
      </w:r>
    </w:p>
    <w:p w14:paraId="59CB7CF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E84E3C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Committee on Presidential Affairs, you have one week to give us a report on this Bill so that we pass it before we pass the Budget.</w:t>
      </w:r>
    </w:p>
    <w:p w14:paraId="7B22DB92"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34E7C89" w14:textId="77777777"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LAYING OF PAPERS</w:t>
      </w:r>
    </w:p>
    <w:p w14:paraId="0C68D6E4" w14:textId="77777777" w:rsidR="00A8132A" w:rsidRPr="007A7B45" w:rsidRDefault="00A8132A" w:rsidP="007A7B45">
      <w:pPr>
        <w:spacing w:line="240" w:lineRule="auto"/>
        <w:ind w:leftChars="0" w:left="0" w:firstLineChars="0" w:firstLine="0"/>
        <w:jc w:val="center"/>
        <w:outlineLvl w:val="9"/>
        <w:rPr>
          <w:rFonts w:ascii="Times New Roman" w:eastAsia="Times New Roman" w:hAnsi="Times New Roman" w:cs="Times New Roman"/>
          <w:color w:val="000000"/>
          <w:sz w:val="22"/>
          <w:szCs w:val="22"/>
        </w:rPr>
      </w:pPr>
    </w:p>
    <w:p w14:paraId="750C370F" w14:textId="77777777"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REPORTS OF THE AUDITOR-GENERAL ON THE FINANCIAL STATEMENTS FOR THE FINANCIAL YEAR ENDED 30</w:t>
      </w:r>
      <w:r w:rsidRPr="007A7B45">
        <w:rPr>
          <w:rFonts w:ascii="Times New Roman" w:eastAsia="Times New Roman" w:hAnsi="Times New Roman" w:cs="Times New Roman"/>
          <w:color w:val="000000"/>
          <w:sz w:val="22"/>
          <w:szCs w:val="22"/>
          <w:vertAlign w:val="superscript"/>
        </w:rPr>
        <w:t>TH</w:t>
      </w:r>
      <w:r w:rsidRPr="007A7B45">
        <w:rPr>
          <w:rFonts w:ascii="Times New Roman" w:eastAsia="Times New Roman" w:hAnsi="Times New Roman" w:cs="Times New Roman"/>
          <w:color w:val="000000"/>
          <w:sz w:val="22"/>
          <w:szCs w:val="22"/>
        </w:rPr>
        <w:t xml:space="preserve"> JUNE 2021</w:t>
      </w:r>
    </w:p>
    <w:p w14:paraId="70A9297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4A9BF09" w14:textId="18A7A7B9"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Honourable Commissioner, read all of them </w:t>
      </w:r>
      <w:r w:rsidR="00386CBA" w:rsidRPr="007A7B45">
        <w:rPr>
          <w:rFonts w:ascii="Times New Roman" w:eastAsia="Times New Roman" w:hAnsi="Times New Roman" w:cs="Times New Roman"/>
          <w:color w:val="000000"/>
          <w:sz w:val="22"/>
          <w:szCs w:val="22"/>
        </w:rPr>
        <w:t>as</w:t>
      </w:r>
      <w:r w:rsidRPr="007A7B45">
        <w:rPr>
          <w:rFonts w:ascii="Times New Roman" w:eastAsia="Times New Roman" w:hAnsi="Times New Roman" w:cs="Times New Roman"/>
          <w:color w:val="000000"/>
          <w:sz w:val="22"/>
          <w:szCs w:val="22"/>
        </w:rPr>
        <w:t xml:space="preserve"> </w:t>
      </w:r>
      <w:r w:rsidR="00386CBA" w:rsidRPr="007A7B45">
        <w:rPr>
          <w:rFonts w:ascii="Times New Roman" w:eastAsia="Times New Roman" w:hAnsi="Times New Roman" w:cs="Times New Roman"/>
          <w:color w:val="000000"/>
          <w:sz w:val="22"/>
          <w:szCs w:val="22"/>
        </w:rPr>
        <w:t>you lay them</w:t>
      </w:r>
      <w:r w:rsidRPr="007A7B45">
        <w:rPr>
          <w:rFonts w:ascii="Times New Roman" w:eastAsia="Times New Roman" w:hAnsi="Times New Roman" w:cs="Times New Roman"/>
          <w:color w:val="000000"/>
          <w:sz w:val="22"/>
          <w:szCs w:val="22"/>
        </w:rPr>
        <w:t xml:space="preserve"> and then I will refer them at once. </w:t>
      </w:r>
    </w:p>
    <w:p w14:paraId="1F12844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46960A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26</w:t>
      </w:r>
    </w:p>
    <w:p w14:paraId="79ACA2E1" w14:textId="77777777" w:rsidR="00880AF9"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MR ESTHER AFOYOCHAN (NRM, Woman Representative, Zombo)</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Thank you, Mr Speaker. Allow me to lay reports of the Auditor-General on the financial statements for the financial year ended 30</w:t>
      </w:r>
      <w:r w:rsidRPr="007A7B45">
        <w:rPr>
          <w:rFonts w:ascii="Times New Roman" w:eastAsia="Times New Roman" w:hAnsi="Times New Roman" w:cs="Times New Roman"/>
          <w:color w:val="000000"/>
          <w:sz w:val="22"/>
          <w:szCs w:val="22"/>
          <w:vertAlign w:val="superscript"/>
        </w:rPr>
        <w:t>th</w:t>
      </w:r>
      <w:r w:rsidRPr="007A7B45">
        <w:rPr>
          <w:rFonts w:ascii="Times New Roman" w:eastAsia="Times New Roman" w:hAnsi="Times New Roman" w:cs="Times New Roman"/>
          <w:color w:val="000000"/>
          <w:sz w:val="22"/>
          <w:szCs w:val="22"/>
        </w:rPr>
        <w:t xml:space="preserve"> June 2021 for the following districts:</w:t>
      </w:r>
    </w:p>
    <w:p w14:paraId="01DFE53E"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sz w:val="22"/>
          <w:szCs w:val="22"/>
        </w:rPr>
      </w:pPr>
    </w:p>
    <w:p w14:paraId="6EF179E3" w14:textId="77777777" w:rsidR="00880AF9" w:rsidRPr="007A7B45" w:rsidRDefault="00880AF9" w:rsidP="007A7B45">
      <w:pPr>
        <w:numPr>
          <w:ilvl w:val="0"/>
          <w:numId w:val="5"/>
        </w:numPr>
        <w:suppressAutoHyphens w:val="0"/>
        <w:spacing w:line="240" w:lineRule="auto"/>
        <w:ind w:leftChars="0" w:left="0" w:firstLineChars="0" w:firstLine="0"/>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Ngora District Local Government</w:t>
      </w:r>
    </w:p>
    <w:p w14:paraId="40DDE5E3" w14:textId="72DA10F0" w:rsidR="00880AF9" w:rsidRPr="007A7B45" w:rsidRDefault="00880AF9" w:rsidP="007A7B45">
      <w:pPr>
        <w:numPr>
          <w:ilvl w:val="0"/>
          <w:numId w:val="5"/>
        </w:numPr>
        <w:suppressAutoHyphens w:val="0"/>
        <w:spacing w:line="240" w:lineRule="auto"/>
        <w:ind w:leftChars="0" w:left="0" w:firstLineChars="0" w:firstLine="0"/>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Amuria District Local Government</w:t>
      </w:r>
      <w:r w:rsidR="00386CBA"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w:t>
      </w:r>
    </w:p>
    <w:p w14:paraId="1BC9090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A6B7FE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 xml:space="preserve">: </w:t>
      </w:r>
      <w:r w:rsidRPr="007A7B45">
        <w:rPr>
          <w:rFonts w:ascii="Times New Roman" w:eastAsia="Times New Roman" w:hAnsi="Times New Roman" w:cs="Times New Roman"/>
          <w:color w:val="000000"/>
          <w:sz w:val="22"/>
          <w:szCs w:val="22"/>
        </w:rPr>
        <w:t>Honourable commissioner, can I request that you lay on the Table each one you read, then I will refer. </w:t>
      </w:r>
    </w:p>
    <w:p w14:paraId="5915684D" w14:textId="60B92443"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9B10D76" w14:textId="77777777" w:rsidR="005904BD"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MS AFOYOCHAN</w:t>
      </w:r>
      <w:r w:rsidRPr="005A4DE8">
        <w:rPr>
          <w:rFonts w:ascii="Times New Roman" w:eastAsia="Times New Roman" w:hAnsi="Times New Roman" w:cs="Times New Roman"/>
          <w:b/>
          <w:color w:val="000000"/>
          <w:sz w:val="22"/>
          <w:szCs w:val="22"/>
        </w:rPr>
        <w:t xml:space="preserve">: </w:t>
      </w:r>
      <w:r w:rsidRPr="007A7B45">
        <w:rPr>
          <w:rFonts w:ascii="Times New Roman" w:eastAsia="Times New Roman" w:hAnsi="Times New Roman" w:cs="Times New Roman"/>
          <w:color w:val="000000"/>
          <w:sz w:val="22"/>
          <w:szCs w:val="22"/>
        </w:rPr>
        <w:t xml:space="preserve">Ngora District Local Government; I beg to lay; Amuria District Local Government, I beg to lay; </w:t>
      </w:r>
    </w:p>
    <w:p w14:paraId="056A2410"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color w:val="000000"/>
          <w:sz w:val="22"/>
          <w:szCs w:val="22"/>
        </w:rPr>
      </w:pPr>
    </w:p>
    <w:p w14:paraId="2F70D7F1"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Olio Subcounty, I beg to lay; </w:t>
      </w:r>
    </w:p>
    <w:p w14:paraId="34D85B0C"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Amolatar District Local Government, I beg to lay; </w:t>
      </w:r>
    </w:p>
    <w:p w14:paraId="3AABD09B"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Kumi District Local Government; I beg to lay; </w:t>
      </w:r>
    </w:p>
    <w:p w14:paraId="68CD77CE"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Kalaki District Local Government; I beg to lay; </w:t>
      </w:r>
    </w:p>
    <w:p w14:paraId="3F5FCDA7"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Soroti District Local Government, I beg to lay; </w:t>
      </w:r>
    </w:p>
    <w:p w14:paraId="044C7D94"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Kapelebyong District Local Government; I beg to lay; </w:t>
      </w:r>
    </w:p>
    <w:p w14:paraId="3F5C7FBF"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Soroti City, I beg to lay; </w:t>
      </w:r>
    </w:p>
    <w:p w14:paraId="006BB54F"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Bukedea District Local Government</w:t>
      </w:r>
      <w:r w:rsidR="005904BD" w:rsidRPr="007A7B45">
        <w:rPr>
          <w:rFonts w:ascii="Times New Roman" w:eastAsia="Times New Roman" w:hAnsi="Times New Roman" w:cs="Times New Roman"/>
          <w:color w:val="000000"/>
          <w:sz w:val="22"/>
          <w:szCs w:val="22"/>
        </w:rPr>
        <w:t>, I beg to lay</w:t>
      </w:r>
      <w:r w:rsidRPr="007A7B45">
        <w:rPr>
          <w:rFonts w:ascii="Times New Roman" w:eastAsia="Times New Roman" w:hAnsi="Times New Roman" w:cs="Times New Roman"/>
          <w:color w:val="000000"/>
          <w:sz w:val="22"/>
          <w:szCs w:val="22"/>
        </w:rPr>
        <w:t xml:space="preserve">; </w:t>
      </w:r>
    </w:p>
    <w:p w14:paraId="7C66A69C"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Kumi Municipal Council, I beg to lay; </w:t>
      </w:r>
    </w:p>
    <w:p w14:paraId="2E8C04F3"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Serere District Local Government, I beg to lay; </w:t>
      </w:r>
    </w:p>
    <w:p w14:paraId="2F90EF80"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Otuke District Local Government, I beg to lay;</w:t>
      </w:r>
      <w:r w:rsidRPr="007A7B45">
        <w:rPr>
          <w:rFonts w:ascii="Times New Roman" w:eastAsia="Times New Roman" w:hAnsi="Times New Roman" w:cs="Times New Roman"/>
          <w:sz w:val="22"/>
          <w:szCs w:val="22"/>
        </w:rPr>
        <w:t xml:space="preserve"> </w:t>
      </w:r>
    </w:p>
    <w:p w14:paraId="5D45F727"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Kaberamaido District Local Government, I beg to lay;</w:t>
      </w:r>
      <w:r w:rsidRPr="007A7B45">
        <w:rPr>
          <w:rFonts w:ascii="Times New Roman" w:eastAsia="Times New Roman" w:hAnsi="Times New Roman" w:cs="Times New Roman"/>
          <w:sz w:val="22"/>
          <w:szCs w:val="22"/>
        </w:rPr>
        <w:t xml:space="preserve"> </w:t>
      </w:r>
    </w:p>
    <w:p w14:paraId="6511C5F0"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Katakwi District Local Government, I beg to lay;</w:t>
      </w:r>
      <w:r w:rsidRPr="007A7B45">
        <w:rPr>
          <w:rFonts w:ascii="Times New Roman" w:eastAsia="Times New Roman" w:hAnsi="Times New Roman" w:cs="Times New Roman"/>
          <w:sz w:val="22"/>
          <w:szCs w:val="22"/>
        </w:rPr>
        <w:t xml:space="preserve"> </w:t>
      </w:r>
    </w:p>
    <w:p w14:paraId="32003804" w14:textId="77777777" w:rsidR="005904BD"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 xml:space="preserve">Dokolo District Local Government, I beg to lay; </w:t>
      </w:r>
    </w:p>
    <w:p w14:paraId="254F2718" w14:textId="4D71AE38"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Soroti Regional Referral Hospital, I beg to lay.</w:t>
      </w:r>
    </w:p>
    <w:p w14:paraId="689B846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132741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Thank you, honourable Commissioner. The statements, apart from that of Soroti Regional Referral Hospital, are referred to the Committee on Public Accounts (Local Government) and then, the one for Soroti Regional Referral Hospital – Take your seat, Commissioner. </w:t>
      </w:r>
    </w:p>
    <w:p w14:paraId="779BD9E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102C34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AFOYOCHAN: </w:t>
      </w:r>
      <w:r w:rsidRPr="007A7B45">
        <w:rPr>
          <w:rFonts w:ascii="Times New Roman" w:eastAsia="Times New Roman" w:hAnsi="Times New Roman" w:cs="Times New Roman"/>
          <w:color w:val="000000"/>
          <w:sz w:val="22"/>
          <w:szCs w:val="22"/>
        </w:rPr>
        <w:t>Mr Speaker, I had not mentioned the report itself. I beg to move.</w:t>
      </w:r>
    </w:p>
    <w:p w14:paraId="5209CD7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D1C05D3" w14:textId="28800C2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Which one is that, honourable Commissioner?</w:t>
      </w:r>
    </w:p>
    <w:p w14:paraId="1718675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E4044F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AFOYOCHAN: </w:t>
      </w:r>
      <w:r w:rsidRPr="007A7B45">
        <w:rPr>
          <w:rFonts w:ascii="Times New Roman" w:eastAsia="Times New Roman" w:hAnsi="Times New Roman" w:cs="Times New Roman"/>
          <w:color w:val="000000"/>
          <w:sz w:val="22"/>
          <w:szCs w:val="22"/>
        </w:rPr>
        <w:t>Mr Speaker, there were other reports not on that list. There is a report of the Auditor-General on the Fund Accountability Statement of Young Africa Works Uganda – Lead Firm –</w:t>
      </w:r>
    </w:p>
    <w:p w14:paraId="22A2E74A"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E8FCBC3" w14:textId="7B699D08"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 xml:space="preserve">No, honourable member, that one is coming under (b). The first ones were under (a), okay? So, the ones – please, take your seat </w:t>
      </w:r>
      <w:r w:rsidR="005904BD" w:rsidRPr="007A7B45">
        <w:rPr>
          <w:rFonts w:ascii="Times New Roman" w:eastAsia="Times New Roman" w:hAnsi="Times New Roman" w:cs="Times New Roman"/>
          <w:color w:val="000000"/>
          <w:sz w:val="22"/>
          <w:szCs w:val="22"/>
        </w:rPr>
        <w:t xml:space="preserve">so that </w:t>
      </w:r>
      <w:r w:rsidRPr="007A7B45">
        <w:rPr>
          <w:rFonts w:ascii="Times New Roman" w:eastAsia="Times New Roman" w:hAnsi="Times New Roman" w:cs="Times New Roman"/>
          <w:color w:val="000000"/>
          <w:sz w:val="22"/>
          <w:szCs w:val="22"/>
        </w:rPr>
        <w:t>I guide you. The ones under (a), apart from the one of Soroti Regional Referral Hospital, are referred to local governments accounts committee, okay? Then, the one of Soroti Regional Referral Hospital is referred to PAC (Central). </w:t>
      </w:r>
    </w:p>
    <w:p w14:paraId="4D88D56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5708B6B"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Honourable Commissioner, you can again lay the ones under (b). I am following our Order Paper. So, if you could have a copy, it would be better for you.</w:t>
      </w:r>
    </w:p>
    <w:p w14:paraId="19A1530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CFAEE2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AFOYOCHAN: </w:t>
      </w:r>
      <w:r w:rsidRPr="007A7B45">
        <w:rPr>
          <w:rFonts w:ascii="Times New Roman" w:eastAsia="Times New Roman" w:hAnsi="Times New Roman" w:cs="Times New Roman"/>
          <w:color w:val="000000"/>
          <w:sz w:val="22"/>
          <w:szCs w:val="22"/>
        </w:rPr>
        <w:t>Mr Speaker, allow me lay the following reports: </w:t>
      </w:r>
    </w:p>
    <w:p w14:paraId="218E9034" w14:textId="77777777" w:rsidR="00880AF9" w:rsidRDefault="00880AF9" w:rsidP="005A4DE8">
      <w:pPr>
        <w:numPr>
          <w:ilvl w:val="0"/>
          <w:numId w:val="6"/>
        </w:numPr>
        <w:tabs>
          <w:tab w:val="left"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Report on the Auditor-General on the Fund Accountability Statement of the COVID-19 Economic Recovery and Resilience Response Programme, implemented by Private Sector Foundation Uganda, for the period 22 May 2022 to 30 April 2021. </w:t>
      </w:r>
    </w:p>
    <w:p w14:paraId="53F6378E" w14:textId="77777777" w:rsidR="005A4DE8" w:rsidRPr="007A7B45" w:rsidRDefault="005A4DE8" w:rsidP="005A4DE8">
      <w:pPr>
        <w:tabs>
          <w:tab w:val="left" w:pos="426"/>
        </w:tabs>
        <w:suppressAutoHyphens w:val="0"/>
        <w:spacing w:line="240" w:lineRule="auto"/>
        <w:ind w:leftChars="0" w:left="426" w:firstLineChars="0" w:firstLine="0"/>
        <w:textDirection w:val="lrTb"/>
        <w:textAlignment w:val="baseline"/>
        <w:outlineLvl w:val="9"/>
        <w:rPr>
          <w:rFonts w:ascii="Times New Roman" w:eastAsia="Times New Roman" w:hAnsi="Times New Roman" w:cs="Times New Roman"/>
          <w:color w:val="000000"/>
          <w:sz w:val="22"/>
          <w:szCs w:val="22"/>
        </w:rPr>
      </w:pPr>
    </w:p>
    <w:p w14:paraId="753EEC69" w14:textId="77777777" w:rsidR="00880AF9" w:rsidRPr="007A7B45" w:rsidRDefault="00880AF9" w:rsidP="005A4DE8">
      <w:pPr>
        <w:numPr>
          <w:ilvl w:val="0"/>
          <w:numId w:val="6"/>
        </w:numPr>
        <w:tabs>
          <w:tab w:val="left"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The report of the Auditor-General on the Fund Accountability Statement of Young Africa Works Uganda – Lead Firm Structure Project for the period 5 November 2019 to 31 December 2020. </w:t>
      </w:r>
    </w:p>
    <w:p w14:paraId="0A0069F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CEDD8E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beg to lay.</w:t>
      </w:r>
    </w:p>
    <w:p w14:paraId="5BA7349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89A604C" w14:textId="1DBA37D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Thank you, honourable Commissioner</w:t>
      </w:r>
      <w:r w:rsidR="005904BD"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for the good job. </w:t>
      </w:r>
      <w:r w:rsidRPr="007A7B45">
        <w:rPr>
          <w:rFonts w:ascii="Times New Roman" w:eastAsia="Times New Roman" w:hAnsi="Times New Roman" w:cs="Times New Roman"/>
          <w:i/>
          <w:iCs/>
          <w:color w:val="000000"/>
          <w:sz w:val="22"/>
          <w:szCs w:val="22"/>
        </w:rPr>
        <w:t>(Applause)</w:t>
      </w:r>
      <w:r w:rsidRPr="007A7B45">
        <w:rPr>
          <w:rFonts w:ascii="Times New Roman" w:eastAsia="Times New Roman" w:hAnsi="Times New Roman" w:cs="Times New Roman"/>
          <w:color w:val="000000"/>
          <w:sz w:val="22"/>
          <w:szCs w:val="22"/>
        </w:rPr>
        <w:t xml:space="preserve"> The statements are referred to PAC (Central) for processing. </w:t>
      </w:r>
    </w:p>
    <w:p w14:paraId="156D27B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79964BC" w14:textId="02AA96D6" w:rsidR="00880AF9"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Colleagues, in the public gallery, we have members from the National Malaria Control Division, under</w:t>
      </w:r>
      <w:r w:rsidR="005904BD" w:rsidRPr="007A7B45">
        <w:rPr>
          <w:rFonts w:ascii="Times New Roman" w:eastAsia="Times New Roman" w:hAnsi="Times New Roman" w:cs="Times New Roman"/>
          <w:color w:val="000000"/>
          <w:sz w:val="22"/>
          <w:szCs w:val="22"/>
        </w:rPr>
        <w:t xml:space="preserve"> the </w:t>
      </w:r>
      <w:r w:rsidRPr="007A7B45">
        <w:rPr>
          <w:rFonts w:ascii="Times New Roman" w:eastAsia="Times New Roman" w:hAnsi="Times New Roman" w:cs="Times New Roman"/>
          <w:color w:val="000000"/>
          <w:sz w:val="22"/>
          <w:szCs w:val="22"/>
        </w:rPr>
        <w:t>Ministry of Health and other stakeholders in the fight against malaria. These include:</w:t>
      </w:r>
    </w:p>
    <w:p w14:paraId="27BE26D5"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sz w:val="22"/>
          <w:szCs w:val="22"/>
        </w:rPr>
      </w:pPr>
    </w:p>
    <w:p w14:paraId="72BA3E2F"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Dr Rek John     - Pilgrim Africa and the Ministry of Health </w:t>
      </w:r>
    </w:p>
    <w:p w14:paraId="6DF0929F" w14:textId="6569405E"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Dr Silver Kasozi  -</w:t>
      </w:r>
      <w:r w:rsidR="005904BD"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SBC Officer, National Malaria Control Division, Ministry of Health </w:t>
      </w:r>
    </w:p>
    <w:p w14:paraId="4135E036"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Robert Mugerwa  -   National Malaria Control Division, Ministry of Health </w:t>
      </w:r>
    </w:p>
    <w:p w14:paraId="4AE75A99"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Marion Natukunda      -  Senior Communications Officer, Ministry of Health </w:t>
      </w:r>
    </w:p>
    <w:p w14:paraId="288B7766"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Kenneth Wycliffe Mugisha  - Board Chairman, Malaria Free Uganda</w:t>
      </w:r>
    </w:p>
    <w:p w14:paraId="09705967"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Aubrey Agaba    -  Country Coordinator, Malaria Free Uganda</w:t>
      </w:r>
    </w:p>
    <w:p w14:paraId="362273A0" w14:textId="77777777" w:rsidR="00880AF9" w:rsidRPr="007A7B45" w:rsidRDefault="00880AF9" w:rsidP="005A4DE8">
      <w:pPr>
        <w:numPr>
          <w:ilvl w:val="0"/>
          <w:numId w:val="7"/>
        </w:numPr>
        <w:tabs>
          <w:tab w:val="clear" w:pos="720"/>
          <w:tab w:val="num" w:pos="426"/>
        </w:tabs>
        <w:suppressAutoHyphens w:val="0"/>
        <w:spacing w:line="240" w:lineRule="auto"/>
        <w:ind w:leftChars="0" w:left="426" w:firstLineChars="0" w:hanging="426"/>
        <w:textDirection w:val="lrTb"/>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Mbabazi Peter   - National Malaria Control Programme.</w:t>
      </w:r>
    </w:p>
    <w:p w14:paraId="62BA853C" w14:textId="77777777" w:rsidR="00880AF9" w:rsidRPr="007A7B45" w:rsidRDefault="00880AF9" w:rsidP="007A7B45">
      <w:pPr>
        <w:spacing w:line="240" w:lineRule="auto"/>
        <w:ind w:leftChars="0" w:left="0" w:firstLineChars="0" w:firstLine="0"/>
        <w:textAlignment w:val="baseline"/>
        <w:outlineLvl w:val="9"/>
        <w:rPr>
          <w:rFonts w:ascii="Times New Roman" w:eastAsia="Times New Roman" w:hAnsi="Times New Roman" w:cs="Times New Roman"/>
          <w:color w:val="000000"/>
          <w:sz w:val="22"/>
          <w:szCs w:val="22"/>
        </w:rPr>
      </w:pPr>
    </w:p>
    <w:p w14:paraId="28962CE9" w14:textId="77777777" w:rsidR="00880AF9" w:rsidRPr="007A7B45" w:rsidRDefault="00880AF9" w:rsidP="007A7B45">
      <w:pPr>
        <w:spacing w:line="240" w:lineRule="auto"/>
        <w:ind w:leftChars="0" w:left="0" w:firstLineChars="0" w:firstLine="0"/>
        <w:textAlignment w:val="baseline"/>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color w:val="000000"/>
          <w:sz w:val="22"/>
          <w:szCs w:val="22"/>
        </w:rPr>
        <w:t>We also have guests from Target Malaria, Quality Chemicals and Centre for Policy Analysis (CEPA)</w:t>
      </w:r>
    </w:p>
    <w:p w14:paraId="24459F84" w14:textId="77777777" w:rsidR="00880AF9" w:rsidRPr="007A7B45" w:rsidRDefault="00880AF9" w:rsidP="007A7B45">
      <w:pPr>
        <w:spacing w:line="240" w:lineRule="auto"/>
        <w:ind w:leftChars="0" w:left="0" w:firstLineChars="0" w:firstLine="0"/>
        <w:textAlignment w:val="baseline"/>
        <w:outlineLvl w:val="9"/>
        <w:rPr>
          <w:rFonts w:ascii="Times New Roman" w:eastAsia="Times New Roman" w:hAnsi="Times New Roman" w:cs="Times New Roman"/>
          <w:i/>
          <w:iCs/>
          <w:color w:val="000000"/>
          <w:sz w:val="22"/>
          <w:szCs w:val="22"/>
        </w:rPr>
      </w:pPr>
      <w:r w:rsidRPr="007A7B45">
        <w:rPr>
          <w:rFonts w:ascii="Times New Roman" w:eastAsia="Times New Roman" w:hAnsi="Times New Roman" w:cs="Times New Roman"/>
          <w:color w:val="000000"/>
          <w:sz w:val="22"/>
          <w:szCs w:val="22"/>
        </w:rPr>
        <w:t xml:space="preserve">You are welcome.  </w:t>
      </w:r>
      <w:r w:rsidRPr="007A7B45">
        <w:rPr>
          <w:rFonts w:ascii="Times New Roman" w:eastAsia="Times New Roman" w:hAnsi="Times New Roman" w:cs="Times New Roman"/>
          <w:i/>
          <w:iCs/>
          <w:color w:val="000000"/>
          <w:sz w:val="22"/>
          <w:szCs w:val="22"/>
        </w:rPr>
        <w:t>(Applause)</w:t>
      </w:r>
    </w:p>
    <w:p w14:paraId="11D751EF" w14:textId="77777777" w:rsidR="005904BD" w:rsidRPr="007A7B45" w:rsidRDefault="005904BD" w:rsidP="007A7B45">
      <w:pPr>
        <w:spacing w:line="240" w:lineRule="auto"/>
        <w:ind w:leftChars="0" w:left="0" w:firstLineChars="0" w:firstLine="0"/>
        <w:textAlignment w:val="baseline"/>
        <w:outlineLvl w:val="9"/>
        <w:rPr>
          <w:rFonts w:ascii="Times New Roman" w:eastAsia="Times New Roman" w:hAnsi="Times New Roman" w:cs="Times New Roman"/>
          <w:color w:val="000000"/>
          <w:sz w:val="22"/>
          <w:szCs w:val="22"/>
        </w:rPr>
      </w:pPr>
    </w:p>
    <w:p w14:paraId="1E055FA0" w14:textId="0C6F0B01"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You remember in my communication, I told you about our celebration for </w:t>
      </w:r>
      <w:r w:rsidR="005904BD"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National Malaria Day. We have requested the Minister of Health to present a statement here within two weeks, so that we can have a comprehensive discussion in this House on measures being taken and what we can do, as legislators, to contribute to the fight against malaria because it is finishing up people everywhere. </w:t>
      </w:r>
    </w:p>
    <w:p w14:paraId="4F323A5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4F504C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Hon. Otimgiw rose_)</w:t>
      </w:r>
      <w:r w:rsidRPr="007A7B45">
        <w:rPr>
          <w:rFonts w:ascii="Times New Roman" w:eastAsia="Times New Roman" w:hAnsi="Times New Roman" w:cs="Times New Roman"/>
          <w:color w:val="000000"/>
          <w:sz w:val="22"/>
          <w:szCs w:val="22"/>
        </w:rPr>
        <w:t xml:space="preserve"> Honourable Colleague, you do not access a microphone before I give you permission.</w:t>
      </w:r>
    </w:p>
    <w:p w14:paraId="56C62D9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BCF38F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 xml:space="preserve">MR OTIMGIW: </w:t>
      </w:r>
      <w:r w:rsidRPr="007A7B45">
        <w:rPr>
          <w:rFonts w:ascii="Times New Roman" w:eastAsia="Times New Roman" w:hAnsi="Times New Roman" w:cs="Times New Roman"/>
          <w:color w:val="000000"/>
          <w:sz w:val="22"/>
          <w:szCs w:val="22"/>
        </w:rPr>
        <w:t>Apologies for the slight error. Mr Speaker, I do not know whether you are aware but I stand on a small matter. We are new Members of Parliament. It is clearly stated that Members of Parliament shall be provided for, in order to exercise the duties. </w:t>
      </w:r>
    </w:p>
    <w:p w14:paraId="1B05DC4A" w14:textId="77777777" w:rsidR="005904BD" w:rsidRPr="007A7B45" w:rsidRDefault="005904BD" w:rsidP="007A7B45">
      <w:pPr>
        <w:spacing w:line="240" w:lineRule="auto"/>
        <w:ind w:leftChars="0" w:left="0" w:firstLineChars="0" w:firstLine="0"/>
        <w:outlineLvl w:val="9"/>
        <w:rPr>
          <w:rFonts w:ascii="Times New Roman" w:eastAsia="Times New Roman" w:hAnsi="Times New Roman" w:cs="Times New Roman"/>
          <w:sz w:val="22"/>
          <w:szCs w:val="22"/>
        </w:rPr>
      </w:pPr>
    </w:p>
    <w:p w14:paraId="27C95065" w14:textId="0DD9F513"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xml:space="preserve">However, one year on, we do not have even computers in our offices </w:t>
      </w:r>
      <w:r w:rsidR="005904BD" w:rsidRPr="007A7B45">
        <w:rPr>
          <w:rFonts w:ascii="Times New Roman" w:eastAsia="Times New Roman" w:hAnsi="Times New Roman" w:cs="Times New Roman"/>
          <w:color w:val="000000"/>
          <w:sz w:val="22"/>
          <w:szCs w:val="22"/>
        </w:rPr>
        <w:t>–</w:t>
      </w:r>
      <w:r w:rsidR="005904BD" w:rsidRPr="007A7B45">
        <w:rPr>
          <w:rFonts w:ascii="Times New Roman" w:eastAsia="Times New Roman" w:hAnsi="Times New Roman" w:cs="Times New Roman"/>
          <w:i/>
          <w:iCs/>
          <w:color w:val="000000"/>
          <w:sz w:val="22"/>
          <w:szCs w:val="22"/>
        </w:rPr>
        <w:t>(</w:t>
      </w:r>
      <w:r w:rsidRPr="007A7B45">
        <w:rPr>
          <w:rFonts w:ascii="Times New Roman" w:eastAsia="Times New Roman" w:hAnsi="Times New Roman" w:cs="Times New Roman"/>
          <w:i/>
          <w:iCs/>
          <w:color w:val="000000"/>
          <w:sz w:val="22"/>
          <w:szCs w:val="22"/>
        </w:rPr>
        <w:t>Applause</w:t>
      </w:r>
      <w:r w:rsidR="005904BD" w:rsidRPr="007A7B45">
        <w:rPr>
          <w:rFonts w:ascii="Times New Roman" w:eastAsia="Times New Roman" w:hAnsi="Times New Roman" w:cs="Times New Roman"/>
          <w:i/>
          <w:iCs/>
          <w:color w:val="000000"/>
          <w:sz w:val="22"/>
          <w:szCs w:val="22"/>
        </w:rPr>
        <w:t>)</w:t>
      </w:r>
      <w:r w:rsidR="005904BD"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and we have to produce evidence-based debates here. We cannot print anything or research anything. I know we have iPads but we are not always in movement with it. </w:t>
      </w:r>
    </w:p>
    <w:p w14:paraId="711E056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7C27B5E" w14:textId="633EB2F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We have our Commissioners here who are supposed to lob</w:t>
      </w:r>
      <w:r w:rsidR="005904BD" w:rsidRPr="007A7B45">
        <w:rPr>
          <w:rFonts w:ascii="Times New Roman" w:eastAsia="Times New Roman" w:hAnsi="Times New Roman" w:cs="Times New Roman"/>
          <w:color w:val="000000"/>
          <w:sz w:val="22"/>
          <w:szCs w:val="22"/>
        </w:rPr>
        <w:t>by for us on this matter. Maybe</w:t>
      </w:r>
      <w:r w:rsidRPr="007A7B45">
        <w:rPr>
          <w:rFonts w:ascii="Times New Roman" w:eastAsia="Times New Roman" w:hAnsi="Times New Roman" w:cs="Times New Roman"/>
          <w:color w:val="000000"/>
          <w:sz w:val="22"/>
          <w:szCs w:val="22"/>
        </w:rPr>
        <w:t xml:space="preserve"> they can give us an update on what is happening that one year on, new Members do not have any computers, printers and even station</w:t>
      </w:r>
      <w:r w:rsidR="005904BD" w:rsidRPr="007A7B45">
        <w:rPr>
          <w:rFonts w:ascii="Times New Roman" w:eastAsia="Times New Roman" w:hAnsi="Times New Roman" w:cs="Times New Roman"/>
          <w:color w:val="000000"/>
          <w:sz w:val="22"/>
          <w:szCs w:val="22"/>
        </w:rPr>
        <w:t>e</w:t>
      </w:r>
      <w:r w:rsidRPr="007A7B45">
        <w:rPr>
          <w:rFonts w:ascii="Times New Roman" w:eastAsia="Times New Roman" w:hAnsi="Times New Roman" w:cs="Times New Roman"/>
          <w:color w:val="000000"/>
          <w:sz w:val="22"/>
          <w:szCs w:val="22"/>
        </w:rPr>
        <w:t>ry in our offices. Thank you. </w:t>
      </w:r>
    </w:p>
    <w:p w14:paraId="6B03801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056D6D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 xml:space="preserve">Honourable member, is that a matter where you want me to rule against myself? </w:t>
      </w:r>
      <w:r w:rsidRPr="007A7B45">
        <w:rPr>
          <w:rFonts w:ascii="Times New Roman" w:eastAsia="Times New Roman" w:hAnsi="Times New Roman" w:cs="Times New Roman"/>
          <w:i/>
          <w:iCs/>
          <w:color w:val="000000"/>
          <w:sz w:val="22"/>
          <w:szCs w:val="22"/>
        </w:rPr>
        <w:t>(Laughter)</w:t>
      </w:r>
      <w:r w:rsidRPr="007A7B45">
        <w:rPr>
          <w:rFonts w:ascii="Times New Roman" w:eastAsia="Times New Roman" w:hAnsi="Times New Roman" w:cs="Times New Roman"/>
          <w:color w:val="000000"/>
          <w:sz w:val="22"/>
          <w:szCs w:val="22"/>
        </w:rPr>
        <w:t xml:space="preserve"> A monkey to decide a case of the forest - So, it is an administrative matter. </w:t>
      </w:r>
    </w:p>
    <w:p w14:paraId="1E7DBFB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930AABE" w14:textId="1C7EB54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AFOYOCHAN: </w:t>
      </w:r>
      <w:r w:rsidRPr="007A7B45">
        <w:rPr>
          <w:rFonts w:ascii="Times New Roman" w:eastAsia="Times New Roman" w:hAnsi="Times New Roman" w:cs="Times New Roman"/>
          <w:color w:val="000000"/>
          <w:sz w:val="22"/>
          <w:szCs w:val="22"/>
        </w:rPr>
        <w:t xml:space="preserve">Mr Speaker </w:t>
      </w:r>
      <w:r w:rsidR="005904BD" w:rsidRPr="007A7B45">
        <w:rPr>
          <w:rFonts w:ascii="Times New Roman" w:eastAsia="Times New Roman" w:hAnsi="Times New Roman" w:cs="Times New Roman"/>
          <w:color w:val="000000"/>
          <w:sz w:val="22"/>
          <w:szCs w:val="22"/>
        </w:rPr>
        <w:t>–</w:t>
      </w:r>
      <w:r w:rsidR="005904BD" w:rsidRPr="007A7B45">
        <w:rPr>
          <w:rFonts w:ascii="Times New Roman" w:eastAsia="Times New Roman" w:hAnsi="Times New Roman" w:cs="Times New Roman"/>
          <w:i/>
          <w:iCs/>
          <w:color w:val="000000"/>
          <w:sz w:val="22"/>
          <w:szCs w:val="22"/>
        </w:rPr>
        <w:t xml:space="preserve"> (</w:t>
      </w:r>
      <w:r w:rsidRPr="007A7B45">
        <w:rPr>
          <w:rFonts w:ascii="Times New Roman" w:eastAsia="Times New Roman" w:hAnsi="Times New Roman" w:cs="Times New Roman"/>
          <w:i/>
          <w:iCs/>
          <w:color w:val="000000"/>
          <w:sz w:val="22"/>
          <w:szCs w:val="22"/>
        </w:rPr>
        <w:t>Laughter</w:t>
      </w:r>
      <w:r w:rsidR="005904BD" w:rsidRPr="007A7B45">
        <w:rPr>
          <w:rFonts w:ascii="Times New Roman" w:eastAsia="Times New Roman" w:hAnsi="Times New Roman" w:cs="Times New Roman"/>
          <w:i/>
          <w:iCs/>
          <w:color w:val="000000"/>
          <w:sz w:val="22"/>
          <w:szCs w:val="22"/>
        </w:rPr>
        <w:t>)</w:t>
      </w:r>
      <w:r w:rsidR="005904BD" w:rsidRPr="007A7B45">
        <w:rPr>
          <w:rFonts w:ascii="Times New Roman" w:eastAsia="Times New Roman" w:hAnsi="Times New Roman" w:cs="Times New Roman"/>
          <w:color w:val="000000"/>
          <w:sz w:val="22"/>
          <w:szCs w:val="22"/>
        </w:rPr>
        <w:t xml:space="preserve"> -</w:t>
      </w:r>
      <w:r w:rsidRPr="007A7B45">
        <w:rPr>
          <w:rFonts w:ascii="Times New Roman" w:eastAsia="Times New Roman" w:hAnsi="Times New Roman" w:cs="Times New Roman"/>
          <w:color w:val="000000"/>
          <w:sz w:val="22"/>
          <w:szCs w:val="22"/>
        </w:rPr>
        <w:t xml:space="preserve"> I pray you protect me from those people behind. </w:t>
      </w:r>
    </w:p>
    <w:p w14:paraId="3B132C6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99ACB5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You are protected.</w:t>
      </w:r>
    </w:p>
    <w:p w14:paraId="7277F90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F9AAB95" w14:textId="1D9EC05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S AFOYOCHAN: </w:t>
      </w:r>
      <w:r w:rsidRPr="007A7B45">
        <w:rPr>
          <w:rFonts w:ascii="Times New Roman" w:eastAsia="Times New Roman" w:hAnsi="Times New Roman" w:cs="Times New Roman"/>
          <w:bCs/>
          <w:color w:val="000000"/>
          <w:sz w:val="22"/>
          <w:szCs w:val="22"/>
        </w:rPr>
        <w:t>H</w:t>
      </w:r>
      <w:r w:rsidRPr="007A7B45">
        <w:rPr>
          <w:rFonts w:ascii="Times New Roman" w:eastAsia="Times New Roman" w:hAnsi="Times New Roman" w:cs="Times New Roman"/>
          <w:color w:val="000000"/>
          <w:sz w:val="22"/>
          <w:szCs w:val="22"/>
        </w:rPr>
        <w:t>onourable members, we got that challenge last time. Members were complaining about computers and printers in many cases. However, we were implementing a budget that we found had passed. So, we could not do much in this ending financial year. It is in th</w:t>
      </w:r>
      <w:r w:rsidR="005904BD" w:rsidRPr="007A7B45">
        <w:rPr>
          <w:rFonts w:ascii="Times New Roman" w:eastAsia="Times New Roman" w:hAnsi="Times New Roman" w:cs="Times New Roman"/>
          <w:color w:val="000000"/>
          <w:sz w:val="22"/>
          <w:szCs w:val="22"/>
        </w:rPr>
        <w:t>e</w:t>
      </w:r>
      <w:r w:rsidRPr="007A7B45">
        <w:rPr>
          <w:rFonts w:ascii="Times New Roman" w:eastAsia="Times New Roman" w:hAnsi="Times New Roman" w:cs="Times New Roman"/>
          <w:color w:val="000000"/>
          <w:sz w:val="22"/>
          <w:szCs w:val="22"/>
        </w:rPr>
        <w:t xml:space="preserve"> coming budget that we hope to put some of those things in place. I hope that honourable members bear with us, in the meantime. Thank you. </w:t>
      </w:r>
    </w:p>
    <w:p w14:paraId="6BB56C2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A02620B" w14:textId="1B5B25D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Thank you</w:t>
      </w:r>
      <w:r w:rsidR="00E93516"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w:t>
      </w:r>
      <w:r w:rsidR="00E93516" w:rsidRPr="007A7B45">
        <w:rPr>
          <w:rFonts w:ascii="Times New Roman" w:eastAsia="Times New Roman" w:hAnsi="Times New Roman" w:cs="Times New Roman"/>
          <w:color w:val="000000"/>
          <w:sz w:val="22"/>
          <w:szCs w:val="22"/>
        </w:rPr>
        <w:t>B</w:t>
      </w:r>
      <w:r w:rsidRPr="007A7B45">
        <w:rPr>
          <w:rFonts w:ascii="Times New Roman" w:eastAsia="Times New Roman" w:hAnsi="Times New Roman" w:cs="Times New Roman"/>
          <w:color w:val="000000"/>
          <w:sz w:val="22"/>
          <w:szCs w:val="22"/>
        </w:rPr>
        <w:t>ut honourable colleagues, our doors are open. We are the people you elected to be your Speakers. These are matters, which we should handle internally; they are not matters for national television or for the House. So, I am going to link up with my senior, the Speaker, and w</w:t>
      </w:r>
      <w:r w:rsidR="00E93516" w:rsidRPr="007A7B45">
        <w:rPr>
          <w:rFonts w:ascii="Times New Roman" w:eastAsia="Times New Roman" w:hAnsi="Times New Roman" w:cs="Times New Roman"/>
          <w:color w:val="000000"/>
          <w:sz w:val="22"/>
          <w:szCs w:val="22"/>
        </w:rPr>
        <w:t>e ensure we address this matter</w:t>
      </w:r>
      <w:r w:rsidRPr="007A7B45">
        <w:rPr>
          <w:rFonts w:ascii="Times New Roman" w:eastAsia="Times New Roman" w:hAnsi="Times New Roman" w:cs="Times New Roman"/>
          <w:color w:val="000000"/>
          <w:sz w:val="22"/>
          <w:szCs w:val="22"/>
        </w:rPr>
        <w:t xml:space="preserve"> as members of the Commission. I would feel comfortable if we closed this matter. Thank you. </w:t>
      </w:r>
    </w:p>
    <w:p w14:paraId="3878060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F8D1A8E" w14:textId="77777777"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OTION SEEKING LEAVE OF THE HOUSE TO WITHDRAW THE LAW REVISION (FINES AND OTHER FINANCIAL AMOUNTS IN CRIMINAL MATTERS) (MODIFICATION OF WRITTEN LAWS) INSTRUMENT, 2021</w:t>
      </w:r>
    </w:p>
    <w:p w14:paraId="1340A0C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164375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Honourable Minister of Justice and Constitutional Affairs?</w:t>
      </w:r>
    </w:p>
    <w:p w14:paraId="6CAB46D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1CA72B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37</w:t>
      </w:r>
    </w:p>
    <w:p w14:paraId="4E9F95A5" w14:textId="12C8A84B"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MINISTER OF PUBLIC SERVICE (Mr Muruli Mukasa): </w:t>
      </w:r>
      <w:r w:rsidRPr="007A7B45">
        <w:rPr>
          <w:rFonts w:ascii="Times New Roman" w:eastAsia="Times New Roman" w:hAnsi="Times New Roman" w:cs="Times New Roman"/>
          <w:color w:val="000000"/>
          <w:sz w:val="22"/>
          <w:szCs w:val="22"/>
        </w:rPr>
        <w:t>Mr Speaker, before I move this motion, allow me to convey my congratulations to you upon ascending to that high post of Deputy Speaker. Congratulations, R</w:t>
      </w:r>
      <w:r w:rsidR="00E93516" w:rsidRPr="007A7B45">
        <w:rPr>
          <w:rFonts w:ascii="Times New Roman" w:eastAsia="Times New Roman" w:hAnsi="Times New Roman" w:cs="Times New Roman"/>
          <w:color w:val="000000"/>
          <w:sz w:val="22"/>
          <w:szCs w:val="22"/>
        </w:rPr>
        <w:t>igh</w:t>
      </w:r>
      <w:r w:rsidRPr="007A7B45">
        <w:rPr>
          <w:rFonts w:ascii="Times New Roman" w:eastAsia="Times New Roman" w:hAnsi="Times New Roman" w:cs="Times New Roman"/>
          <w:color w:val="000000"/>
          <w:sz w:val="22"/>
          <w:szCs w:val="22"/>
        </w:rPr>
        <w:t>t Honourable. </w:t>
      </w:r>
    </w:p>
    <w:p w14:paraId="5B3CB98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3A55D2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wish to move, under rules 8 and 56 of the Rules of Procedure of Parliament, seeking leave of the House to present a motion to withdraw the Law Revision (Fines and Other Financial Amounts in Criminal Matters) (Modification of Written Laws) Instrument, 2021. </w:t>
      </w:r>
    </w:p>
    <w:p w14:paraId="39F4AD5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AA9BCB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r Speaker, I beg to move. </w:t>
      </w:r>
    </w:p>
    <w:p w14:paraId="5CB98C7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54EEF9F" w14:textId="2DB5E13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 xml:space="preserve">Is the motion seconded? It is seconded by </w:t>
      </w:r>
      <w:r w:rsidR="00E93516" w:rsidRPr="007A7B45">
        <w:rPr>
          <w:rFonts w:ascii="Times New Roman" w:eastAsia="Times New Roman" w:hAnsi="Times New Roman" w:cs="Times New Roman"/>
          <w:color w:val="000000"/>
          <w:sz w:val="22"/>
          <w:szCs w:val="22"/>
        </w:rPr>
        <w:t>H</w:t>
      </w:r>
      <w:r w:rsidRPr="007A7B45">
        <w:rPr>
          <w:rFonts w:ascii="Times New Roman" w:eastAsia="Times New Roman" w:hAnsi="Times New Roman" w:cs="Times New Roman"/>
          <w:color w:val="000000"/>
          <w:sz w:val="22"/>
          <w:szCs w:val="22"/>
        </w:rPr>
        <w:t xml:space="preserve">on. Bahati, </w:t>
      </w:r>
      <w:r w:rsidR="00E93516" w:rsidRPr="007A7B45">
        <w:rPr>
          <w:rFonts w:ascii="Times New Roman" w:eastAsia="Times New Roman" w:hAnsi="Times New Roman" w:cs="Times New Roman"/>
          <w:color w:val="000000"/>
          <w:sz w:val="22"/>
          <w:szCs w:val="22"/>
        </w:rPr>
        <w:t>H</w:t>
      </w:r>
      <w:r w:rsidRPr="007A7B45">
        <w:rPr>
          <w:rFonts w:ascii="Times New Roman" w:eastAsia="Times New Roman" w:hAnsi="Times New Roman" w:cs="Times New Roman"/>
          <w:color w:val="000000"/>
          <w:sz w:val="22"/>
          <w:szCs w:val="22"/>
        </w:rPr>
        <w:t xml:space="preserve">on. Silwany, Member from Kapelebyong, </w:t>
      </w:r>
      <w:r w:rsidR="00E93516" w:rsidRPr="007A7B45">
        <w:rPr>
          <w:rFonts w:ascii="Times New Roman" w:eastAsia="Times New Roman" w:hAnsi="Times New Roman" w:cs="Times New Roman"/>
          <w:color w:val="000000"/>
          <w:sz w:val="22"/>
          <w:szCs w:val="22"/>
        </w:rPr>
        <w:t>H</w:t>
      </w:r>
      <w:r w:rsidRPr="007A7B45">
        <w:rPr>
          <w:rFonts w:ascii="Times New Roman" w:eastAsia="Times New Roman" w:hAnsi="Times New Roman" w:cs="Times New Roman"/>
          <w:color w:val="000000"/>
          <w:sz w:val="22"/>
          <w:szCs w:val="22"/>
        </w:rPr>
        <w:t>on. Noah Mutebi and Member from Rwampara. Honourable minister, would y</w:t>
      </w:r>
      <w:r w:rsidR="00E93516" w:rsidRPr="007A7B45">
        <w:rPr>
          <w:rFonts w:ascii="Times New Roman" w:eastAsia="Times New Roman" w:hAnsi="Times New Roman" w:cs="Times New Roman"/>
          <w:color w:val="000000"/>
          <w:sz w:val="22"/>
          <w:szCs w:val="22"/>
        </w:rPr>
        <w:t>ou like to speak to your motion?</w:t>
      </w:r>
    </w:p>
    <w:p w14:paraId="504B95A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 </w:t>
      </w:r>
    </w:p>
    <w:p w14:paraId="7EB92146" w14:textId="7D9B8C2D" w:rsidR="00880AF9"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MR MURULI:</w:t>
      </w:r>
      <w:r w:rsidRPr="007A7B45">
        <w:rPr>
          <w:rFonts w:ascii="Times New Roman" w:eastAsia="Times New Roman" w:hAnsi="Times New Roman" w:cs="Times New Roman"/>
          <w:color w:val="000000"/>
          <w:sz w:val="22"/>
          <w:szCs w:val="22"/>
        </w:rPr>
        <w:t xml:space="preserve"> Yes, Mr Speaker.</w:t>
      </w:r>
    </w:p>
    <w:p w14:paraId="535D95FA" w14:textId="77777777" w:rsidR="005A4DE8" w:rsidRPr="007A7B45" w:rsidRDefault="005A4DE8" w:rsidP="007A7B45">
      <w:pPr>
        <w:spacing w:line="240" w:lineRule="auto"/>
        <w:ind w:leftChars="0" w:left="0" w:firstLineChars="0" w:firstLine="0"/>
        <w:outlineLvl w:val="9"/>
        <w:rPr>
          <w:rFonts w:ascii="Times New Roman" w:eastAsia="Times New Roman" w:hAnsi="Times New Roman" w:cs="Times New Roman"/>
          <w:sz w:val="22"/>
          <w:szCs w:val="22"/>
        </w:rPr>
      </w:pPr>
    </w:p>
    <w:p w14:paraId="1F3E7311" w14:textId="5334B448"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WHEREAS on 5 October 2021, the Attorney-General laid in Parliament, the Law Revision (Fines and Other Financial Amounts in Criminal Matters) (Modification of Written Laws) Instrument</w:t>
      </w:r>
      <w:r w:rsidR="00E93516" w:rsidRPr="007A7B45">
        <w:rPr>
          <w:rFonts w:ascii="Times New Roman" w:eastAsia="Times New Roman" w:hAnsi="Times New Roman" w:cs="Times New Roman"/>
          <w:i/>
          <w:iCs/>
          <w:color w:val="000000"/>
          <w:sz w:val="22"/>
          <w:szCs w:val="22"/>
        </w:rPr>
        <w:t>, 2021, for approval - t</w:t>
      </w:r>
      <w:r w:rsidRPr="007A7B45">
        <w:rPr>
          <w:rFonts w:ascii="Times New Roman" w:eastAsia="Times New Roman" w:hAnsi="Times New Roman" w:cs="Times New Roman"/>
          <w:i/>
          <w:iCs/>
          <w:color w:val="000000"/>
          <w:sz w:val="22"/>
          <w:szCs w:val="22"/>
        </w:rPr>
        <w:t>he Statutory Instrument was referred to the Committee on Legal and Parliamentary Affairs for scrutiny;</w:t>
      </w:r>
    </w:p>
    <w:p w14:paraId="39D117B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258868DB" w14:textId="453A5EB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AWARE that Section 7 (2) of the Law Revision (Fines and Other Financial Amounts in Criminal Matters) Act 2008, empowers the minister to, with the approval of Parliament, modify any written La</w:t>
      </w:r>
      <w:r w:rsidR="00E93516" w:rsidRPr="007A7B45">
        <w:rPr>
          <w:rFonts w:ascii="Times New Roman" w:eastAsia="Times New Roman" w:hAnsi="Times New Roman" w:cs="Times New Roman"/>
          <w:i/>
          <w:iCs/>
          <w:color w:val="000000"/>
          <w:sz w:val="22"/>
          <w:szCs w:val="22"/>
        </w:rPr>
        <w:t>w to give effect to the principles</w:t>
      </w:r>
      <w:r w:rsidRPr="007A7B45">
        <w:rPr>
          <w:rFonts w:ascii="Times New Roman" w:eastAsia="Times New Roman" w:hAnsi="Times New Roman" w:cs="Times New Roman"/>
          <w:i/>
          <w:iCs/>
          <w:color w:val="000000"/>
          <w:sz w:val="22"/>
          <w:szCs w:val="22"/>
        </w:rPr>
        <w:t xml:space="preserve"> stated in the Act, to remove any doubt in the application of the provisions of the Act, and for the purpose of removing any injustice or any inconsistency arising out of the application of the principles stated in the Act;</w:t>
      </w:r>
    </w:p>
    <w:p w14:paraId="7D2B6010"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4114319"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NOTING that Parliament has amended or repealed various laws contained in the Statutory Instrument, including the Firearms Act Cap 229, the Uganda Railways Act Cap 331, the Ferries Act Cap 355, the Inland Water Transport (Control) Act Cap 356, the Vessels Registration Act Cap 362, and the National Social Security Act Cap 222, thereby making the Statutory Instrument redundant in certain aspects; </w:t>
      </w:r>
    </w:p>
    <w:p w14:paraId="2547BE2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C57584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COGNISANT of the need to withdraw the Law Revision (Fines and other Financial Amounts in Criminal Matters) (Modification of written Laws) Instrument 2021, in order to harmonise the Statutory Instrument with the legislation the Statutory Instrument proposes to modify;</w:t>
      </w:r>
    </w:p>
    <w:p w14:paraId="4DE281C5"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599449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NOW, THEREFORE, this motion is moved:</w:t>
      </w:r>
    </w:p>
    <w:p w14:paraId="63E8855B" w14:textId="6B502D14"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i/>
          <w:iCs/>
          <w:color w:val="000000"/>
          <w:sz w:val="22"/>
          <w:szCs w:val="22"/>
        </w:rPr>
      </w:pPr>
      <w:r w:rsidRPr="007A7B45">
        <w:rPr>
          <w:rFonts w:ascii="Times New Roman" w:eastAsia="Times New Roman" w:hAnsi="Times New Roman" w:cs="Times New Roman"/>
          <w:i/>
          <w:iCs/>
          <w:color w:val="000000"/>
          <w:sz w:val="22"/>
          <w:szCs w:val="22"/>
        </w:rPr>
        <w:t xml:space="preserve">THAT this Parliament approves the withdrawal of </w:t>
      </w:r>
      <w:r w:rsidR="00E93516" w:rsidRPr="007A7B45">
        <w:rPr>
          <w:rFonts w:ascii="Times New Roman" w:eastAsia="Times New Roman" w:hAnsi="Times New Roman" w:cs="Times New Roman"/>
          <w:i/>
          <w:iCs/>
          <w:color w:val="000000"/>
          <w:sz w:val="22"/>
          <w:szCs w:val="22"/>
        </w:rPr>
        <w:t xml:space="preserve">the </w:t>
      </w:r>
      <w:r w:rsidRPr="007A7B45">
        <w:rPr>
          <w:rFonts w:ascii="Times New Roman" w:eastAsia="Times New Roman" w:hAnsi="Times New Roman" w:cs="Times New Roman"/>
          <w:i/>
          <w:iCs/>
          <w:color w:val="000000"/>
          <w:sz w:val="22"/>
          <w:szCs w:val="22"/>
        </w:rPr>
        <w:t xml:space="preserve">Law Revision (Fines and other Financial Amounts in Criminal Matters) (Modification of written Laws) Instrument 2021.” </w:t>
      </w:r>
    </w:p>
    <w:p w14:paraId="7DDE449C" w14:textId="77777777" w:rsidR="00E93516" w:rsidRPr="007A7B45" w:rsidRDefault="00E93516" w:rsidP="007A7B45">
      <w:pPr>
        <w:spacing w:line="240" w:lineRule="auto"/>
        <w:ind w:leftChars="0" w:left="0" w:firstLineChars="0" w:firstLine="0"/>
        <w:outlineLvl w:val="9"/>
        <w:rPr>
          <w:rFonts w:ascii="Times New Roman" w:eastAsia="Times New Roman" w:hAnsi="Times New Roman" w:cs="Times New Roman"/>
          <w:color w:val="000000"/>
          <w:sz w:val="22"/>
          <w:szCs w:val="22"/>
        </w:rPr>
      </w:pPr>
    </w:p>
    <w:p w14:paraId="6A50D89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beg to move, Mr Speaker. </w:t>
      </w:r>
    </w:p>
    <w:p w14:paraId="3A92CFBC"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52FB07B0" w14:textId="77777777" w:rsidR="00E93516"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 xml:space="preserve">THE DEPUTY SPEAKER: </w:t>
      </w:r>
      <w:r w:rsidRPr="007A7B45">
        <w:rPr>
          <w:rFonts w:ascii="Times New Roman" w:eastAsia="Times New Roman" w:hAnsi="Times New Roman" w:cs="Times New Roman"/>
          <w:color w:val="000000"/>
          <w:sz w:val="22"/>
          <w:szCs w:val="22"/>
        </w:rPr>
        <w:t xml:space="preserve">Thank you, honourable minister. Colleagues, this matter is not for debate. They are bringing amendments for most laws, which were already repealed. </w:t>
      </w:r>
    </w:p>
    <w:p w14:paraId="7E1B63DC" w14:textId="77777777" w:rsidR="00E93516" w:rsidRPr="007A7B45" w:rsidRDefault="00E93516" w:rsidP="007A7B45">
      <w:pPr>
        <w:spacing w:line="240" w:lineRule="auto"/>
        <w:ind w:leftChars="0" w:left="0" w:firstLineChars="0" w:firstLine="0"/>
        <w:outlineLvl w:val="9"/>
        <w:rPr>
          <w:rFonts w:ascii="Times New Roman" w:eastAsia="Times New Roman" w:hAnsi="Times New Roman" w:cs="Times New Roman"/>
          <w:color w:val="000000"/>
          <w:sz w:val="22"/>
          <w:szCs w:val="22"/>
        </w:rPr>
      </w:pPr>
    </w:p>
    <w:p w14:paraId="2D382AD3" w14:textId="0362BDE3"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inister, next time, the level of preparation for work brought here should be smarter. Last evening, I checked through sections 5(2), 16(3), 18(4), 33(4) and 36 of the Firearms Act and I observed that they are no longer good laws since they were amended and the fines are converted into currency point, which have increased.</w:t>
      </w:r>
    </w:p>
    <w:p w14:paraId="5ECFBE1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2BC3F3C" w14:textId="0845E516"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Section 79 of the Uganda Railways Corporation Act that you are proposing was repealed by Section 156(d) of the Inland Water Transport Act</w:t>
      </w:r>
      <w:r w:rsidR="00E93516"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2020. When I read through, I wondered how this came here. You need to be smarter next time. This is your law and proposal but you are again withdrawing it. Colleagues, I think we </w:t>
      </w:r>
      <w:r w:rsidR="00E93516" w:rsidRPr="007A7B45">
        <w:rPr>
          <w:rFonts w:ascii="Times New Roman" w:eastAsia="Times New Roman" w:hAnsi="Times New Roman" w:cs="Times New Roman"/>
          <w:color w:val="000000"/>
          <w:sz w:val="22"/>
          <w:szCs w:val="22"/>
        </w:rPr>
        <w:t xml:space="preserve">shouldn’t </w:t>
      </w:r>
      <w:r w:rsidRPr="007A7B45">
        <w:rPr>
          <w:rFonts w:ascii="Times New Roman" w:eastAsia="Times New Roman" w:hAnsi="Times New Roman" w:cs="Times New Roman"/>
          <w:color w:val="000000"/>
          <w:sz w:val="22"/>
          <w:szCs w:val="22"/>
        </w:rPr>
        <w:t>hav</w:t>
      </w:r>
      <w:r w:rsidR="00E93516" w:rsidRPr="007A7B45">
        <w:rPr>
          <w:rFonts w:ascii="Times New Roman" w:eastAsia="Times New Roman" w:hAnsi="Times New Roman" w:cs="Times New Roman"/>
          <w:color w:val="000000"/>
          <w:sz w:val="22"/>
          <w:szCs w:val="22"/>
        </w:rPr>
        <w:t xml:space="preserve">e </w:t>
      </w:r>
      <w:r w:rsidRPr="007A7B45">
        <w:rPr>
          <w:rFonts w:ascii="Times New Roman" w:eastAsia="Times New Roman" w:hAnsi="Times New Roman" w:cs="Times New Roman"/>
          <w:color w:val="000000"/>
          <w:sz w:val="22"/>
          <w:szCs w:val="22"/>
        </w:rPr>
        <w:t>a big debate over it. </w:t>
      </w:r>
    </w:p>
    <w:p w14:paraId="6AD2DA8E"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61759CB" w14:textId="63459F10"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I put the question that leave be granted by this House to the Minister of Justice and Constitutional Affairs to withdraw the Law Revision (Fines and other Financial Amounts in Criminal Matters) (Modification of written Laws) Instrument, 2021.</w:t>
      </w:r>
    </w:p>
    <w:p w14:paraId="38DCA34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370AF2B" w14:textId="77777777"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i/>
          <w:iCs/>
          <w:color w:val="000000"/>
          <w:sz w:val="22"/>
          <w:szCs w:val="22"/>
        </w:rPr>
        <w:t>(Question put and agreed to.)</w:t>
      </w:r>
    </w:p>
    <w:p w14:paraId="14FCA5F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B77C80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5A4DE8">
        <w:rPr>
          <w:rFonts w:ascii="Times New Roman" w:eastAsia="Times New Roman" w:hAnsi="Times New Roman" w:cs="Times New Roman"/>
          <w:b/>
          <w:color w:val="000000"/>
          <w:sz w:val="22"/>
          <w:szCs w:val="22"/>
        </w:rPr>
        <w:t>:</w:t>
      </w:r>
      <w:r w:rsidRPr="007A7B45">
        <w:rPr>
          <w:rFonts w:ascii="Times New Roman" w:eastAsia="Times New Roman" w:hAnsi="Times New Roman" w:cs="Times New Roman"/>
          <w:color w:val="000000"/>
          <w:sz w:val="22"/>
          <w:szCs w:val="22"/>
        </w:rPr>
        <w:t xml:space="preserve"> Honourable minister, you can go ahead and withdraw. Next item.</w:t>
      </w:r>
    </w:p>
    <w:p w14:paraId="7D4273F5"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9678B04" w14:textId="62F51A54"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OTION FOR ADOPTION OF THE REPORT OF THE COMMITTEE ON INFORMATION, COMMUNICATIONS TECHNOLOGY AND NATIONAL GUIDANCE ON THE PERFO</w:t>
      </w:r>
      <w:r w:rsidR="00DB6181" w:rsidRPr="007A7B45">
        <w:rPr>
          <w:rFonts w:ascii="Times New Roman" w:eastAsia="Times New Roman" w:hAnsi="Times New Roman" w:cs="Times New Roman"/>
          <w:color w:val="000000"/>
          <w:sz w:val="22"/>
          <w:szCs w:val="22"/>
        </w:rPr>
        <w:t xml:space="preserve">RMANCE OF THE NATIONAL BACKBONE </w:t>
      </w:r>
      <w:r w:rsidRPr="007A7B45">
        <w:rPr>
          <w:rFonts w:ascii="Times New Roman" w:eastAsia="Times New Roman" w:hAnsi="Times New Roman" w:cs="Times New Roman"/>
          <w:color w:val="000000"/>
          <w:sz w:val="22"/>
          <w:szCs w:val="22"/>
        </w:rPr>
        <w:t>INFRASTRUCTURE/ELECTRONIC GOVERNMENT INFRASTRUCTURE</w:t>
      </w:r>
    </w:p>
    <w:p w14:paraId="144D12F7"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6BDD409B"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3.43</w:t>
      </w:r>
    </w:p>
    <w:p w14:paraId="220460F6" w14:textId="700002AF"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color w:val="000000"/>
          <w:sz w:val="22"/>
          <w:szCs w:val="22"/>
        </w:rPr>
      </w:pPr>
      <w:r w:rsidRPr="007A7B45">
        <w:rPr>
          <w:rFonts w:ascii="Times New Roman" w:eastAsia="Times New Roman" w:hAnsi="Times New Roman" w:cs="Times New Roman"/>
          <w:b/>
          <w:bCs/>
          <w:color w:val="000000"/>
          <w:sz w:val="22"/>
          <w:szCs w:val="22"/>
        </w:rPr>
        <w:t xml:space="preserve">MR MOSES MAGOGO (NRM, Budiope East County, Buyende): </w:t>
      </w:r>
      <w:r w:rsidRPr="007A7B45">
        <w:rPr>
          <w:rFonts w:ascii="Times New Roman" w:eastAsia="Times New Roman" w:hAnsi="Times New Roman" w:cs="Times New Roman"/>
          <w:color w:val="000000"/>
          <w:sz w:val="22"/>
          <w:szCs w:val="22"/>
        </w:rPr>
        <w:t xml:space="preserve">Mr Speaker, I also take the opportunity to congratulate you for having ascended </w:t>
      </w:r>
      <w:r w:rsidR="00DB6181" w:rsidRPr="007A7B45">
        <w:rPr>
          <w:rFonts w:ascii="Times New Roman" w:eastAsia="Times New Roman" w:hAnsi="Times New Roman" w:cs="Times New Roman"/>
          <w:color w:val="000000"/>
          <w:sz w:val="22"/>
          <w:szCs w:val="22"/>
        </w:rPr>
        <w:t xml:space="preserve">to </w:t>
      </w:r>
      <w:r w:rsidRPr="007A7B45">
        <w:rPr>
          <w:rFonts w:ascii="Times New Roman" w:eastAsia="Times New Roman" w:hAnsi="Times New Roman" w:cs="Times New Roman"/>
          <w:color w:val="000000"/>
          <w:sz w:val="22"/>
          <w:szCs w:val="22"/>
        </w:rPr>
        <w:t>that office. I will go to the item on the agenda.</w:t>
      </w:r>
    </w:p>
    <w:p w14:paraId="4B73E6F7" w14:textId="77777777" w:rsidR="00DB6181" w:rsidRPr="007A7B45" w:rsidRDefault="00DB6181" w:rsidP="007A7B45">
      <w:pPr>
        <w:spacing w:line="240" w:lineRule="auto"/>
        <w:ind w:leftChars="0" w:left="0" w:firstLineChars="0" w:firstLine="0"/>
        <w:outlineLvl w:val="9"/>
        <w:rPr>
          <w:rFonts w:ascii="Times New Roman" w:eastAsia="Times New Roman" w:hAnsi="Times New Roman" w:cs="Times New Roman"/>
          <w:sz w:val="22"/>
          <w:szCs w:val="22"/>
        </w:rPr>
      </w:pPr>
    </w:p>
    <w:p w14:paraId="1D089184"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Whereas</w:t>
      </w:r>
      <w:r w:rsidRPr="007A7B45">
        <w:rPr>
          <w:rFonts w:ascii="Times New Roman" w:eastAsia="Times New Roman" w:hAnsi="Times New Roman" w:cs="Times New Roman"/>
          <w:b/>
          <w:bCs/>
          <w:color w:val="000000"/>
          <w:sz w:val="22"/>
          <w:szCs w:val="22"/>
        </w:rPr>
        <w:t xml:space="preserve"> </w:t>
      </w:r>
      <w:r w:rsidRPr="007A7B45">
        <w:rPr>
          <w:rFonts w:ascii="Times New Roman" w:eastAsia="Times New Roman" w:hAnsi="Times New Roman" w:cs="Times New Roman"/>
          <w:color w:val="000000"/>
          <w:sz w:val="22"/>
          <w:szCs w:val="22"/>
        </w:rPr>
        <w:t>the committee presented the report of the performance of the national backbone infrastructure/electronic government infrastructure for consideration of this House, at the same time, the committee was considering a petition by Hon. Bashir Kazibwe, Member of Parliament for Kawempe South. The findings and recommendations of these particular reports are almost similar. </w:t>
      </w:r>
    </w:p>
    <w:p w14:paraId="6CC327C1"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15D8F6C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Tomorrow will be the last day we shall visit one of the key players in the industry and that is MTN Uganda. By next week, Mr Speaker, we shall be in position to present both reports. The recommendations are almost similar and there are more findings we have made. Since this report was signed, that would be beneficial for consideration of this House. Therefore, the prayer of the committee is that we are given next week to present the two reports.</w:t>
      </w:r>
    </w:p>
    <w:p w14:paraId="3F80C84D"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A9103CB" w14:textId="25B6AD65"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Honourable chairperson, </w:t>
      </w:r>
      <w:r w:rsidR="00DB6181" w:rsidRPr="007A7B45">
        <w:rPr>
          <w:rFonts w:ascii="Times New Roman" w:eastAsia="Times New Roman" w:hAnsi="Times New Roman" w:cs="Times New Roman"/>
          <w:color w:val="000000"/>
          <w:sz w:val="22"/>
          <w:szCs w:val="22"/>
        </w:rPr>
        <w:t>don’t you think it would be better to consolidate the two reports</w:t>
      </w:r>
      <w:r w:rsidRPr="007A7B45">
        <w:rPr>
          <w:rFonts w:ascii="Times New Roman" w:eastAsia="Times New Roman" w:hAnsi="Times New Roman" w:cs="Times New Roman"/>
          <w:color w:val="000000"/>
          <w:sz w:val="22"/>
          <w:szCs w:val="22"/>
        </w:rPr>
        <w:t xml:space="preserve"> so that we have one report? Or do you want each report separate but we debate them at once? </w:t>
      </w:r>
    </w:p>
    <w:p w14:paraId="384B6A1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403120E3" w14:textId="24F800D4"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R MAGOGO: </w:t>
      </w:r>
      <w:r w:rsidRPr="007A7B45">
        <w:rPr>
          <w:rFonts w:ascii="Times New Roman" w:eastAsia="Times New Roman" w:hAnsi="Times New Roman" w:cs="Times New Roman"/>
          <w:color w:val="000000"/>
          <w:sz w:val="22"/>
          <w:szCs w:val="22"/>
        </w:rPr>
        <w:t>The request of the committee was to present both reports separately but on the same day because one report speaks to the other in a way. There were two different assignments, and we thought, unless guided</w:t>
      </w:r>
      <w:r w:rsidR="00DB618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that the best way was to present the reports on the two assignments</w:t>
      </w:r>
      <w:r w:rsidR="00DB6181" w:rsidRPr="007A7B45">
        <w:rPr>
          <w:rFonts w:ascii="Times New Roman" w:eastAsia="Times New Roman" w:hAnsi="Times New Roman" w:cs="Times New Roman"/>
          <w:color w:val="000000"/>
          <w:sz w:val="22"/>
          <w:szCs w:val="22"/>
        </w:rPr>
        <w:t>,</w:t>
      </w:r>
      <w:r w:rsidRPr="007A7B45">
        <w:rPr>
          <w:rFonts w:ascii="Times New Roman" w:eastAsia="Times New Roman" w:hAnsi="Times New Roman" w:cs="Times New Roman"/>
          <w:color w:val="000000"/>
          <w:sz w:val="22"/>
          <w:szCs w:val="22"/>
        </w:rPr>
        <w:t xml:space="preserve"> differently.</w:t>
      </w:r>
    </w:p>
    <w:p w14:paraId="37C770F8"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9459F06" w14:textId="34A320F2"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Permission granted. Clerk, ensure that the two items follow each other on Wednesday next week. Chairperson should be ready. Chair</w:t>
      </w:r>
      <w:r w:rsidR="00DB6181" w:rsidRPr="007A7B45">
        <w:rPr>
          <w:rFonts w:ascii="Times New Roman" w:eastAsia="Times New Roman" w:hAnsi="Times New Roman" w:cs="Times New Roman"/>
          <w:color w:val="000000"/>
          <w:sz w:val="22"/>
          <w:szCs w:val="22"/>
        </w:rPr>
        <w:t>person</w:t>
      </w:r>
      <w:r w:rsidRPr="007A7B45">
        <w:rPr>
          <w:rFonts w:ascii="Times New Roman" w:eastAsia="Times New Roman" w:hAnsi="Times New Roman" w:cs="Times New Roman"/>
          <w:color w:val="000000"/>
          <w:sz w:val="22"/>
          <w:szCs w:val="22"/>
        </w:rPr>
        <w:t>, ensure we receive the</w:t>
      </w:r>
      <w:r w:rsidR="00DB6181" w:rsidRPr="007A7B45">
        <w:rPr>
          <w:rFonts w:ascii="Times New Roman" w:eastAsia="Times New Roman" w:hAnsi="Times New Roman" w:cs="Times New Roman"/>
          <w:color w:val="000000"/>
          <w:sz w:val="22"/>
          <w:szCs w:val="22"/>
        </w:rPr>
        <w:t>se reports early</w:t>
      </w:r>
      <w:r w:rsidRPr="007A7B45">
        <w:rPr>
          <w:rFonts w:ascii="Times New Roman" w:eastAsia="Times New Roman" w:hAnsi="Times New Roman" w:cs="Times New Roman"/>
          <w:color w:val="000000"/>
          <w:sz w:val="22"/>
          <w:szCs w:val="22"/>
        </w:rPr>
        <w:t xml:space="preserve"> so that as </w:t>
      </w:r>
      <w:r w:rsidR="00D47D5A" w:rsidRPr="007A7B45">
        <w:rPr>
          <w:rFonts w:ascii="Times New Roman" w:eastAsia="Times New Roman" w:hAnsi="Times New Roman" w:cs="Times New Roman"/>
          <w:color w:val="000000"/>
          <w:sz w:val="22"/>
          <w:szCs w:val="22"/>
        </w:rPr>
        <w:t xml:space="preserve">the </w:t>
      </w:r>
      <w:r w:rsidRPr="007A7B45">
        <w:rPr>
          <w:rFonts w:ascii="Times New Roman" w:eastAsia="Times New Roman" w:hAnsi="Times New Roman" w:cs="Times New Roman"/>
          <w:color w:val="000000"/>
          <w:sz w:val="22"/>
          <w:szCs w:val="22"/>
        </w:rPr>
        <w:t>presiding officers, we are able to comprehend and upload it for Members. Please, ensure that the two reports follow each other so that the debate for the two reports is combined</w:t>
      </w:r>
      <w:r w:rsidR="00D47D5A" w:rsidRPr="007A7B45">
        <w:rPr>
          <w:rFonts w:ascii="Times New Roman" w:eastAsia="Times New Roman" w:hAnsi="Times New Roman" w:cs="Times New Roman"/>
          <w:color w:val="000000"/>
          <w:sz w:val="22"/>
          <w:szCs w:val="22"/>
        </w:rPr>
        <w:t>, and t</w:t>
      </w:r>
      <w:r w:rsidRPr="007A7B45">
        <w:rPr>
          <w:rFonts w:ascii="Times New Roman" w:eastAsia="Times New Roman" w:hAnsi="Times New Roman" w:cs="Times New Roman"/>
          <w:color w:val="000000"/>
          <w:sz w:val="22"/>
          <w:szCs w:val="22"/>
        </w:rPr>
        <w:t>hen, we handle the matters expeditiously. Thank you. Next time.</w:t>
      </w:r>
    </w:p>
    <w:p w14:paraId="7EF2AD93"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EF9DF1B"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 xml:space="preserve">MR MAGOGO: </w:t>
      </w:r>
      <w:r w:rsidRPr="007A7B45">
        <w:rPr>
          <w:rFonts w:ascii="Times New Roman" w:eastAsia="Times New Roman" w:hAnsi="Times New Roman" w:cs="Times New Roman"/>
          <w:color w:val="000000"/>
          <w:sz w:val="22"/>
          <w:szCs w:val="22"/>
        </w:rPr>
        <w:t>Most obliged, Mr Speaker.</w:t>
      </w:r>
    </w:p>
    <w:p w14:paraId="12F0EEA5"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3FFFEFA1" w14:textId="65BC0C8C" w:rsidR="00880AF9" w:rsidRPr="007A7B45" w:rsidRDefault="00880AF9" w:rsidP="007A7B45">
      <w:pPr>
        <w:spacing w:line="240" w:lineRule="auto"/>
        <w:ind w:leftChars="0" w:left="0" w:firstLineChars="0" w:firstLine="0"/>
        <w:jc w:val="center"/>
        <w:outlineLvl w:val="9"/>
        <w:rPr>
          <w:rFonts w:ascii="Times New Roman" w:eastAsia="Times New Roman" w:hAnsi="Times New Roman" w:cs="Times New Roman"/>
          <w:sz w:val="22"/>
          <w:szCs w:val="22"/>
        </w:rPr>
      </w:pPr>
      <w:r w:rsidRPr="007A7B45">
        <w:rPr>
          <w:rFonts w:ascii="Times New Roman" w:eastAsia="Times New Roman" w:hAnsi="Times New Roman" w:cs="Times New Roman"/>
          <w:color w:val="000000"/>
          <w:sz w:val="22"/>
          <w:szCs w:val="22"/>
        </w:rPr>
        <w:t>MOTION FOR A RESOLUTION OF PARLIAMENT URGING GOVERNMENT TO DEVELOP A DOCUMENTE</w:t>
      </w:r>
      <w:r w:rsidR="00D47D5A" w:rsidRPr="007A7B45">
        <w:rPr>
          <w:rFonts w:ascii="Times New Roman" w:eastAsia="Times New Roman" w:hAnsi="Times New Roman" w:cs="Times New Roman"/>
          <w:color w:val="000000"/>
          <w:sz w:val="22"/>
          <w:szCs w:val="22"/>
        </w:rPr>
        <w:t>D COMPREHENSIVE TAXATION POLICY</w:t>
      </w:r>
    </w:p>
    <w:p w14:paraId="5898DC76"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7B4E870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r w:rsidRPr="007A7B45">
        <w:rPr>
          <w:rFonts w:ascii="Times New Roman" w:eastAsia="Times New Roman" w:hAnsi="Times New Roman" w:cs="Times New Roman"/>
          <w:b/>
          <w:bCs/>
          <w:color w:val="000000"/>
          <w:sz w:val="22"/>
          <w:szCs w:val="22"/>
        </w:rPr>
        <w:t>THE DEPUTY SPEAKER:</w:t>
      </w:r>
      <w:r w:rsidRPr="007A7B45">
        <w:rPr>
          <w:rFonts w:ascii="Times New Roman" w:eastAsia="Times New Roman" w:hAnsi="Times New Roman" w:cs="Times New Roman"/>
          <w:color w:val="000000"/>
          <w:sz w:val="22"/>
          <w:szCs w:val="22"/>
        </w:rPr>
        <w:t xml:space="preserve"> Hon. Ssemwanga Gyaviira? The Member is not in the House. Colleagues, there being no other item on the Order Paper, House is adjourned to tomorrow at 2.00 p.m.</w:t>
      </w:r>
    </w:p>
    <w:p w14:paraId="0EA055BF" w14:textId="77777777" w:rsidR="00880AF9" w:rsidRPr="007A7B45" w:rsidRDefault="00880AF9" w:rsidP="007A7B45">
      <w:pPr>
        <w:spacing w:line="240" w:lineRule="auto"/>
        <w:ind w:leftChars="0" w:left="0" w:firstLineChars="0" w:firstLine="0"/>
        <w:outlineLvl w:val="9"/>
        <w:rPr>
          <w:rFonts w:ascii="Times New Roman" w:eastAsia="Times New Roman" w:hAnsi="Times New Roman" w:cs="Times New Roman"/>
          <w:sz w:val="22"/>
          <w:szCs w:val="22"/>
        </w:rPr>
      </w:pPr>
    </w:p>
    <w:p w14:paraId="0BAAF0C4" w14:textId="2EDE82FE" w:rsidR="00880AF9" w:rsidRPr="007A7B45" w:rsidRDefault="00880AF9" w:rsidP="005A4DE8">
      <w:pPr>
        <w:spacing w:line="240" w:lineRule="auto"/>
        <w:ind w:leftChars="0" w:left="0" w:firstLineChars="0" w:firstLine="0"/>
        <w:jc w:val="center"/>
        <w:outlineLvl w:val="9"/>
        <w:rPr>
          <w:rFonts w:ascii="Times New Roman" w:eastAsiaTheme="minorHAnsi" w:hAnsi="Times New Roman" w:cs="Times New Roman"/>
          <w:sz w:val="22"/>
          <w:szCs w:val="22"/>
        </w:rPr>
      </w:pPr>
      <w:r w:rsidRPr="007A7B45">
        <w:rPr>
          <w:rFonts w:ascii="Times New Roman" w:eastAsia="Times New Roman" w:hAnsi="Times New Roman" w:cs="Times New Roman"/>
          <w:i/>
          <w:iCs/>
          <w:color w:val="000000"/>
          <w:sz w:val="22"/>
          <w:szCs w:val="22"/>
        </w:rPr>
        <w:t>(The House rose at 3.47 p.m. and adjourned until Thursday, 5 May 2022 at 2.00 p.m.)</w:t>
      </w:r>
      <w:bookmarkStart w:id="0" w:name="_GoBack"/>
      <w:bookmarkEnd w:id="0"/>
      <w:r w:rsidR="005A4DE8" w:rsidRPr="007A7B45">
        <w:rPr>
          <w:rFonts w:ascii="Times New Roman" w:eastAsiaTheme="minorHAnsi" w:hAnsi="Times New Roman" w:cs="Times New Roman"/>
          <w:sz w:val="22"/>
          <w:szCs w:val="22"/>
        </w:rPr>
        <w:t xml:space="preserve"> </w:t>
      </w:r>
    </w:p>
    <w:p w14:paraId="5840F346" w14:textId="77777777" w:rsidR="00880AF9" w:rsidRPr="007A7B45" w:rsidRDefault="00880AF9" w:rsidP="007A7B45">
      <w:pPr>
        <w:spacing w:line="240" w:lineRule="auto"/>
        <w:ind w:leftChars="0" w:left="0" w:firstLineChars="0" w:firstLine="0"/>
        <w:outlineLvl w:val="9"/>
        <w:rPr>
          <w:rFonts w:ascii="Times New Roman" w:hAnsi="Times New Roman" w:cs="Times New Roman"/>
          <w:sz w:val="22"/>
          <w:szCs w:val="22"/>
        </w:rPr>
      </w:pPr>
    </w:p>
    <w:sectPr w:rsidR="00880AF9" w:rsidRPr="007A7B4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D1D36D" w14:textId="77777777" w:rsidR="007A7B45" w:rsidRDefault="007A7B45" w:rsidP="007A7B45">
      <w:pPr>
        <w:spacing w:line="240" w:lineRule="auto"/>
        <w:ind w:left="0" w:hanging="2"/>
      </w:pPr>
      <w:r>
        <w:separator/>
      </w:r>
    </w:p>
  </w:endnote>
  <w:endnote w:type="continuationSeparator" w:id="0">
    <w:p w14:paraId="31726882" w14:textId="77777777" w:rsidR="007A7B45" w:rsidRDefault="007A7B45" w:rsidP="007A7B4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Consolas"/>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4ECBF9" w14:textId="77777777" w:rsidR="007A7B45" w:rsidRDefault="007A7B45" w:rsidP="007A7B45">
    <w:pPr>
      <w:pStyle w:val="Footer"/>
      <w:framePr w:wrap="around" w:vAnchor="text" w:hAnchor="margin" w:xAlign="right" w:y="1"/>
      <w:ind w:left="0" w:hanging="2"/>
      <w:rPr>
        <w:rStyle w:val="PageNumber"/>
      </w:rPr>
    </w:pPr>
    <w:r>
      <w:rPr>
        <w:rStyle w:val="PageNumber"/>
      </w:rPr>
      <w:fldChar w:fldCharType="begin"/>
    </w:r>
    <w:r>
      <w:rPr>
        <w:rStyle w:val="PageNumber"/>
      </w:rPr>
      <w:instrText xml:space="preserve">PAGE  </w:instrText>
    </w:r>
    <w:r>
      <w:rPr>
        <w:rStyle w:val="PageNumber"/>
      </w:rPr>
      <w:fldChar w:fldCharType="end"/>
    </w:r>
  </w:p>
  <w:p w14:paraId="5AA05E4E" w14:textId="77777777" w:rsidR="007A7B45" w:rsidRDefault="007A7B45" w:rsidP="007A7B45">
    <w:pPr>
      <w:pStyle w:val="Footer"/>
      <w:ind w:left="0" w:right="360" w:hanging="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90FB5" w14:textId="77777777" w:rsidR="007A7B45" w:rsidRDefault="007A7B45" w:rsidP="003C41A4">
    <w:pPr>
      <w:pStyle w:val="Footer"/>
      <w:framePr w:wrap="around" w:vAnchor="text" w:hAnchor="margin" w:xAlign="right" w:y="1"/>
      <w:ind w:left="0" w:hanging="2"/>
      <w:textDirection w:val="lrTb"/>
      <w:rPr>
        <w:rStyle w:val="PageNumber"/>
      </w:rPr>
    </w:pPr>
    <w:r>
      <w:rPr>
        <w:rStyle w:val="PageNumber"/>
      </w:rPr>
      <w:fldChar w:fldCharType="begin"/>
    </w:r>
    <w:r>
      <w:rPr>
        <w:rStyle w:val="PageNumber"/>
      </w:rPr>
      <w:instrText xml:space="preserve">PAGE  </w:instrText>
    </w:r>
    <w:r>
      <w:rPr>
        <w:rStyle w:val="PageNumber"/>
      </w:rPr>
      <w:fldChar w:fldCharType="separate"/>
    </w:r>
    <w:r w:rsidR="003C41A4">
      <w:rPr>
        <w:rStyle w:val="PageNumber"/>
        <w:noProof/>
      </w:rPr>
      <w:t>1</w:t>
    </w:r>
    <w:r>
      <w:rPr>
        <w:rStyle w:val="PageNumber"/>
      </w:rPr>
      <w:fldChar w:fldCharType="end"/>
    </w:r>
  </w:p>
  <w:p w14:paraId="7DD6D503" w14:textId="2E17AF63" w:rsidR="005A4DE8" w:rsidRDefault="005A4DE8" w:rsidP="005A4DE8">
    <w:pPr>
      <w:pStyle w:val="Footer"/>
      <w:ind w:left="0" w:right="360" w:hanging="2"/>
      <w:rPr>
        <w:rFonts w:ascii="Times New Roman" w:hAnsi="Times New Roman"/>
        <w:b/>
        <w:sz w:val="18"/>
        <w:szCs w:val="18"/>
      </w:rPr>
    </w:pPr>
    <w:r>
      <w:rPr>
        <w:rFonts w:ascii="Times New Roman" w:hAnsi="Times New Roman"/>
        <w:b/>
        <w:sz w:val="18"/>
        <w:szCs w:val="18"/>
      </w:rPr>
      <w:pict w14:anchorId="42121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67.85pt;height:1.5pt" o:hrpct="0" o:hralign="center" o:hr="t">
          <v:imagedata r:id="rId1" o:title="Default Line"/>
        </v:shape>
      </w:pict>
    </w:r>
  </w:p>
  <w:p w14:paraId="5AA05B4C" w14:textId="54DB5849" w:rsidR="005A4DE8" w:rsidRPr="00EE3568" w:rsidRDefault="005A4DE8" w:rsidP="005A4DE8">
    <w:pPr>
      <w:pStyle w:val="Footer"/>
      <w:ind w:left="0" w:right="360" w:hanging="2"/>
      <w:rPr>
        <w:rFonts w:ascii="Times New Roman" w:hAnsi="Times New Roman"/>
        <w:b/>
        <w:sz w:val="18"/>
        <w:szCs w:val="18"/>
      </w:rPr>
    </w:pPr>
    <w:r w:rsidRPr="00EE3568">
      <w:rPr>
        <w:rFonts w:ascii="Times New Roman" w:hAnsi="Times New Roman"/>
        <w:b/>
        <w:sz w:val="18"/>
        <w:szCs w:val="18"/>
      </w:rPr>
      <w:t>Disclaimer:</w:t>
    </w:r>
    <w:r w:rsidRPr="00EE3568">
      <w:rPr>
        <w:rFonts w:ascii="Times New Roman" w:hAnsi="Times New Roman"/>
        <w:i/>
        <w:sz w:val="18"/>
        <w:szCs w:val="18"/>
      </w:rPr>
      <w:t xml:space="preserve"> The electronic version of the Official Report of the proceedings of Parliament (Hansard) is for information purposes only. A certified version of this Report can be obtained from the Office of the Clerk to Parliament.</w:t>
    </w:r>
  </w:p>
  <w:p w14:paraId="0B4C8EA5" w14:textId="77777777" w:rsidR="007A7B45" w:rsidRDefault="007A7B45" w:rsidP="007A7B45">
    <w:pPr>
      <w:pStyle w:val="Footer"/>
      <w:ind w:left="0" w:right="360" w:hanging="2"/>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02F39" w14:textId="77777777" w:rsidR="005A4DE8" w:rsidRDefault="005A4DE8" w:rsidP="005A4DE8">
    <w:pPr>
      <w:pStyle w:val="Footer"/>
      <w:ind w:left="0" w:hanging="2"/>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13523C" w14:textId="77777777" w:rsidR="007A7B45" w:rsidRDefault="007A7B45" w:rsidP="007A7B45">
      <w:pPr>
        <w:spacing w:line="240" w:lineRule="auto"/>
        <w:ind w:left="0" w:hanging="2"/>
      </w:pPr>
      <w:r>
        <w:separator/>
      </w:r>
    </w:p>
  </w:footnote>
  <w:footnote w:type="continuationSeparator" w:id="0">
    <w:p w14:paraId="7C554661" w14:textId="77777777" w:rsidR="007A7B45" w:rsidRDefault="007A7B45" w:rsidP="007A7B45">
      <w:pPr>
        <w:spacing w:line="240" w:lineRule="auto"/>
        <w:ind w:left="0" w:hanging="2"/>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6F82DA" w14:textId="77777777" w:rsidR="005A4DE8" w:rsidRDefault="005A4DE8" w:rsidP="005A4DE8">
    <w:pPr>
      <w:pStyle w:val="Header"/>
      <w:ind w:left="0" w:hanging="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12134" w14:textId="77777777" w:rsidR="005A4DE8" w:rsidRDefault="005A4DE8" w:rsidP="005A4DE8">
    <w:pPr>
      <w:pStyle w:val="Header"/>
      <w:ind w:left="0" w:hanging="2"/>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F1B88" w14:textId="77777777" w:rsidR="005A4DE8" w:rsidRDefault="005A4DE8" w:rsidP="005A4DE8">
    <w:pPr>
      <w:pStyle w:val="Header"/>
      <w:ind w:left="0" w:hanging="2"/>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1428B"/>
    <w:multiLevelType w:val="multilevel"/>
    <w:tmpl w:val="3496AA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3D371CAD"/>
    <w:multiLevelType w:val="multilevel"/>
    <w:tmpl w:val="86F4B9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48147C2F"/>
    <w:multiLevelType w:val="multilevel"/>
    <w:tmpl w:val="EA8448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5A4B29CC"/>
    <w:multiLevelType w:val="multilevel"/>
    <w:tmpl w:val="85F8E0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76643092"/>
    <w:multiLevelType w:val="multilevel"/>
    <w:tmpl w:val="36B63F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78C0421C"/>
    <w:multiLevelType w:val="multilevel"/>
    <w:tmpl w:val="CF8488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7E1A7532"/>
    <w:multiLevelType w:val="multilevel"/>
    <w:tmpl w:val="911C88A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
    <w:abstractNumId w:val="6"/>
    <w:lvlOverride w:ilvl="0">
      <w:startOverride w:val="4"/>
      <w:lvl w:ilvl="0">
        <w:start w:val="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 w:ilvl="0">
        <w:start w:val="1"/>
        <w:numFmt w:val="lowerRoman"/>
        <w:lvlText w:val="%1."/>
        <w:lvlJc w:val="righ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0szQwMTUwtDAxMjJV0lEKTi0uzszPAykwrAUAJHELGywAAAA="/>
  </w:docVars>
  <w:rsids>
    <w:rsidRoot w:val="00AB5186"/>
    <w:rsid w:val="00244F0B"/>
    <w:rsid w:val="00290DA2"/>
    <w:rsid w:val="00386CBA"/>
    <w:rsid w:val="003C41A4"/>
    <w:rsid w:val="003E3E19"/>
    <w:rsid w:val="00427AD4"/>
    <w:rsid w:val="00454AEF"/>
    <w:rsid w:val="0048536D"/>
    <w:rsid w:val="005724AB"/>
    <w:rsid w:val="005904BD"/>
    <w:rsid w:val="005A4DE8"/>
    <w:rsid w:val="005E73C6"/>
    <w:rsid w:val="006608EC"/>
    <w:rsid w:val="006852E7"/>
    <w:rsid w:val="006C698E"/>
    <w:rsid w:val="006D74BB"/>
    <w:rsid w:val="00723EC1"/>
    <w:rsid w:val="00754220"/>
    <w:rsid w:val="00755DC0"/>
    <w:rsid w:val="00791309"/>
    <w:rsid w:val="007A7B45"/>
    <w:rsid w:val="007E3BAB"/>
    <w:rsid w:val="0087521C"/>
    <w:rsid w:val="00880AF9"/>
    <w:rsid w:val="008D32D9"/>
    <w:rsid w:val="009508F3"/>
    <w:rsid w:val="009A0127"/>
    <w:rsid w:val="009B6D2E"/>
    <w:rsid w:val="009E4D9D"/>
    <w:rsid w:val="00A8132A"/>
    <w:rsid w:val="00AB5186"/>
    <w:rsid w:val="00AD5488"/>
    <w:rsid w:val="00BF0D5D"/>
    <w:rsid w:val="00BF5D4E"/>
    <w:rsid w:val="00C3020C"/>
    <w:rsid w:val="00D40F3A"/>
    <w:rsid w:val="00D477D1"/>
    <w:rsid w:val="00D47D5A"/>
    <w:rsid w:val="00DA6487"/>
    <w:rsid w:val="00DB456F"/>
    <w:rsid w:val="00DB6181"/>
    <w:rsid w:val="00DD29B1"/>
    <w:rsid w:val="00E45587"/>
    <w:rsid w:val="00E76E79"/>
    <w:rsid w:val="00E93516"/>
    <w:rsid w:val="00F114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5D7D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186"/>
    <w:pPr>
      <w:suppressAutoHyphens/>
      <w:spacing w:after="0" w:line="480" w:lineRule="auto"/>
      <w:ind w:leftChars="-1" w:left="-1" w:hangingChars="1" w:hanging="1"/>
      <w:jc w:val="both"/>
      <w:textDirection w:val="btLr"/>
      <w:textAlignment w:val="top"/>
      <w:outlineLvl w:val="0"/>
    </w:pPr>
    <w:rPr>
      <w:rFonts w:ascii="Courier New" w:eastAsia="Courier New" w:hAnsi="Courier New" w:cs="Courier New"/>
      <w:positio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A7B45"/>
    <w:pPr>
      <w:tabs>
        <w:tab w:val="center" w:pos="4320"/>
        <w:tab w:val="right" w:pos="8640"/>
      </w:tabs>
      <w:spacing w:line="240" w:lineRule="auto"/>
    </w:pPr>
  </w:style>
  <w:style w:type="character" w:customStyle="1" w:styleId="FooterChar">
    <w:name w:val="Footer Char"/>
    <w:basedOn w:val="DefaultParagraphFont"/>
    <w:link w:val="Footer"/>
    <w:uiPriority w:val="99"/>
    <w:rsid w:val="007A7B45"/>
    <w:rPr>
      <w:rFonts w:ascii="Courier New" w:eastAsia="Courier New" w:hAnsi="Courier New" w:cs="Courier New"/>
      <w:position w:val="-1"/>
      <w:sz w:val="24"/>
      <w:szCs w:val="24"/>
    </w:rPr>
  </w:style>
  <w:style w:type="character" w:styleId="PageNumber">
    <w:name w:val="page number"/>
    <w:basedOn w:val="DefaultParagraphFont"/>
    <w:uiPriority w:val="99"/>
    <w:semiHidden/>
    <w:unhideWhenUsed/>
    <w:rsid w:val="007A7B45"/>
  </w:style>
  <w:style w:type="paragraph" w:styleId="BalloonText">
    <w:name w:val="Balloon Text"/>
    <w:basedOn w:val="Normal"/>
    <w:link w:val="BalloonTextChar"/>
    <w:uiPriority w:val="99"/>
    <w:semiHidden/>
    <w:unhideWhenUsed/>
    <w:rsid w:val="007A7B45"/>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7B45"/>
    <w:rPr>
      <w:rFonts w:ascii="Lucida Grande" w:eastAsia="Courier New" w:hAnsi="Lucida Grande" w:cs="Lucida Grande"/>
      <w:position w:val="-1"/>
      <w:sz w:val="18"/>
      <w:szCs w:val="18"/>
    </w:rPr>
  </w:style>
  <w:style w:type="paragraph" w:styleId="Header">
    <w:name w:val="header"/>
    <w:basedOn w:val="Normal"/>
    <w:link w:val="HeaderChar"/>
    <w:uiPriority w:val="99"/>
    <w:unhideWhenUsed/>
    <w:rsid w:val="005A4DE8"/>
    <w:pPr>
      <w:tabs>
        <w:tab w:val="center" w:pos="4320"/>
        <w:tab w:val="right" w:pos="8640"/>
      </w:tabs>
      <w:spacing w:line="240" w:lineRule="auto"/>
    </w:pPr>
  </w:style>
  <w:style w:type="character" w:customStyle="1" w:styleId="HeaderChar">
    <w:name w:val="Header Char"/>
    <w:basedOn w:val="DefaultParagraphFont"/>
    <w:link w:val="Header"/>
    <w:uiPriority w:val="99"/>
    <w:rsid w:val="005A4DE8"/>
    <w:rPr>
      <w:rFonts w:ascii="Courier New" w:eastAsia="Courier New" w:hAnsi="Courier New" w:cs="Courier New"/>
      <w:position w:val="-1"/>
      <w:sz w:val="24"/>
      <w:szCs w:val="24"/>
    </w:rPr>
  </w:style>
  <w:style w:type="paragraph" w:styleId="ListParagraph">
    <w:name w:val="List Paragraph"/>
    <w:basedOn w:val="Normal"/>
    <w:uiPriority w:val="34"/>
    <w:qFormat/>
    <w:rsid w:val="005A4DE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186"/>
    <w:pPr>
      <w:suppressAutoHyphens/>
      <w:spacing w:after="0" w:line="480" w:lineRule="auto"/>
      <w:ind w:leftChars="-1" w:left="-1" w:hangingChars="1" w:hanging="1"/>
      <w:jc w:val="both"/>
      <w:textDirection w:val="btLr"/>
      <w:textAlignment w:val="top"/>
      <w:outlineLvl w:val="0"/>
    </w:pPr>
    <w:rPr>
      <w:rFonts w:ascii="Courier New" w:eastAsia="Courier New" w:hAnsi="Courier New" w:cs="Courier New"/>
      <w:positio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A7B45"/>
    <w:pPr>
      <w:tabs>
        <w:tab w:val="center" w:pos="4320"/>
        <w:tab w:val="right" w:pos="8640"/>
      </w:tabs>
      <w:spacing w:line="240" w:lineRule="auto"/>
    </w:pPr>
  </w:style>
  <w:style w:type="character" w:customStyle="1" w:styleId="FooterChar">
    <w:name w:val="Footer Char"/>
    <w:basedOn w:val="DefaultParagraphFont"/>
    <w:link w:val="Footer"/>
    <w:uiPriority w:val="99"/>
    <w:rsid w:val="007A7B45"/>
    <w:rPr>
      <w:rFonts w:ascii="Courier New" w:eastAsia="Courier New" w:hAnsi="Courier New" w:cs="Courier New"/>
      <w:position w:val="-1"/>
      <w:sz w:val="24"/>
      <w:szCs w:val="24"/>
    </w:rPr>
  </w:style>
  <w:style w:type="character" w:styleId="PageNumber">
    <w:name w:val="page number"/>
    <w:basedOn w:val="DefaultParagraphFont"/>
    <w:uiPriority w:val="99"/>
    <w:semiHidden/>
    <w:unhideWhenUsed/>
    <w:rsid w:val="007A7B45"/>
  </w:style>
  <w:style w:type="paragraph" w:styleId="BalloonText">
    <w:name w:val="Balloon Text"/>
    <w:basedOn w:val="Normal"/>
    <w:link w:val="BalloonTextChar"/>
    <w:uiPriority w:val="99"/>
    <w:semiHidden/>
    <w:unhideWhenUsed/>
    <w:rsid w:val="007A7B45"/>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7B45"/>
    <w:rPr>
      <w:rFonts w:ascii="Lucida Grande" w:eastAsia="Courier New" w:hAnsi="Lucida Grande" w:cs="Lucida Grande"/>
      <w:position w:val="-1"/>
      <w:sz w:val="18"/>
      <w:szCs w:val="18"/>
    </w:rPr>
  </w:style>
  <w:style w:type="paragraph" w:styleId="Header">
    <w:name w:val="header"/>
    <w:basedOn w:val="Normal"/>
    <w:link w:val="HeaderChar"/>
    <w:uiPriority w:val="99"/>
    <w:unhideWhenUsed/>
    <w:rsid w:val="005A4DE8"/>
    <w:pPr>
      <w:tabs>
        <w:tab w:val="center" w:pos="4320"/>
        <w:tab w:val="right" w:pos="8640"/>
      </w:tabs>
      <w:spacing w:line="240" w:lineRule="auto"/>
    </w:pPr>
  </w:style>
  <w:style w:type="character" w:customStyle="1" w:styleId="HeaderChar">
    <w:name w:val="Header Char"/>
    <w:basedOn w:val="DefaultParagraphFont"/>
    <w:link w:val="Header"/>
    <w:uiPriority w:val="99"/>
    <w:rsid w:val="005A4DE8"/>
    <w:rPr>
      <w:rFonts w:ascii="Courier New" w:eastAsia="Courier New" w:hAnsi="Courier New" w:cs="Courier New"/>
      <w:position w:val="-1"/>
      <w:sz w:val="24"/>
      <w:szCs w:val="24"/>
    </w:rPr>
  </w:style>
  <w:style w:type="paragraph" w:styleId="ListParagraph">
    <w:name w:val="List Paragraph"/>
    <w:basedOn w:val="Normal"/>
    <w:uiPriority w:val="34"/>
    <w:qFormat/>
    <w:rsid w:val="005A4D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77979">
      <w:bodyDiv w:val="1"/>
      <w:marLeft w:val="0"/>
      <w:marRight w:val="0"/>
      <w:marTop w:val="0"/>
      <w:marBottom w:val="0"/>
      <w:divBdr>
        <w:top w:val="none" w:sz="0" w:space="0" w:color="auto"/>
        <w:left w:val="none" w:sz="0" w:space="0" w:color="auto"/>
        <w:bottom w:val="none" w:sz="0" w:space="0" w:color="auto"/>
        <w:right w:val="none" w:sz="0" w:space="0" w:color="auto"/>
      </w:divBdr>
    </w:div>
    <w:div w:id="680552160">
      <w:bodyDiv w:val="1"/>
      <w:marLeft w:val="0"/>
      <w:marRight w:val="0"/>
      <w:marTop w:val="0"/>
      <w:marBottom w:val="0"/>
      <w:divBdr>
        <w:top w:val="none" w:sz="0" w:space="0" w:color="auto"/>
        <w:left w:val="none" w:sz="0" w:space="0" w:color="auto"/>
        <w:bottom w:val="none" w:sz="0" w:space="0" w:color="auto"/>
        <w:right w:val="none" w:sz="0" w:space="0" w:color="auto"/>
      </w:divBdr>
    </w:div>
    <w:div w:id="714425747">
      <w:bodyDiv w:val="1"/>
      <w:marLeft w:val="0"/>
      <w:marRight w:val="0"/>
      <w:marTop w:val="0"/>
      <w:marBottom w:val="0"/>
      <w:divBdr>
        <w:top w:val="none" w:sz="0" w:space="0" w:color="auto"/>
        <w:left w:val="none" w:sz="0" w:space="0" w:color="auto"/>
        <w:bottom w:val="none" w:sz="0" w:space="0" w:color="auto"/>
        <w:right w:val="none" w:sz="0" w:space="0" w:color="auto"/>
      </w:divBdr>
    </w:div>
    <w:div w:id="1960918162">
      <w:bodyDiv w:val="1"/>
      <w:marLeft w:val="0"/>
      <w:marRight w:val="0"/>
      <w:marTop w:val="0"/>
      <w:marBottom w:val="0"/>
      <w:divBdr>
        <w:top w:val="none" w:sz="0" w:space="0" w:color="auto"/>
        <w:left w:val="none" w:sz="0" w:space="0" w:color="auto"/>
        <w:bottom w:val="none" w:sz="0" w:space="0" w:color="auto"/>
        <w:right w:val="none" w:sz="0" w:space="0" w:color="auto"/>
      </w:divBdr>
    </w:div>
    <w:div w:id="204224411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eader" Target="header1.xml"/><Relationship Id="rId1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9477</Words>
  <Characters>54021</Characters>
  <Application>Microsoft Macintosh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Kaaya</dc:creator>
  <cp:lastModifiedBy>Florence Nakitto</cp:lastModifiedBy>
  <cp:revision>3</cp:revision>
  <dcterms:created xsi:type="dcterms:W3CDTF">2022-05-06T19:59:00Z</dcterms:created>
  <dcterms:modified xsi:type="dcterms:W3CDTF">2022-05-06T19:59:00Z</dcterms:modified>
</cp:coreProperties>
</file>